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6F6F20" w14:textId="74E1D5D5" w:rsidR="004D36D7" w:rsidRDefault="00DC7C92" w:rsidP="00FD4A68">
      <w:pPr>
        <w:pStyle w:val="LabTitle"/>
      </w:pPr>
      <w:r>
        <w:t>EE</w:t>
      </w:r>
      <w:proofErr w:type="gramStart"/>
      <w:r>
        <w:t xml:space="preserve">3315  </w:t>
      </w:r>
      <w:r w:rsidR="002D6C2A" w:rsidRPr="00FD4A68">
        <w:t>Lab</w:t>
      </w:r>
      <w:proofErr w:type="gramEnd"/>
      <w:r>
        <w:t xml:space="preserve"> 4</w:t>
      </w:r>
      <w:r w:rsidR="002D6C2A" w:rsidRPr="00FD4A68">
        <w:t xml:space="preserve"> </w:t>
      </w:r>
      <w:r w:rsidR="00250EA9">
        <w:t>–</w:t>
      </w:r>
      <w:r w:rsidR="002D6C2A" w:rsidRPr="00FD4A68">
        <w:t xml:space="preserve"> </w:t>
      </w:r>
      <w:r w:rsidR="00250EA9">
        <w:t xml:space="preserve">9.2.2.8 </w:t>
      </w:r>
      <w:r w:rsidR="00617DA4" w:rsidRPr="00617DA4">
        <w:t xml:space="preserve">Configuring </w:t>
      </w:r>
      <w:r w:rsidR="00842721">
        <w:t>Mul</w:t>
      </w:r>
      <w:r w:rsidR="008A1EF0">
        <w:t>ti</w:t>
      </w:r>
      <w:r w:rsidR="004274BF">
        <w:t>-</w:t>
      </w:r>
      <w:r w:rsidR="00CC2D1C">
        <w:t>a</w:t>
      </w:r>
      <w:r w:rsidR="00842721">
        <w:t xml:space="preserve">rea </w:t>
      </w:r>
      <w:r w:rsidR="00163EF2">
        <w:t>OSPFv2</w:t>
      </w:r>
      <w:r w:rsidR="004D36D7" w:rsidRPr="00FD4A68">
        <w:t xml:space="preserve"> </w:t>
      </w:r>
    </w:p>
    <w:p w14:paraId="16D54BFC" w14:textId="6AFFD065" w:rsidR="0014149D" w:rsidRPr="00FD4A68" w:rsidRDefault="0014149D" w:rsidP="0014149D">
      <w:pPr>
        <w:pStyle w:val="LabTitle"/>
        <w:numPr>
          <w:ilvl w:val="0"/>
          <w:numId w:val="29"/>
        </w:numPr>
        <w:rPr>
          <w:rStyle w:val="LabTitleInstVersred"/>
          <w:b/>
          <w:color w:val="auto"/>
        </w:rPr>
      </w:pPr>
      <w:r>
        <w:t>Sem B 202</w:t>
      </w:r>
      <w:r w:rsidR="00A94B55">
        <w:t>1</w:t>
      </w:r>
      <w:r>
        <w:t>/202</w:t>
      </w:r>
      <w:r w:rsidR="00A94B55">
        <w:t>2</w:t>
      </w:r>
      <w:r>
        <w:t xml:space="preserve"> PT</w:t>
      </w:r>
    </w:p>
    <w:p w14:paraId="77822F63" w14:textId="77777777" w:rsidR="007653C5" w:rsidRDefault="007653C5" w:rsidP="0014219C">
      <w:pPr>
        <w:pStyle w:val="LabSection"/>
      </w:pPr>
    </w:p>
    <w:p w14:paraId="29E21A39" w14:textId="77777777" w:rsidR="003C6BCA" w:rsidRDefault="001E38E0" w:rsidP="0014219C">
      <w:pPr>
        <w:pStyle w:val="LabSection"/>
      </w:pPr>
      <w:r>
        <w:t>Topology</w:t>
      </w:r>
    </w:p>
    <w:p w14:paraId="5453E7A4" w14:textId="77777777" w:rsidR="00767613" w:rsidRPr="00767613" w:rsidRDefault="00767613" w:rsidP="00767613">
      <w:pPr>
        <w:pStyle w:val="BodyText1"/>
      </w:pPr>
    </w:p>
    <w:p w14:paraId="6214D7DB" w14:textId="0D07AC1F" w:rsidR="008C4307" w:rsidRDefault="00767613" w:rsidP="00A6283D">
      <w:pPr>
        <w:pStyle w:val="Visual"/>
      </w:pPr>
      <w:r>
        <w:object w:dxaOrig="11787" w:dyaOrig="6504" w14:anchorId="51B5555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42pt;height:244.8pt" o:ole="">
            <v:imagedata r:id="rId8" o:title=""/>
          </v:shape>
          <o:OLEObject Type="Embed" ProgID="Unknown" ShapeID="_x0000_i1025" DrawAspect="Content" ObjectID="_1709938088" r:id="rId9"/>
        </w:object>
      </w:r>
    </w:p>
    <w:p w14:paraId="54A9D844" w14:textId="77777777" w:rsidR="00AE56C0" w:rsidRPr="00BB73FF" w:rsidRDefault="00AE56C0" w:rsidP="0014219C">
      <w:pPr>
        <w:pStyle w:val="LabSection"/>
      </w:pPr>
      <w:r w:rsidRPr="00BB73FF">
        <w:lastRenderedPageBreak/>
        <w:t>Addressing Table</w:t>
      </w:r>
    </w:p>
    <w:tbl>
      <w:tblPr>
        <w:tblW w:w="6885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</w:tblPr>
      <w:tblGrid>
        <w:gridCol w:w="1260"/>
        <w:gridCol w:w="1620"/>
        <w:gridCol w:w="1935"/>
        <w:gridCol w:w="2070"/>
      </w:tblGrid>
      <w:tr w:rsidR="00C63AE3" w14:paraId="1B8472F0" w14:textId="77777777" w:rsidTr="00436813">
        <w:trPr>
          <w:cantSplit/>
          <w:jc w:val="center"/>
        </w:trPr>
        <w:tc>
          <w:tcPr>
            <w:tcW w:w="1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12DA99D9" w14:textId="77777777" w:rsidR="00C63AE3" w:rsidRPr="00E87D62" w:rsidRDefault="00C63AE3" w:rsidP="00E87D62">
            <w:pPr>
              <w:pStyle w:val="TableHeading"/>
            </w:pPr>
            <w:r w:rsidRPr="00E87D62">
              <w:t>Device</w:t>
            </w:r>
          </w:p>
        </w:tc>
        <w:tc>
          <w:tcPr>
            <w:tcW w:w="162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674CD7F2" w14:textId="77777777" w:rsidR="00C63AE3" w:rsidRPr="00E87D62" w:rsidRDefault="00C63AE3" w:rsidP="00E87D62">
            <w:pPr>
              <w:pStyle w:val="TableHeading"/>
            </w:pPr>
            <w:r w:rsidRPr="00E87D62">
              <w:t>Interface</w:t>
            </w:r>
          </w:p>
        </w:tc>
        <w:tc>
          <w:tcPr>
            <w:tcW w:w="193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0A054F03" w14:textId="77777777" w:rsidR="00C63AE3" w:rsidRPr="00E87D62" w:rsidRDefault="00C63AE3" w:rsidP="00E87D62">
            <w:pPr>
              <w:pStyle w:val="TableHeading"/>
            </w:pPr>
            <w:r w:rsidRPr="00E87D62">
              <w:t>IP Address</w:t>
            </w:r>
          </w:p>
        </w:tc>
        <w:tc>
          <w:tcPr>
            <w:tcW w:w="207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08B4CF61" w14:textId="77777777" w:rsidR="00C63AE3" w:rsidRPr="00E87D62" w:rsidRDefault="00C63AE3" w:rsidP="00E87D62">
            <w:pPr>
              <w:pStyle w:val="TableHeading"/>
            </w:pPr>
            <w:r w:rsidRPr="00E87D62">
              <w:t>Subnet Mask</w:t>
            </w:r>
          </w:p>
        </w:tc>
      </w:tr>
      <w:tr w:rsidR="00C63AE3" w14:paraId="27910267" w14:textId="77777777" w:rsidTr="00436813">
        <w:trPr>
          <w:cantSplit/>
          <w:jc w:val="center"/>
        </w:trPr>
        <w:tc>
          <w:tcPr>
            <w:tcW w:w="1260" w:type="dxa"/>
            <w:vAlign w:val="bottom"/>
          </w:tcPr>
          <w:p w14:paraId="433A2B97" w14:textId="77777777" w:rsidR="00C63AE3" w:rsidRDefault="00C63AE3" w:rsidP="00E87D62">
            <w:pPr>
              <w:pStyle w:val="TableText"/>
            </w:pPr>
            <w:r>
              <w:t>R1</w:t>
            </w:r>
          </w:p>
        </w:tc>
        <w:tc>
          <w:tcPr>
            <w:tcW w:w="1620" w:type="dxa"/>
            <w:vAlign w:val="bottom"/>
          </w:tcPr>
          <w:p w14:paraId="29A727DC" w14:textId="77777777" w:rsidR="00C63AE3" w:rsidRDefault="00436813" w:rsidP="00436813">
            <w:pPr>
              <w:pStyle w:val="TableText"/>
            </w:pPr>
            <w:r>
              <w:t>Lo0</w:t>
            </w:r>
          </w:p>
        </w:tc>
        <w:tc>
          <w:tcPr>
            <w:tcW w:w="1935" w:type="dxa"/>
            <w:vAlign w:val="bottom"/>
          </w:tcPr>
          <w:p w14:paraId="0CB0DAE6" w14:textId="0A291494" w:rsidR="00C63AE3" w:rsidRDefault="00436813" w:rsidP="002878D6">
            <w:pPr>
              <w:pStyle w:val="TableText"/>
            </w:pPr>
            <w:r>
              <w:t>209.165.20</w:t>
            </w:r>
            <w:r w:rsidR="002878D6">
              <w:t>1</w:t>
            </w:r>
            <w:r>
              <w:t>.225</w:t>
            </w:r>
          </w:p>
        </w:tc>
        <w:tc>
          <w:tcPr>
            <w:tcW w:w="2070" w:type="dxa"/>
            <w:vAlign w:val="bottom"/>
          </w:tcPr>
          <w:p w14:paraId="77CA50F7" w14:textId="77777777" w:rsidR="00C63AE3" w:rsidRDefault="00C63AE3" w:rsidP="00436813">
            <w:pPr>
              <w:pStyle w:val="TableText"/>
            </w:pPr>
            <w:r>
              <w:t>255.255.255.</w:t>
            </w:r>
            <w:r w:rsidR="00436813">
              <w:t>252</w:t>
            </w:r>
          </w:p>
        </w:tc>
      </w:tr>
      <w:tr w:rsidR="00C63AE3" w14:paraId="1FA068BF" w14:textId="77777777" w:rsidTr="00436813">
        <w:trPr>
          <w:cantSplit/>
          <w:jc w:val="center"/>
        </w:trPr>
        <w:tc>
          <w:tcPr>
            <w:tcW w:w="1260" w:type="dxa"/>
            <w:vAlign w:val="bottom"/>
          </w:tcPr>
          <w:p w14:paraId="0115E7D6" w14:textId="77777777" w:rsidR="00C63AE3" w:rsidRDefault="00C63AE3" w:rsidP="00E87D62">
            <w:pPr>
              <w:pStyle w:val="TableText"/>
            </w:pPr>
          </w:p>
        </w:tc>
        <w:tc>
          <w:tcPr>
            <w:tcW w:w="1620" w:type="dxa"/>
            <w:vAlign w:val="bottom"/>
          </w:tcPr>
          <w:p w14:paraId="406BBBFB" w14:textId="77777777" w:rsidR="00C63AE3" w:rsidRDefault="00436813" w:rsidP="00146EFB">
            <w:pPr>
              <w:pStyle w:val="TableText"/>
            </w:pPr>
            <w:r>
              <w:t>Lo1</w:t>
            </w:r>
          </w:p>
        </w:tc>
        <w:tc>
          <w:tcPr>
            <w:tcW w:w="1935" w:type="dxa"/>
            <w:vAlign w:val="bottom"/>
          </w:tcPr>
          <w:p w14:paraId="001771B8" w14:textId="0BCD6967" w:rsidR="00C63AE3" w:rsidRDefault="00C63AE3" w:rsidP="00436813">
            <w:pPr>
              <w:pStyle w:val="TableText"/>
            </w:pPr>
            <w:r>
              <w:t>192.168.</w:t>
            </w:r>
            <w:r w:rsidR="00436813">
              <w:t>1</w:t>
            </w:r>
            <w:r w:rsidR="002878D6">
              <w:t>.2</w:t>
            </w:r>
          </w:p>
        </w:tc>
        <w:tc>
          <w:tcPr>
            <w:tcW w:w="2070" w:type="dxa"/>
            <w:vAlign w:val="bottom"/>
          </w:tcPr>
          <w:p w14:paraId="1E723D25" w14:textId="77777777" w:rsidR="00C63AE3" w:rsidRDefault="00436813" w:rsidP="00C81112">
            <w:pPr>
              <w:pStyle w:val="TableText"/>
            </w:pPr>
            <w:r>
              <w:t>255.255.255.0</w:t>
            </w:r>
          </w:p>
        </w:tc>
      </w:tr>
      <w:tr w:rsidR="00436813" w14:paraId="10A79AA4" w14:textId="77777777" w:rsidTr="00436813">
        <w:trPr>
          <w:cantSplit/>
          <w:jc w:val="center"/>
        </w:trPr>
        <w:tc>
          <w:tcPr>
            <w:tcW w:w="1260" w:type="dxa"/>
            <w:vAlign w:val="bottom"/>
          </w:tcPr>
          <w:p w14:paraId="67DF2041" w14:textId="77777777" w:rsidR="00436813" w:rsidRDefault="00436813" w:rsidP="00E87D62">
            <w:pPr>
              <w:pStyle w:val="TableText"/>
            </w:pPr>
          </w:p>
        </w:tc>
        <w:tc>
          <w:tcPr>
            <w:tcW w:w="1620" w:type="dxa"/>
            <w:vAlign w:val="bottom"/>
          </w:tcPr>
          <w:p w14:paraId="75E558A4" w14:textId="77777777" w:rsidR="00436813" w:rsidRDefault="00436813" w:rsidP="00146EFB">
            <w:pPr>
              <w:pStyle w:val="TableText"/>
            </w:pPr>
            <w:r>
              <w:t>Lo2</w:t>
            </w:r>
          </w:p>
        </w:tc>
        <w:tc>
          <w:tcPr>
            <w:tcW w:w="1935" w:type="dxa"/>
            <w:vAlign w:val="bottom"/>
          </w:tcPr>
          <w:p w14:paraId="7A869585" w14:textId="657EB835" w:rsidR="00436813" w:rsidRDefault="002878D6" w:rsidP="002878D6">
            <w:pPr>
              <w:pStyle w:val="TableText"/>
            </w:pPr>
            <w:r>
              <w:t>192.168.2.2</w:t>
            </w:r>
          </w:p>
        </w:tc>
        <w:tc>
          <w:tcPr>
            <w:tcW w:w="2070" w:type="dxa"/>
            <w:vAlign w:val="bottom"/>
          </w:tcPr>
          <w:p w14:paraId="1822F898" w14:textId="77777777" w:rsidR="00436813" w:rsidRDefault="00436813" w:rsidP="00C81112">
            <w:pPr>
              <w:pStyle w:val="TableText"/>
            </w:pPr>
            <w:r>
              <w:t>255.255.255.0</w:t>
            </w:r>
          </w:p>
        </w:tc>
      </w:tr>
      <w:tr w:rsidR="00436813" w14:paraId="398D2FE1" w14:textId="77777777" w:rsidTr="00436813">
        <w:trPr>
          <w:cantSplit/>
          <w:jc w:val="center"/>
        </w:trPr>
        <w:tc>
          <w:tcPr>
            <w:tcW w:w="1260" w:type="dxa"/>
            <w:vAlign w:val="bottom"/>
          </w:tcPr>
          <w:p w14:paraId="08E43AA2" w14:textId="77777777" w:rsidR="00436813" w:rsidRDefault="00436813" w:rsidP="00E87D62">
            <w:pPr>
              <w:pStyle w:val="TableText"/>
            </w:pPr>
          </w:p>
        </w:tc>
        <w:tc>
          <w:tcPr>
            <w:tcW w:w="1620" w:type="dxa"/>
            <w:vAlign w:val="bottom"/>
          </w:tcPr>
          <w:p w14:paraId="36A9FD0B" w14:textId="08069EC3" w:rsidR="00436813" w:rsidRDefault="00436813" w:rsidP="00767613">
            <w:pPr>
              <w:pStyle w:val="TableText"/>
            </w:pPr>
            <w:r>
              <w:t>S0/</w:t>
            </w:r>
            <w:r w:rsidR="00767613">
              <w:t>1</w:t>
            </w:r>
            <w:r>
              <w:t>/0 (DCE)</w:t>
            </w:r>
          </w:p>
        </w:tc>
        <w:tc>
          <w:tcPr>
            <w:tcW w:w="1935" w:type="dxa"/>
            <w:vAlign w:val="bottom"/>
          </w:tcPr>
          <w:p w14:paraId="325D5E92" w14:textId="77777777" w:rsidR="00436813" w:rsidRDefault="00436813" w:rsidP="00436813">
            <w:pPr>
              <w:pStyle w:val="TableText"/>
            </w:pPr>
            <w:r>
              <w:t>192.168.12.1</w:t>
            </w:r>
          </w:p>
        </w:tc>
        <w:tc>
          <w:tcPr>
            <w:tcW w:w="2070" w:type="dxa"/>
            <w:vAlign w:val="bottom"/>
          </w:tcPr>
          <w:p w14:paraId="4301DD22" w14:textId="77777777" w:rsidR="00436813" w:rsidRDefault="00436813" w:rsidP="00C81112">
            <w:pPr>
              <w:pStyle w:val="TableText"/>
            </w:pPr>
            <w:r>
              <w:t>255.255.255.252</w:t>
            </w:r>
          </w:p>
        </w:tc>
      </w:tr>
      <w:tr w:rsidR="00C63AE3" w14:paraId="311D1A6E" w14:textId="77777777" w:rsidTr="00436813">
        <w:trPr>
          <w:cantSplit/>
          <w:jc w:val="center"/>
        </w:trPr>
        <w:tc>
          <w:tcPr>
            <w:tcW w:w="1260" w:type="dxa"/>
            <w:vAlign w:val="bottom"/>
          </w:tcPr>
          <w:p w14:paraId="78728BFF" w14:textId="77777777" w:rsidR="00C63AE3" w:rsidRDefault="00C63AE3" w:rsidP="00E87D62">
            <w:pPr>
              <w:pStyle w:val="TableText"/>
            </w:pPr>
            <w:r>
              <w:t>R2</w:t>
            </w:r>
          </w:p>
        </w:tc>
        <w:tc>
          <w:tcPr>
            <w:tcW w:w="1620" w:type="dxa"/>
            <w:vAlign w:val="bottom"/>
          </w:tcPr>
          <w:p w14:paraId="5D71BDDB" w14:textId="77777777" w:rsidR="00C63AE3" w:rsidRDefault="00E96587" w:rsidP="006422A8">
            <w:pPr>
              <w:pStyle w:val="TableText"/>
            </w:pPr>
            <w:r>
              <w:t>Lo6</w:t>
            </w:r>
          </w:p>
        </w:tc>
        <w:tc>
          <w:tcPr>
            <w:tcW w:w="1935" w:type="dxa"/>
            <w:vAlign w:val="bottom"/>
          </w:tcPr>
          <w:p w14:paraId="6F8D5D16" w14:textId="2C0DF499" w:rsidR="00C63AE3" w:rsidRDefault="00C63AE3" w:rsidP="00E96587">
            <w:pPr>
              <w:pStyle w:val="TableText"/>
            </w:pPr>
            <w:r>
              <w:t>192.168.</w:t>
            </w:r>
            <w:r w:rsidR="00E96587">
              <w:t>6</w:t>
            </w:r>
            <w:r>
              <w:t>.</w:t>
            </w:r>
            <w:r w:rsidR="002878D6">
              <w:t>2</w:t>
            </w:r>
          </w:p>
        </w:tc>
        <w:tc>
          <w:tcPr>
            <w:tcW w:w="2070" w:type="dxa"/>
            <w:vAlign w:val="bottom"/>
          </w:tcPr>
          <w:p w14:paraId="1D390FBA" w14:textId="77777777" w:rsidR="00C63AE3" w:rsidRDefault="00C63AE3" w:rsidP="00E96587">
            <w:pPr>
              <w:pStyle w:val="TableText"/>
            </w:pPr>
            <w:r>
              <w:t>255.255.255.</w:t>
            </w:r>
            <w:r w:rsidR="00E96587">
              <w:t>0</w:t>
            </w:r>
          </w:p>
        </w:tc>
      </w:tr>
      <w:tr w:rsidR="00E96587" w14:paraId="3A7A74AB" w14:textId="77777777" w:rsidTr="004841A4">
        <w:trPr>
          <w:cantSplit/>
          <w:jc w:val="center"/>
        </w:trPr>
        <w:tc>
          <w:tcPr>
            <w:tcW w:w="1260" w:type="dxa"/>
            <w:vAlign w:val="bottom"/>
          </w:tcPr>
          <w:p w14:paraId="448BA8DB" w14:textId="77777777" w:rsidR="00E96587" w:rsidRDefault="00E96587" w:rsidP="004841A4">
            <w:pPr>
              <w:pStyle w:val="TableText"/>
            </w:pPr>
          </w:p>
        </w:tc>
        <w:tc>
          <w:tcPr>
            <w:tcW w:w="1620" w:type="dxa"/>
            <w:vAlign w:val="bottom"/>
          </w:tcPr>
          <w:p w14:paraId="3CD9AA8E" w14:textId="41A17CB7" w:rsidR="00E96587" w:rsidRDefault="00E96587" w:rsidP="00767613">
            <w:pPr>
              <w:pStyle w:val="TableText"/>
            </w:pPr>
            <w:r>
              <w:t>S0/</w:t>
            </w:r>
            <w:r w:rsidR="00767613">
              <w:t>1</w:t>
            </w:r>
            <w:r>
              <w:t>/0</w:t>
            </w:r>
          </w:p>
        </w:tc>
        <w:tc>
          <w:tcPr>
            <w:tcW w:w="1935" w:type="dxa"/>
            <w:vAlign w:val="bottom"/>
          </w:tcPr>
          <w:p w14:paraId="0570F0FE" w14:textId="77777777" w:rsidR="00E96587" w:rsidRDefault="00E96587" w:rsidP="004841A4">
            <w:pPr>
              <w:pStyle w:val="TableText"/>
            </w:pPr>
            <w:r>
              <w:t>192.168.12.2</w:t>
            </w:r>
          </w:p>
        </w:tc>
        <w:tc>
          <w:tcPr>
            <w:tcW w:w="2070" w:type="dxa"/>
            <w:vAlign w:val="bottom"/>
          </w:tcPr>
          <w:p w14:paraId="58D9E6DC" w14:textId="77777777" w:rsidR="00E96587" w:rsidRDefault="00E96587" w:rsidP="004841A4">
            <w:pPr>
              <w:pStyle w:val="TableText"/>
            </w:pPr>
            <w:r>
              <w:t>255.255.255.252</w:t>
            </w:r>
          </w:p>
        </w:tc>
      </w:tr>
      <w:tr w:rsidR="00C63AE3" w14:paraId="5FF6BB6D" w14:textId="77777777" w:rsidTr="00436813">
        <w:trPr>
          <w:cantSplit/>
          <w:jc w:val="center"/>
        </w:trPr>
        <w:tc>
          <w:tcPr>
            <w:tcW w:w="1260" w:type="dxa"/>
            <w:vAlign w:val="bottom"/>
          </w:tcPr>
          <w:p w14:paraId="06DA896F" w14:textId="77777777" w:rsidR="00C63AE3" w:rsidRDefault="00C63AE3" w:rsidP="00E87D62">
            <w:pPr>
              <w:pStyle w:val="TableText"/>
            </w:pPr>
          </w:p>
        </w:tc>
        <w:tc>
          <w:tcPr>
            <w:tcW w:w="1620" w:type="dxa"/>
            <w:vAlign w:val="bottom"/>
          </w:tcPr>
          <w:p w14:paraId="08D71B7A" w14:textId="35166C37" w:rsidR="00C63AE3" w:rsidRDefault="00436813" w:rsidP="00767613">
            <w:pPr>
              <w:pStyle w:val="TableText"/>
            </w:pPr>
            <w:r>
              <w:t>S0/</w:t>
            </w:r>
            <w:r w:rsidR="00767613">
              <w:t>1</w:t>
            </w:r>
            <w:r>
              <w:t>/1 (DCE)</w:t>
            </w:r>
          </w:p>
        </w:tc>
        <w:tc>
          <w:tcPr>
            <w:tcW w:w="1935" w:type="dxa"/>
            <w:vAlign w:val="bottom"/>
          </w:tcPr>
          <w:p w14:paraId="3F45DAFB" w14:textId="77777777" w:rsidR="00C63AE3" w:rsidRDefault="00436813" w:rsidP="00436813">
            <w:pPr>
              <w:pStyle w:val="TableText"/>
            </w:pPr>
            <w:r>
              <w:t>192.168.23</w:t>
            </w:r>
            <w:r w:rsidR="00C63AE3">
              <w:t>.</w:t>
            </w:r>
            <w:r>
              <w:t>1</w:t>
            </w:r>
          </w:p>
        </w:tc>
        <w:tc>
          <w:tcPr>
            <w:tcW w:w="2070" w:type="dxa"/>
            <w:vAlign w:val="bottom"/>
          </w:tcPr>
          <w:p w14:paraId="75EEA9D8" w14:textId="77777777" w:rsidR="00C63AE3" w:rsidRDefault="00C63AE3" w:rsidP="00436813">
            <w:pPr>
              <w:pStyle w:val="TableText"/>
            </w:pPr>
            <w:r>
              <w:t>255.255.255.25</w:t>
            </w:r>
            <w:r w:rsidR="00436813">
              <w:t>2</w:t>
            </w:r>
          </w:p>
        </w:tc>
      </w:tr>
      <w:tr w:rsidR="00C63AE3" w14:paraId="021982E7" w14:textId="77777777" w:rsidTr="00436813">
        <w:trPr>
          <w:cantSplit/>
          <w:jc w:val="center"/>
        </w:trPr>
        <w:tc>
          <w:tcPr>
            <w:tcW w:w="1260" w:type="dxa"/>
            <w:vAlign w:val="bottom"/>
          </w:tcPr>
          <w:p w14:paraId="17813D76" w14:textId="77777777" w:rsidR="00C63AE3" w:rsidRDefault="00C63AE3" w:rsidP="00E87D62">
            <w:pPr>
              <w:pStyle w:val="TableText"/>
            </w:pPr>
            <w:r>
              <w:t>R3</w:t>
            </w:r>
          </w:p>
        </w:tc>
        <w:tc>
          <w:tcPr>
            <w:tcW w:w="1620" w:type="dxa"/>
            <w:vAlign w:val="bottom"/>
          </w:tcPr>
          <w:p w14:paraId="541F8AD1" w14:textId="77777777" w:rsidR="00C63AE3" w:rsidRDefault="00436813" w:rsidP="006C12F7">
            <w:pPr>
              <w:pStyle w:val="TableText"/>
            </w:pPr>
            <w:r>
              <w:t>Lo</w:t>
            </w:r>
            <w:r w:rsidR="006C12F7">
              <w:t>4</w:t>
            </w:r>
          </w:p>
        </w:tc>
        <w:tc>
          <w:tcPr>
            <w:tcW w:w="1935" w:type="dxa"/>
            <w:vAlign w:val="bottom"/>
          </w:tcPr>
          <w:p w14:paraId="591D618B" w14:textId="661DC842" w:rsidR="00C63AE3" w:rsidRDefault="00436813" w:rsidP="006C12F7">
            <w:pPr>
              <w:pStyle w:val="TableText"/>
            </w:pPr>
            <w:r>
              <w:t>192.168.</w:t>
            </w:r>
            <w:r w:rsidR="006C12F7">
              <w:t>4</w:t>
            </w:r>
            <w:r w:rsidR="002878D6">
              <w:t>.2</w:t>
            </w:r>
          </w:p>
        </w:tc>
        <w:tc>
          <w:tcPr>
            <w:tcW w:w="2070" w:type="dxa"/>
            <w:vAlign w:val="bottom"/>
          </w:tcPr>
          <w:p w14:paraId="573407BB" w14:textId="77777777" w:rsidR="00C63AE3" w:rsidRDefault="00C63AE3" w:rsidP="00E87D62">
            <w:pPr>
              <w:pStyle w:val="TableText"/>
            </w:pPr>
            <w:r>
              <w:t>255.255.255.0</w:t>
            </w:r>
          </w:p>
        </w:tc>
      </w:tr>
      <w:tr w:rsidR="00C63AE3" w14:paraId="20F53A7D" w14:textId="77777777" w:rsidTr="00436813">
        <w:trPr>
          <w:cantSplit/>
          <w:jc w:val="center"/>
        </w:trPr>
        <w:tc>
          <w:tcPr>
            <w:tcW w:w="1260" w:type="dxa"/>
            <w:vAlign w:val="bottom"/>
          </w:tcPr>
          <w:p w14:paraId="27BF95F6" w14:textId="77777777" w:rsidR="00C63AE3" w:rsidRDefault="00C63AE3" w:rsidP="00E87D62">
            <w:pPr>
              <w:pStyle w:val="TableText"/>
            </w:pPr>
          </w:p>
        </w:tc>
        <w:tc>
          <w:tcPr>
            <w:tcW w:w="1620" w:type="dxa"/>
            <w:vAlign w:val="bottom"/>
          </w:tcPr>
          <w:p w14:paraId="7BE8C121" w14:textId="77777777" w:rsidR="00C63AE3" w:rsidRDefault="00436813" w:rsidP="00146EFB">
            <w:pPr>
              <w:pStyle w:val="TableText"/>
            </w:pPr>
            <w:r>
              <w:t>Lo</w:t>
            </w:r>
            <w:r w:rsidR="006C12F7">
              <w:t>5</w:t>
            </w:r>
          </w:p>
        </w:tc>
        <w:tc>
          <w:tcPr>
            <w:tcW w:w="1935" w:type="dxa"/>
            <w:vAlign w:val="bottom"/>
          </w:tcPr>
          <w:p w14:paraId="2B45F9C3" w14:textId="46FA6F9B" w:rsidR="00C63AE3" w:rsidRDefault="00C63AE3" w:rsidP="00436813">
            <w:pPr>
              <w:pStyle w:val="TableText"/>
            </w:pPr>
            <w:r>
              <w:t>192.168.</w:t>
            </w:r>
            <w:r w:rsidR="006C12F7">
              <w:t>5</w:t>
            </w:r>
            <w:r>
              <w:t>.</w:t>
            </w:r>
            <w:r w:rsidR="002878D6">
              <w:t>2</w:t>
            </w:r>
          </w:p>
        </w:tc>
        <w:tc>
          <w:tcPr>
            <w:tcW w:w="2070" w:type="dxa"/>
            <w:vAlign w:val="bottom"/>
          </w:tcPr>
          <w:p w14:paraId="368B8189" w14:textId="77777777" w:rsidR="00C63AE3" w:rsidRDefault="00C63AE3" w:rsidP="00436813">
            <w:pPr>
              <w:pStyle w:val="TableText"/>
            </w:pPr>
            <w:r>
              <w:t>255.255.255.</w:t>
            </w:r>
            <w:r w:rsidR="00436813">
              <w:t>0</w:t>
            </w:r>
          </w:p>
        </w:tc>
      </w:tr>
      <w:tr w:rsidR="00436813" w14:paraId="72FDEF5A" w14:textId="77777777" w:rsidTr="00436813">
        <w:trPr>
          <w:cantSplit/>
          <w:jc w:val="center"/>
        </w:trPr>
        <w:tc>
          <w:tcPr>
            <w:tcW w:w="1260" w:type="dxa"/>
            <w:vAlign w:val="bottom"/>
          </w:tcPr>
          <w:p w14:paraId="7AD19F74" w14:textId="77777777" w:rsidR="00436813" w:rsidRDefault="00436813" w:rsidP="00E87D62">
            <w:pPr>
              <w:pStyle w:val="TableText"/>
            </w:pPr>
          </w:p>
        </w:tc>
        <w:tc>
          <w:tcPr>
            <w:tcW w:w="1620" w:type="dxa"/>
            <w:vAlign w:val="bottom"/>
          </w:tcPr>
          <w:p w14:paraId="56DF215F" w14:textId="606615B0" w:rsidR="00436813" w:rsidRDefault="00436813" w:rsidP="00767613">
            <w:pPr>
              <w:pStyle w:val="TableText"/>
            </w:pPr>
            <w:r>
              <w:t>S0/</w:t>
            </w:r>
            <w:r w:rsidR="00767613">
              <w:t>1</w:t>
            </w:r>
            <w:r>
              <w:t>/1</w:t>
            </w:r>
          </w:p>
        </w:tc>
        <w:tc>
          <w:tcPr>
            <w:tcW w:w="1935" w:type="dxa"/>
            <w:vAlign w:val="bottom"/>
          </w:tcPr>
          <w:p w14:paraId="491019A5" w14:textId="77777777" w:rsidR="00436813" w:rsidRDefault="00436813" w:rsidP="00436813">
            <w:pPr>
              <w:pStyle w:val="TableText"/>
            </w:pPr>
            <w:r>
              <w:t>192.168.23.2</w:t>
            </w:r>
          </w:p>
        </w:tc>
        <w:tc>
          <w:tcPr>
            <w:tcW w:w="2070" w:type="dxa"/>
            <w:vAlign w:val="bottom"/>
          </w:tcPr>
          <w:p w14:paraId="09B4AA82" w14:textId="77777777" w:rsidR="00436813" w:rsidRDefault="00436813" w:rsidP="00436813">
            <w:pPr>
              <w:pStyle w:val="TableText"/>
            </w:pPr>
            <w:r>
              <w:t>255.255.255.2</w:t>
            </w:r>
            <w:r w:rsidR="00CF395F">
              <w:t>52</w:t>
            </w:r>
          </w:p>
        </w:tc>
      </w:tr>
    </w:tbl>
    <w:p w14:paraId="12D43D65" w14:textId="77777777" w:rsidR="009D2C27" w:rsidRPr="00BB73FF" w:rsidRDefault="009D2C27" w:rsidP="0014219C">
      <w:pPr>
        <w:pStyle w:val="LabSection"/>
      </w:pPr>
      <w:r w:rsidRPr="00BB73FF">
        <w:t>Objective</w:t>
      </w:r>
      <w:r w:rsidR="006E6581">
        <w:t>s</w:t>
      </w:r>
    </w:p>
    <w:p w14:paraId="7343FC2B" w14:textId="77777777" w:rsidR="00554B4E" w:rsidRPr="004C0909" w:rsidRDefault="00963E34" w:rsidP="00963E34">
      <w:pPr>
        <w:pStyle w:val="BodyTextL25Bold"/>
      </w:pPr>
      <w:r>
        <w:t xml:space="preserve">Part 1: </w:t>
      </w:r>
      <w:r w:rsidR="00B113B2">
        <w:t>Build the Network and Configure Basic Device Settings</w:t>
      </w:r>
    </w:p>
    <w:p w14:paraId="122DEB78" w14:textId="77777777" w:rsidR="00A21115" w:rsidRDefault="006E6581" w:rsidP="002511F7">
      <w:pPr>
        <w:pStyle w:val="BodyTextL25Bold"/>
      </w:pPr>
      <w:r>
        <w:t xml:space="preserve">Part 2: </w:t>
      </w:r>
      <w:r w:rsidR="00163EF2">
        <w:t xml:space="preserve">Configure </w:t>
      </w:r>
      <w:r w:rsidR="00335340">
        <w:t>a Multi</w:t>
      </w:r>
      <w:r w:rsidR="004274BF">
        <w:t>-</w:t>
      </w:r>
      <w:r w:rsidR="00CC2D1C">
        <w:t>a</w:t>
      </w:r>
      <w:r w:rsidR="00335340">
        <w:t>rea OSPFv2 Network</w:t>
      </w:r>
    </w:p>
    <w:p w14:paraId="06650713" w14:textId="77777777" w:rsidR="00C07FD9" w:rsidRDefault="009D2C27" w:rsidP="00AE350B">
      <w:pPr>
        <w:pStyle w:val="LabSection"/>
      </w:pPr>
      <w:r>
        <w:t xml:space="preserve">Background </w:t>
      </w:r>
      <w:r w:rsidR="00672919">
        <w:t>/ Scenario</w:t>
      </w:r>
    </w:p>
    <w:p w14:paraId="6CCD1AD3" w14:textId="77777777" w:rsidR="00335340" w:rsidRDefault="00335340" w:rsidP="00335340">
      <w:pPr>
        <w:pStyle w:val="BodyTextL25"/>
      </w:pPr>
      <w:r>
        <w:t>To make OSPF more efficient and scalable, OSPF supports hierarchical routing using the concept of areas. An OSPF area is a group of routers that share the same link-state information in their link-state databases (LSDB</w:t>
      </w:r>
      <w:r w:rsidR="007636D5">
        <w:t>s</w:t>
      </w:r>
      <w:r>
        <w:t>). When a large OSPF area is divided into smaller areas</w:t>
      </w:r>
      <w:r w:rsidR="007636D5">
        <w:t>,</w:t>
      </w:r>
      <w:r>
        <w:t xml:space="preserve"> it is called multi</w:t>
      </w:r>
      <w:r w:rsidR="004274BF">
        <w:t>-</w:t>
      </w:r>
      <w:r w:rsidR="00E8624E">
        <w:t>area</w:t>
      </w:r>
      <w:r>
        <w:t xml:space="preserve"> OSPF. Multi</w:t>
      </w:r>
      <w:r w:rsidR="004274BF">
        <w:t>-</w:t>
      </w:r>
      <w:r w:rsidR="00E8624E">
        <w:t>area</w:t>
      </w:r>
      <w:r>
        <w:t xml:space="preserve"> OSPF is useful in larger network deployments to reduce processing and memory overhead.</w:t>
      </w:r>
    </w:p>
    <w:p w14:paraId="138AEFF7" w14:textId="6EBD6AD0" w:rsidR="00335340" w:rsidRDefault="00335340" w:rsidP="00335340">
      <w:pPr>
        <w:pStyle w:val="BodyTextL25"/>
        <w:rPr>
          <w:rFonts w:eastAsia="Arial"/>
          <w:b/>
        </w:rPr>
      </w:pPr>
      <w:r>
        <w:t>In the lab, you will configure a multi</w:t>
      </w:r>
      <w:r w:rsidR="004274BF">
        <w:t>-</w:t>
      </w:r>
      <w:r w:rsidR="00E8624E">
        <w:t>area</w:t>
      </w:r>
      <w:r>
        <w:t xml:space="preserve"> OSPFv2 network.</w:t>
      </w:r>
    </w:p>
    <w:p w14:paraId="475AEDCF" w14:textId="77777777" w:rsidR="00767613" w:rsidRPr="00767613" w:rsidRDefault="00767613" w:rsidP="007D3740">
      <w:pPr>
        <w:pStyle w:val="BodyTextL25"/>
        <w:rPr>
          <w:sz w:val="16"/>
          <w:szCs w:val="16"/>
        </w:rPr>
      </w:pPr>
    </w:p>
    <w:p w14:paraId="191BE1D3" w14:textId="77777777" w:rsidR="007D3740" w:rsidRDefault="009D2C27" w:rsidP="007D3740">
      <w:pPr>
        <w:pStyle w:val="BodyTextL25"/>
      </w:pPr>
      <w:r w:rsidRPr="00BF16BF">
        <w:rPr>
          <w:b/>
        </w:rPr>
        <w:t>Note</w:t>
      </w:r>
      <w:r w:rsidRPr="0034604B">
        <w:t>:</w:t>
      </w:r>
      <w:r w:rsidRPr="00DE6F44">
        <w:t xml:space="preserve"> </w:t>
      </w:r>
      <w:r w:rsidR="006422A8">
        <w:t>Make sure</w:t>
      </w:r>
      <w:r w:rsidR="00BC20AD">
        <w:t xml:space="preserve"> </w:t>
      </w:r>
      <w:r w:rsidR="00AF40BD">
        <w:t>that the routers have been erased and have no startup configurations.</w:t>
      </w:r>
      <w:r w:rsidR="007D3740">
        <w:t xml:space="preserve"> If you are unsure, contact your instructor.</w:t>
      </w:r>
    </w:p>
    <w:p w14:paraId="3BB3DB81" w14:textId="77777777" w:rsidR="007D2AFE" w:rsidRDefault="007D2AFE" w:rsidP="0014219C">
      <w:pPr>
        <w:pStyle w:val="LabSection"/>
      </w:pPr>
      <w:r>
        <w:t>Required R</w:t>
      </w:r>
      <w:r w:rsidR="006E6581">
        <w:t>esources</w:t>
      </w:r>
    </w:p>
    <w:p w14:paraId="7DF8A7D2" w14:textId="79F51B32" w:rsidR="00AE350B" w:rsidRDefault="00AE350B" w:rsidP="00AE350B">
      <w:pPr>
        <w:pStyle w:val="Bulletlevel1"/>
      </w:pPr>
      <w:r>
        <w:t xml:space="preserve">3 Routers (Cisco </w:t>
      </w:r>
      <w:r w:rsidR="00767613">
        <w:t>ISR4321</w:t>
      </w:r>
      <w:r>
        <w:t xml:space="preserve"> with Cisco IOS </w:t>
      </w:r>
      <w:r w:rsidR="00BC20AD">
        <w:t>R</w:t>
      </w:r>
      <w:r>
        <w:t>elease 15.</w:t>
      </w:r>
      <w:r w:rsidR="0014548F">
        <w:t>2(4)M</w:t>
      </w:r>
      <w:r w:rsidR="004822E2">
        <w:t>3</w:t>
      </w:r>
      <w:r>
        <w:t xml:space="preserve"> universal image or comparable)</w:t>
      </w:r>
    </w:p>
    <w:p w14:paraId="474B19D3" w14:textId="77777777" w:rsidR="00CD7F73" w:rsidRDefault="00CD7F73" w:rsidP="00CD7F73">
      <w:pPr>
        <w:pStyle w:val="Bulletlevel1"/>
      </w:pPr>
      <w:r>
        <w:t>Console cable</w:t>
      </w:r>
      <w:r w:rsidR="008D7F09">
        <w:t>s</w:t>
      </w:r>
      <w:r>
        <w:t xml:space="preserve"> to configure the Cisco IOS device</w:t>
      </w:r>
      <w:r w:rsidR="008D7F09">
        <w:t>s</w:t>
      </w:r>
      <w:r>
        <w:t xml:space="preserve"> via the console port</w:t>
      </w:r>
      <w:r w:rsidR="008D7F09">
        <w:t>s</w:t>
      </w:r>
    </w:p>
    <w:p w14:paraId="272A9B48" w14:textId="77777777" w:rsidR="008D7F09" w:rsidRDefault="000A41EF" w:rsidP="00CD7F73">
      <w:pPr>
        <w:pStyle w:val="Bulletlevel1"/>
      </w:pPr>
      <w:r>
        <w:t xml:space="preserve">Serial </w:t>
      </w:r>
      <w:r w:rsidR="008D7F09">
        <w:t>cables as shown in the topology</w:t>
      </w:r>
    </w:p>
    <w:p w14:paraId="2893D4A7" w14:textId="77777777" w:rsidR="00112AC5" w:rsidRPr="004C0909" w:rsidRDefault="00B113B2" w:rsidP="00CD7F73">
      <w:pPr>
        <w:pStyle w:val="PartHead"/>
      </w:pPr>
      <w:r>
        <w:t>Build the Network and Configure Basic Device Settings</w:t>
      </w:r>
    </w:p>
    <w:p w14:paraId="4A51C6AF" w14:textId="77777777" w:rsidR="00112AC5" w:rsidRDefault="00112AC5" w:rsidP="00580E73">
      <w:pPr>
        <w:pStyle w:val="BodyTextL25"/>
      </w:pPr>
      <w:r>
        <w:t>In Part 1, you</w:t>
      </w:r>
      <w:r w:rsidR="006422A8">
        <w:t xml:space="preserve"> will</w:t>
      </w:r>
      <w:r>
        <w:t xml:space="preserve"> set up the network topology and configure basic settings</w:t>
      </w:r>
      <w:r w:rsidR="00594DA4">
        <w:t xml:space="preserve"> on the </w:t>
      </w:r>
      <w:r w:rsidR="0071061B">
        <w:t>routers</w:t>
      </w:r>
      <w:r w:rsidR="002C681A">
        <w:t>.</w:t>
      </w:r>
    </w:p>
    <w:p w14:paraId="3E40145F" w14:textId="731F3796" w:rsidR="00112AC5" w:rsidRDefault="00A94B55" w:rsidP="00787CC1">
      <w:pPr>
        <w:pStyle w:val="StepHead"/>
      </w:pPr>
      <w:r>
        <w:lastRenderedPageBreak/>
        <w:t xml:space="preserve"> </w:t>
      </w:r>
      <w:r w:rsidR="00C45555">
        <w:t>Open the template file and c</w:t>
      </w:r>
      <w:r w:rsidR="00112AC5">
        <w:t>able the net</w:t>
      </w:r>
      <w:r w:rsidR="00A807C1">
        <w:t>work as shown in the topology.</w:t>
      </w:r>
      <w:r>
        <w:t xml:space="preserve"> The video file is for reference only. Please follow the lab sheet.</w:t>
      </w:r>
    </w:p>
    <w:p w14:paraId="12CD9171" w14:textId="77777777" w:rsidR="00594DA4" w:rsidRPr="00013934" w:rsidRDefault="00594DA4" w:rsidP="00594DA4">
      <w:pPr>
        <w:pStyle w:val="StepHead"/>
      </w:pPr>
      <w:r>
        <w:t xml:space="preserve">Configure basic settings for each </w:t>
      </w:r>
      <w:r w:rsidR="00C81112">
        <w:t>router</w:t>
      </w:r>
      <w:r>
        <w:t>.</w:t>
      </w:r>
    </w:p>
    <w:p w14:paraId="125BF499" w14:textId="77777777" w:rsidR="00594DA4" w:rsidRDefault="00594DA4" w:rsidP="004E5894">
      <w:pPr>
        <w:pStyle w:val="SubStepAlpha"/>
      </w:pPr>
      <w:r w:rsidRPr="004E5894">
        <w:t>Configure</w:t>
      </w:r>
      <w:r>
        <w:t xml:space="preserve"> </w:t>
      </w:r>
      <w:r w:rsidR="006422A8">
        <w:t>device</w:t>
      </w:r>
      <w:r w:rsidR="00044930">
        <w:t xml:space="preserve"> name</w:t>
      </w:r>
      <w:r w:rsidR="000222E2">
        <w:t>,</w:t>
      </w:r>
      <w:r>
        <w:t xml:space="preserve"> as shown in the topology.</w:t>
      </w:r>
    </w:p>
    <w:p w14:paraId="1A09DD7F" w14:textId="12761B08" w:rsidR="000B367C" w:rsidRPr="004E5894" w:rsidRDefault="000B367C" w:rsidP="0050122E">
      <w:pPr>
        <w:pStyle w:val="SubStepAlpha"/>
      </w:pPr>
      <w:r w:rsidRPr="004E5894">
        <w:t xml:space="preserve">Configure the IP </w:t>
      </w:r>
      <w:r w:rsidR="00617DA4" w:rsidRPr="004E5894">
        <w:t>a</w:t>
      </w:r>
      <w:r w:rsidRPr="004E5894">
        <w:t>ddress</w:t>
      </w:r>
      <w:r w:rsidR="004E5894" w:rsidRPr="004E5894">
        <w:t>es</w:t>
      </w:r>
      <w:r w:rsidRPr="004E5894">
        <w:t xml:space="preserve"> listed in the Addressing Table </w:t>
      </w:r>
      <w:r w:rsidR="00617DA4" w:rsidRPr="004E5894">
        <w:t xml:space="preserve">for </w:t>
      </w:r>
      <w:r w:rsidR="00C81112" w:rsidRPr="004E5894">
        <w:t>all interfaces</w:t>
      </w:r>
      <w:r w:rsidRPr="004E5894">
        <w:t>.</w:t>
      </w:r>
      <w:r w:rsidR="00A126E6" w:rsidRPr="004E5894">
        <w:t xml:space="preserve"> DCE interfaces should be configured with a clock rate of 12</w:t>
      </w:r>
      <w:r w:rsidR="00767613">
        <w:t>5</w:t>
      </w:r>
      <w:r w:rsidR="00A126E6" w:rsidRPr="004E5894">
        <w:t xml:space="preserve">000. Bandwidth should be set to </w:t>
      </w:r>
      <w:r w:rsidR="00A126E6" w:rsidRPr="00A94B55">
        <w:rPr>
          <w:b/>
          <w:i/>
        </w:rPr>
        <w:t>12</w:t>
      </w:r>
      <w:r w:rsidR="00C40F78" w:rsidRPr="00A94B55">
        <w:rPr>
          <w:b/>
          <w:i/>
        </w:rPr>
        <w:t>5</w:t>
      </w:r>
      <w:r w:rsidR="00A126E6" w:rsidRPr="00A94B55">
        <w:rPr>
          <w:b/>
          <w:i/>
        </w:rPr>
        <w:t xml:space="preserve"> </w:t>
      </w:r>
      <w:proofErr w:type="spellStart"/>
      <w:r w:rsidR="00A126E6" w:rsidRPr="00A94B55">
        <w:rPr>
          <w:b/>
          <w:i/>
        </w:rPr>
        <w:t>Kb</w:t>
      </w:r>
      <w:proofErr w:type="spellEnd"/>
      <w:r w:rsidR="00A126E6" w:rsidRPr="00A94B55">
        <w:rPr>
          <w:b/>
          <w:i/>
        </w:rPr>
        <w:t>/s</w:t>
      </w:r>
      <w:r w:rsidR="00A126E6" w:rsidRPr="004E5894">
        <w:t xml:space="preserve"> on all serial interfaces.</w:t>
      </w:r>
    </w:p>
    <w:p w14:paraId="0783145A" w14:textId="77777777" w:rsidR="00C009A9" w:rsidRDefault="00C81112" w:rsidP="0050122E">
      <w:pPr>
        <w:pStyle w:val="SubStepAlpha"/>
      </w:pPr>
      <w:r w:rsidRPr="004E5894">
        <w:t>Copy</w:t>
      </w:r>
      <w:r>
        <w:t xml:space="preserve"> the running</w:t>
      </w:r>
      <w:r w:rsidR="00EE79BD">
        <w:t xml:space="preserve"> </w:t>
      </w:r>
      <w:r>
        <w:t>configuration to the startup</w:t>
      </w:r>
      <w:r w:rsidR="00EE79BD">
        <w:t xml:space="preserve"> </w:t>
      </w:r>
      <w:r>
        <w:t>configuration</w:t>
      </w:r>
      <w:r w:rsidR="00C009A9">
        <w:t>.</w:t>
      </w:r>
    </w:p>
    <w:p w14:paraId="4AB0718C" w14:textId="77777777" w:rsidR="00A126E6" w:rsidRDefault="00A126E6" w:rsidP="00A126E6">
      <w:pPr>
        <w:pStyle w:val="StepHead"/>
      </w:pPr>
      <w:r>
        <w:t>Verify Layer 3 connectivity.</w:t>
      </w:r>
    </w:p>
    <w:p w14:paraId="6E00F22E" w14:textId="77777777" w:rsidR="00A126E6" w:rsidRPr="00A126E6" w:rsidRDefault="00A126E6" w:rsidP="00A126E6">
      <w:pPr>
        <w:pStyle w:val="BodyTextL25"/>
      </w:pPr>
      <w:r w:rsidRPr="00966411">
        <w:t>Use the</w:t>
      </w:r>
      <w:r w:rsidRPr="002C1AC6">
        <w:t xml:space="preserve"> </w:t>
      </w:r>
      <w:r w:rsidRPr="002C1AC6">
        <w:rPr>
          <w:b/>
        </w:rPr>
        <w:t xml:space="preserve">show </w:t>
      </w:r>
      <w:proofErr w:type="spellStart"/>
      <w:r w:rsidRPr="002C1AC6">
        <w:rPr>
          <w:b/>
        </w:rPr>
        <w:t>ip</w:t>
      </w:r>
      <w:proofErr w:type="spellEnd"/>
      <w:r w:rsidRPr="002C1AC6">
        <w:rPr>
          <w:b/>
        </w:rPr>
        <w:t xml:space="preserve"> interface brief</w:t>
      </w:r>
      <w:r w:rsidRPr="002C1AC6">
        <w:t xml:space="preserve"> </w:t>
      </w:r>
      <w:r w:rsidRPr="00966411">
        <w:t>command to verify that the IP addressing is correct and that the interfaces are active</w:t>
      </w:r>
      <w:r>
        <w:t>. Verify that each router can ping their neighbor’s serial interface.</w:t>
      </w:r>
    </w:p>
    <w:p w14:paraId="3557C540" w14:textId="77777777" w:rsidR="00163EF2" w:rsidRDefault="00163EF2" w:rsidP="00163EF2">
      <w:pPr>
        <w:pStyle w:val="PartHead"/>
      </w:pPr>
      <w:r>
        <w:t xml:space="preserve">Configure </w:t>
      </w:r>
      <w:r w:rsidR="00335340">
        <w:t>a Multi</w:t>
      </w:r>
      <w:r w:rsidR="004274BF">
        <w:t>-</w:t>
      </w:r>
      <w:r w:rsidR="00CC2D1C">
        <w:t>a</w:t>
      </w:r>
      <w:r w:rsidR="00335340">
        <w:t>rea OSPFv2 Network</w:t>
      </w:r>
    </w:p>
    <w:p w14:paraId="0336E984" w14:textId="298C8CDE" w:rsidR="00137E79" w:rsidRDefault="00B13BF6" w:rsidP="0092078A">
      <w:pPr>
        <w:pStyle w:val="BodyTextL25"/>
      </w:pPr>
      <w:r>
        <w:t>In Part 2, you will configure a multi</w:t>
      </w:r>
      <w:r w:rsidR="004274BF">
        <w:t>-</w:t>
      </w:r>
      <w:r w:rsidR="00E8624E">
        <w:t>area</w:t>
      </w:r>
      <w:r>
        <w:t xml:space="preserve"> O</w:t>
      </w:r>
      <w:r w:rsidR="00A126E6">
        <w:t>SPFv2 network</w:t>
      </w:r>
      <w:r w:rsidR="00076D3D">
        <w:t xml:space="preserve"> with </w:t>
      </w:r>
      <w:r w:rsidR="004274BF">
        <w:t xml:space="preserve">a </w:t>
      </w:r>
      <w:r w:rsidR="00076D3D">
        <w:t>process ID of 1</w:t>
      </w:r>
      <w:r w:rsidR="00A126E6">
        <w:t xml:space="preserve">. All </w:t>
      </w:r>
      <w:r w:rsidR="008937C4">
        <w:t xml:space="preserve">LAN </w:t>
      </w:r>
      <w:r w:rsidR="00A126E6">
        <w:t>loopback int</w:t>
      </w:r>
      <w:r>
        <w:t>erfaces should be passive.</w:t>
      </w:r>
    </w:p>
    <w:p w14:paraId="6CA92872" w14:textId="77777777" w:rsidR="00FF0F5C" w:rsidRDefault="00FF0F5C" w:rsidP="00B13BF6">
      <w:pPr>
        <w:pStyle w:val="StepHead"/>
      </w:pPr>
      <w:r>
        <w:t>Identify</w:t>
      </w:r>
      <w:r w:rsidR="009014F4">
        <w:t xml:space="preserve"> the</w:t>
      </w:r>
      <w:r>
        <w:t xml:space="preserve"> OSPF router types in the topology.</w:t>
      </w:r>
    </w:p>
    <w:p w14:paraId="30817FCC" w14:textId="7837E87C" w:rsidR="00FF0F5C" w:rsidRPr="002317E2" w:rsidRDefault="009014F4" w:rsidP="00FF0F5C">
      <w:pPr>
        <w:pStyle w:val="BodyTextL25"/>
        <w:rPr>
          <w:rStyle w:val="AnswerGray"/>
        </w:rPr>
      </w:pPr>
      <w:r>
        <w:t xml:space="preserve">Identify the </w:t>
      </w:r>
      <w:r w:rsidR="00DE4C89">
        <w:t>B</w:t>
      </w:r>
      <w:r w:rsidR="00FF0F5C">
        <w:t>ackbone router</w:t>
      </w:r>
      <w:r>
        <w:t>(</w:t>
      </w:r>
      <w:r w:rsidR="00FF0F5C">
        <w:t>s</w:t>
      </w:r>
      <w:r>
        <w:t>):</w:t>
      </w:r>
      <w:r w:rsidR="00FF0F5C">
        <w:t xml:space="preserve"> </w:t>
      </w:r>
      <w:r w:rsidR="00F97CCE" w:rsidRPr="00F97CCE">
        <w:rPr>
          <w:b/>
          <w:bCs/>
          <w:color w:val="1F497D" w:themeColor="text2"/>
        </w:rPr>
        <w:t>R1 and R2</w:t>
      </w:r>
      <w:r w:rsidR="00FF0F5C">
        <w:t xml:space="preserve"> </w:t>
      </w:r>
    </w:p>
    <w:p w14:paraId="7310928B" w14:textId="0D507F92" w:rsidR="00FF0F5C" w:rsidRPr="002317E2" w:rsidRDefault="009014F4" w:rsidP="00FF0F5C">
      <w:pPr>
        <w:pStyle w:val="BodyTextL25"/>
        <w:rPr>
          <w:rStyle w:val="AnswerGray"/>
        </w:rPr>
      </w:pPr>
      <w:r>
        <w:t>Identify</w:t>
      </w:r>
      <w:r w:rsidR="00FF0F5C">
        <w:t xml:space="preserve"> the Autonomous System Boundary Router</w:t>
      </w:r>
      <w:r>
        <w:t>(s)</w:t>
      </w:r>
      <w:r w:rsidR="00FF0F5C">
        <w:t xml:space="preserve"> (ASBR)</w:t>
      </w:r>
      <w:r>
        <w:t>:</w:t>
      </w:r>
      <w:r w:rsidR="00FF0F5C">
        <w:t xml:space="preserve"> </w:t>
      </w:r>
      <w:r w:rsidR="00F97CCE" w:rsidRPr="00F97CCE">
        <w:rPr>
          <w:b/>
          <w:bCs/>
          <w:color w:val="1F497D" w:themeColor="text2"/>
        </w:rPr>
        <w:t>R1</w:t>
      </w:r>
      <w:r w:rsidR="00FF0F5C">
        <w:t xml:space="preserve"> </w:t>
      </w:r>
    </w:p>
    <w:p w14:paraId="5DD2CBBD" w14:textId="4AAA5404" w:rsidR="00FF0F5C" w:rsidRPr="002317E2" w:rsidRDefault="009014F4" w:rsidP="00FF0F5C">
      <w:pPr>
        <w:pStyle w:val="BodyTextL25"/>
        <w:rPr>
          <w:rStyle w:val="AnswerGray"/>
        </w:rPr>
      </w:pPr>
      <w:r>
        <w:t>Identify</w:t>
      </w:r>
      <w:r w:rsidR="00FF0F5C">
        <w:t xml:space="preserve"> the Area Border Router</w:t>
      </w:r>
      <w:r>
        <w:t>(s)</w:t>
      </w:r>
      <w:r w:rsidR="00DE1400">
        <w:t xml:space="preserve"> (ABR):</w:t>
      </w:r>
      <w:r w:rsidR="00FF0F5C">
        <w:t xml:space="preserve"> </w:t>
      </w:r>
      <w:r w:rsidR="00F97CCE" w:rsidRPr="00F97CCE">
        <w:rPr>
          <w:b/>
          <w:bCs/>
          <w:color w:val="1F497D" w:themeColor="text2"/>
        </w:rPr>
        <w:t>R1 and R2</w:t>
      </w:r>
    </w:p>
    <w:p w14:paraId="7ADF0B91" w14:textId="1FCAFF8F" w:rsidR="00FF0F5C" w:rsidRPr="002317E2" w:rsidRDefault="009014F4" w:rsidP="00FF0F5C">
      <w:pPr>
        <w:pStyle w:val="BodyTextL25"/>
        <w:rPr>
          <w:rStyle w:val="AnswerGray"/>
        </w:rPr>
      </w:pPr>
      <w:r>
        <w:t>Identify the</w:t>
      </w:r>
      <w:r w:rsidR="00FF0F5C">
        <w:t xml:space="preserve"> Internal router</w:t>
      </w:r>
      <w:r>
        <w:t>(s):</w:t>
      </w:r>
      <w:r w:rsidR="00FF0F5C">
        <w:t xml:space="preserve"> </w:t>
      </w:r>
      <w:r w:rsidR="00F97CCE" w:rsidRPr="00F97CCE">
        <w:rPr>
          <w:b/>
          <w:bCs/>
          <w:color w:val="1F497D" w:themeColor="text2"/>
        </w:rPr>
        <w:t>R3</w:t>
      </w:r>
      <w:r w:rsidR="00FF0F5C">
        <w:t xml:space="preserve"> </w:t>
      </w:r>
    </w:p>
    <w:p w14:paraId="59CBA7D2" w14:textId="77777777" w:rsidR="00B13BF6" w:rsidRDefault="00B13BF6" w:rsidP="00B13BF6">
      <w:pPr>
        <w:pStyle w:val="StepHead"/>
      </w:pPr>
      <w:r>
        <w:t>Configure OSPF on R1.</w:t>
      </w:r>
    </w:p>
    <w:p w14:paraId="74F1FDB9" w14:textId="43037F0B" w:rsidR="00B13BF6" w:rsidRDefault="00B13BF6" w:rsidP="0050122E">
      <w:pPr>
        <w:pStyle w:val="SubStepAlpha"/>
      </w:pPr>
      <w:r>
        <w:t xml:space="preserve">Configure </w:t>
      </w:r>
      <w:r w:rsidR="00F35B89">
        <w:t>a</w:t>
      </w:r>
      <w:r>
        <w:t xml:space="preserve"> router</w:t>
      </w:r>
      <w:r w:rsidR="00076D3D">
        <w:t xml:space="preserve"> </w:t>
      </w:r>
      <w:r>
        <w:t>ID of 1.1.1.1</w:t>
      </w:r>
      <w:r w:rsidR="00076D3D">
        <w:t xml:space="preserve"> with</w:t>
      </w:r>
      <w:r w:rsidR="001A729C">
        <w:t xml:space="preserve"> OSPF process ID </w:t>
      </w:r>
      <w:r w:rsidR="00076D3D">
        <w:t xml:space="preserve">of </w:t>
      </w:r>
      <w:r w:rsidR="001A729C">
        <w:t>1.</w:t>
      </w:r>
    </w:p>
    <w:p w14:paraId="782D9798" w14:textId="003BB186" w:rsidR="008674B3" w:rsidRPr="008674B3" w:rsidRDefault="008674B3" w:rsidP="008674B3">
      <w:pPr>
        <w:pStyle w:val="SubStepAlpha"/>
        <w:numPr>
          <w:ilvl w:val="0"/>
          <w:numId w:val="0"/>
        </w:numPr>
        <w:ind w:left="720"/>
        <w:rPr>
          <w:rFonts w:ascii="Courier New" w:hAnsi="Courier New" w:cs="Courier New"/>
        </w:rPr>
      </w:pPr>
      <w:r w:rsidRPr="008674B3">
        <w:rPr>
          <w:rFonts w:ascii="Courier New" w:hAnsi="Courier New" w:cs="Courier New"/>
        </w:rPr>
        <w:t xml:space="preserve">R1(config)# router </w:t>
      </w:r>
      <w:proofErr w:type="spellStart"/>
      <w:r w:rsidRPr="008674B3">
        <w:rPr>
          <w:rFonts w:ascii="Courier New" w:hAnsi="Courier New" w:cs="Courier New"/>
        </w:rPr>
        <w:t>ospf</w:t>
      </w:r>
      <w:proofErr w:type="spellEnd"/>
      <w:r w:rsidRPr="008674B3">
        <w:rPr>
          <w:rFonts w:ascii="Courier New" w:hAnsi="Courier New" w:cs="Courier New"/>
        </w:rPr>
        <w:t xml:space="preserve"> 1</w:t>
      </w:r>
    </w:p>
    <w:p w14:paraId="0D160ABE" w14:textId="416CF1F0" w:rsidR="008674B3" w:rsidRPr="008674B3" w:rsidRDefault="008674B3" w:rsidP="008674B3">
      <w:pPr>
        <w:pStyle w:val="SubStepAlpha"/>
        <w:numPr>
          <w:ilvl w:val="0"/>
          <w:numId w:val="0"/>
        </w:numPr>
        <w:ind w:left="720"/>
        <w:rPr>
          <w:rFonts w:ascii="Courier New" w:hAnsi="Courier New" w:cs="Courier New"/>
        </w:rPr>
      </w:pPr>
      <w:r w:rsidRPr="008674B3">
        <w:rPr>
          <w:rFonts w:ascii="Courier New" w:hAnsi="Courier New" w:cs="Courier New"/>
        </w:rPr>
        <w:t>R1(config-</w:t>
      </w:r>
      <w:proofErr w:type="gramStart"/>
      <w:r w:rsidRPr="008674B3">
        <w:rPr>
          <w:rFonts w:ascii="Courier New" w:hAnsi="Courier New" w:cs="Courier New"/>
        </w:rPr>
        <w:t>router)#</w:t>
      </w:r>
      <w:proofErr w:type="gramEnd"/>
      <w:r w:rsidRPr="008674B3">
        <w:rPr>
          <w:rFonts w:ascii="Courier New" w:hAnsi="Courier New" w:cs="Courier New"/>
        </w:rPr>
        <w:t xml:space="preserve"> router-id 1.1.1.1</w:t>
      </w:r>
    </w:p>
    <w:p w14:paraId="7544369C" w14:textId="77777777" w:rsidR="00B13BF6" w:rsidRDefault="002D703F" w:rsidP="0050122E">
      <w:pPr>
        <w:pStyle w:val="SubStepAlpha"/>
      </w:pPr>
      <w:r>
        <w:t>Add the networks for R1 to OSPF.</w:t>
      </w:r>
    </w:p>
    <w:p w14:paraId="54EFE360" w14:textId="77777777" w:rsidR="00BA2ACB" w:rsidRPr="005D4737" w:rsidRDefault="00BA2ACB" w:rsidP="00BA2ACB">
      <w:pPr>
        <w:pStyle w:val="CMD"/>
      </w:pPr>
      <w:r w:rsidRPr="005D4737">
        <w:t>R1(config-</w:t>
      </w:r>
      <w:proofErr w:type="gramStart"/>
      <w:r w:rsidRPr="005D4737">
        <w:t>router)#</w:t>
      </w:r>
      <w:proofErr w:type="gramEnd"/>
      <w:r w:rsidRPr="005D4737">
        <w:t xml:space="preserve"> </w:t>
      </w:r>
      <w:r w:rsidRPr="005D4737">
        <w:rPr>
          <w:b/>
        </w:rPr>
        <w:t>network</w:t>
      </w:r>
      <w:r w:rsidRPr="005D4737">
        <w:t xml:space="preserve"> </w:t>
      </w:r>
      <w:r w:rsidRPr="005D4737">
        <w:rPr>
          <w:b/>
        </w:rPr>
        <w:t>192.168.1.0 0.0.0.255</w:t>
      </w:r>
      <w:r w:rsidR="00316D86" w:rsidRPr="005D4737">
        <w:rPr>
          <w:b/>
        </w:rPr>
        <w:t xml:space="preserve"> area </w:t>
      </w:r>
      <w:r w:rsidR="005D4737">
        <w:rPr>
          <w:b/>
        </w:rPr>
        <w:t>1</w:t>
      </w:r>
    </w:p>
    <w:p w14:paraId="11F2B883" w14:textId="77777777" w:rsidR="00BA2ACB" w:rsidRPr="005D4737" w:rsidRDefault="00BA2ACB" w:rsidP="00BA2ACB">
      <w:pPr>
        <w:pStyle w:val="CMD"/>
      </w:pPr>
      <w:r w:rsidRPr="005D4737">
        <w:t>R1(config-</w:t>
      </w:r>
      <w:proofErr w:type="gramStart"/>
      <w:r w:rsidRPr="005D4737">
        <w:t>router)#</w:t>
      </w:r>
      <w:proofErr w:type="gramEnd"/>
      <w:r w:rsidRPr="005D4737">
        <w:t xml:space="preserve"> </w:t>
      </w:r>
      <w:r w:rsidRPr="005D4737">
        <w:rPr>
          <w:b/>
        </w:rPr>
        <w:t>network 192.168.2.0 0.0.0.255</w:t>
      </w:r>
      <w:r w:rsidR="00316D86" w:rsidRPr="005D4737">
        <w:rPr>
          <w:b/>
        </w:rPr>
        <w:t xml:space="preserve"> area </w:t>
      </w:r>
      <w:r w:rsidR="005D4737">
        <w:rPr>
          <w:b/>
        </w:rPr>
        <w:t>1</w:t>
      </w:r>
    </w:p>
    <w:p w14:paraId="279D3CE1" w14:textId="77777777" w:rsidR="00173CC5" w:rsidRPr="005D4737" w:rsidRDefault="00173CC5" w:rsidP="00173CC5">
      <w:pPr>
        <w:pStyle w:val="CMD"/>
      </w:pPr>
      <w:r w:rsidRPr="005D4737">
        <w:t>R1(config-</w:t>
      </w:r>
      <w:proofErr w:type="gramStart"/>
      <w:r w:rsidRPr="005D4737">
        <w:t>router)#</w:t>
      </w:r>
      <w:proofErr w:type="gramEnd"/>
      <w:r w:rsidRPr="005D4737">
        <w:t xml:space="preserve"> </w:t>
      </w:r>
      <w:r w:rsidRPr="005D4737">
        <w:rPr>
          <w:b/>
        </w:rPr>
        <w:t>network 192.168.12.0 0.0.0.3</w:t>
      </w:r>
      <w:r w:rsidR="00316D86" w:rsidRPr="005D4737">
        <w:rPr>
          <w:b/>
        </w:rPr>
        <w:t xml:space="preserve"> area 0</w:t>
      </w:r>
    </w:p>
    <w:p w14:paraId="56353B8F" w14:textId="3E4A5E8E" w:rsidR="002D703F" w:rsidRDefault="002D703F" w:rsidP="0050122E">
      <w:pPr>
        <w:pStyle w:val="SubStepAlpha"/>
      </w:pPr>
      <w:r>
        <w:t>Set LAN loopback interfaces, Lo1 and Lo2, as passive.</w:t>
      </w:r>
    </w:p>
    <w:p w14:paraId="461A3F42" w14:textId="6FE15044" w:rsidR="008674B3" w:rsidRDefault="008674B3" w:rsidP="008674B3">
      <w:pPr>
        <w:pStyle w:val="SubStepAlpha"/>
        <w:numPr>
          <w:ilvl w:val="0"/>
          <w:numId w:val="0"/>
        </w:numPr>
        <w:ind w:left="360"/>
        <w:rPr>
          <w:rFonts w:ascii="Courier New" w:hAnsi="Courier New" w:cs="Courier New"/>
        </w:rPr>
      </w:pPr>
      <w:r w:rsidRPr="008674B3">
        <w:rPr>
          <w:rFonts w:ascii="Courier New" w:hAnsi="Courier New" w:cs="Courier New"/>
        </w:rPr>
        <w:t xml:space="preserve">   R1(config-</w:t>
      </w:r>
      <w:proofErr w:type="gramStart"/>
      <w:r w:rsidRPr="008674B3">
        <w:rPr>
          <w:rFonts w:ascii="Courier New" w:hAnsi="Courier New" w:cs="Courier New"/>
        </w:rPr>
        <w:t>router)#</w:t>
      </w:r>
      <w:proofErr w:type="gramEnd"/>
      <w:r>
        <w:rPr>
          <w:rFonts w:ascii="Courier New" w:hAnsi="Courier New" w:cs="Courier New"/>
        </w:rPr>
        <w:t xml:space="preserve"> passive-interface Lo1</w:t>
      </w:r>
    </w:p>
    <w:p w14:paraId="31D13E0F" w14:textId="100C9C9A" w:rsidR="008674B3" w:rsidRPr="008674B3" w:rsidRDefault="008674B3" w:rsidP="008674B3">
      <w:pPr>
        <w:pStyle w:val="SubStepAlpha"/>
        <w:numPr>
          <w:ilvl w:val="0"/>
          <w:numId w:val="0"/>
        </w:numPr>
        <w:ind w:left="36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</w:t>
      </w:r>
      <w:r w:rsidRPr="008674B3">
        <w:rPr>
          <w:rFonts w:ascii="Courier New" w:hAnsi="Courier New" w:cs="Courier New"/>
        </w:rPr>
        <w:t>R1(config-</w:t>
      </w:r>
      <w:proofErr w:type="gramStart"/>
      <w:r w:rsidRPr="008674B3">
        <w:rPr>
          <w:rFonts w:ascii="Courier New" w:hAnsi="Courier New" w:cs="Courier New"/>
        </w:rPr>
        <w:t>router)#</w:t>
      </w:r>
      <w:proofErr w:type="gramEnd"/>
      <w:r>
        <w:rPr>
          <w:rFonts w:ascii="Courier New" w:hAnsi="Courier New" w:cs="Courier New"/>
        </w:rPr>
        <w:t xml:space="preserve"> passive-interface Lo2</w:t>
      </w:r>
    </w:p>
    <w:p w14:paraId="15CE4F01" w14:textId="54B0739C" w:rsidR="002D703F" w:rsidRDefault="00BA2ACB" w:rsidP="0050122E">
      <w:pPr>
        <w:pStyle w:val="SubStepAlpha"/>
      </w:pPr>
      <w:r>
        <w:t xml:space="preserve">Create a default route to the Internet using exit interface </w:t>
      </w:r>
      <w:r w:rsidR="00F06DDD">
        <w:t>L</w:t>
      </w:r>
      <w:r>
        <w:t>o0.</w:t>
      </w:r>
    </w:p>
    <w:p w14:paraId="1050058F" w14:textId="3B3DD843" w:rsidR="008674B3" w:rsidRDefault="008674B3" w:rsidP="008674B3">
      <w:pPr>
        <w:pStyle w:val="SubStepAlpha"/>
        <w:numPr>
          <w:ilvl w:val="0"/>
          <w:numId w:val="0"/>
        </w:numPr>
        <w:ind w:left="360"/>
      </w:pPr>
      <w:r>
        <w:t xml:space="preserve">       </w:t>
      </w:r>
      <w:r w:rsidRPr="008674B3">
        <w:rPr>
          <w:rFonts w:ascii="Courier New" w:hAnsi="Courier New" w:cs="Courier New"/>
        </w:rPr>
        <w:t>R1(config)#</w:t>
      </w:r>
      <w:r>
        <w:rPr>
          <w:rFonts w:ascii="Courier New" w:hAnsi="Courier New" w:cs="Courier New"/>
        </w:rPr>
        <w:t xml:space="preserve"> </w:t>
      </w:r>
      <w:proofErr w:type="spellStart"/>
      <w:r>
        <w:rPr>
          <w:rFonts w:ascii="Courier New" w:hAnsi="Courier New" w:cs="Courier New"/>
        </w:rPr>
        <w:t>ip</w:t>
      </w:r>
      <w:proofErr w:type="spellEnd"/>
      <w:r>
        <w:rPr>
          <w:rFonts w:ascii="Courier New" w:hAnsi="Courier New" w:cs="Courier New"/>
        </w:rPr>
        <w:t xml:space="preserve"> route 0.0.0.0 0.0.0.0</w:t>
      </w:r>
      <w:r w:rsidR="00B46FB3">
        <w:rPr>
          <w:rFonts w:ascii="Courier New" w:hAnsi="Courier New" w:cs="Courier New"/>
        </w:rPr>
        <w:t xml:space="preserve"> Lo0</w:t>
      </w:r>
    </w:p>
    <w:p w14:paraId="3A2B8572" w14:textId="77777777" w:rsidR="00FA074A" w:rsidRPr="00E65610" w:rsidRDefault="00FA074A" w:rsidP="00173CC5">
      <w:pPr>
        <w:pStyle w:val="CMD"/>
      </w:pPr>
      <w:r w:rsidRPr="0050122E">
        <w:rPr>
          <w:rFonts w:ascii="Arial" w:hAnsi="Arial" w:cs="Arial"/>
          <w:b/>
          <w:color w:val="000000"/>
          <w:szCs w:val="20"/>
        </w:rPr>
        <w:t>Note</w:t>
      </w:r>
      <w:r>
        <w:rPr>
          <w:rFonts w:ascii="Arial" w:hAnsi="Arial" w:cs="Arial"/>
          <w:color w:val="000000"/>
          <w:szCs w:val="20"/>
        </w:rPr>
        <w:t xml:space="preserve">: </w:t>
      </w:r>
      <w:r w:rsidR="00F06DDD">
        <w:rPr>
          <w:rFonts w:ascii="Arial" w:hAnsi="Arial" w:cs="Arial"/>
          <w:color w:val="000000"/>
          <w:szCs w:val="20"/>
        </w:rPr>
        <w:t xml:space="preserve">You </w:t>
      </w:r>
      <w:r>
        <w:rPr>
          <w:rFonts w:ascii="Arial" w:hAnsi="Arial" w:cs="Arial"/>
          <w:color w:val="000000"/>
          <w:szCs w:val="20"/>
        </w:rPr>
        <w:t xml:space="preserve">may see the </w:t>
      </w:r>
      <w:r w:rsidR="000F07EB">
        <w:rPr>
          <w:rFonts w:ascii="Arial" w:hAnsi="Arial" w:cs="Arial"/>
          <w:color w:val="000000"/>
          <w:szCs w:val="20"/>
        </w:rPr>
        <w:t>“</w:t>
      </w:r>
      <w:r>
        <w:rPr>
          <w:rFonts w:ascii="Arial" w:hAnsi="Arial" w:cs="Arial"/>
          <w:color w:val="000000"/>
          <w:szCs w:val="20"/>
        </w:rPr>
        <w:t>%Default route without gateway, if not a point-to-point interface, may impact performance</w:t>
      </w:r>
      <w:r w:rsidR="000F07EB">
        <w:rPr>
          <w:rFonts w:ascii="Arial" w:hAnsi="Arial" w:cs="Arial"/>
          <w:color w:val="000000"/>
          <w:szCs w:val="20"/>
        </w:rPr>
        <w:t>”</w:t>
      </w:r>
      <w:r>
        <w:rPr>
          <w:rFonts w:ascii="Arial" w:hAnsi="Arial" w:cs="Arial"/>
          <w:color w:val="000000"/>
          <w:szCs w:val="20"/>
        </w:rPr>
        <w:t xml:space="preserve"> </w:t>
      </w:r>
      <w:r w:rsidR="007636D5">
        <w:rPr>
          <w:rFonts w:ascii="Arial" w:hAnsi="Arial" w:cs="Arial"/>
          <w:color w:val="000000"/>
          <w:szCs w:val="20"/>
        </w:rPr>
        <w:t xml:space="preserve">message. </w:t>
      </w:r>
      <w:r>
        <w:rPr>
          <w:rFonts w:ascii="Arial" w:hAnsi="Arial" w:cs="Arial"/>
          <w:color w:val="000000"/>
          <w:szCs w:val="20"/>
        </w:rPr>
        <w:t>This is normal behavior i</w:t>
      </w:r>
      <w:r w:rsidR="00F06DDD">
        <w:rPr>
          <w:rFonts w:ascii="Arial" w:hAnsi="Arial" w:cs="Arial"/>
          <w:color w:val="000000"/>
          <w:szCs w:val="20"/>
        </w:rPr>
        <w:t>f</w:t>
      </w:r>
      <w:r>
        <w:rPr>
          <w:rFonts w:ascii="Arial" w:hAnsi="Arial" w:cs="Arial"/>
          <w:color w:val="000000"/>
          <w:szCs w:val="20"/>
        </w:rPr>
        <w:t xml:space="preserve"> using a Loopback interface to simulate a default route.</w:t>
      </w:r>
    </w:p>
    <w:p w14:paraId="32AB4559" w14:textId="77777777" w:rsidR="00BA2ACB" w:rsidRDefault="00BA2ACB" w:rsidP="0050122E">
      <w:pPr>
        <w:pStyle w:val="SubStepAlpha"/>
      </w:pPr>
      <w:r>
        <w:t>Configure OSPF to propagate the routes throughout the OSPF areas.</w:t>
      </w:r>
    </w:p>
    <w:p w14:paraId="7F9092BB" w14:textId="77777777" w:rsidR="00173CC5" w:rsidRDefault="00173CC5" w:rsidP="00173CC5">
      <w:pPr>
        <w:pStyle w:val="StepHead"/>
      </w:pPr>
      <w:r>
        <w:lastRenderedPageBreak/>
        <w:t>Configure OSPF on R2.</w:t>
      </w:r>
    </w:p>
    <w:p w14:paraId="6859FFB9" w14:textId="51CD00FA" w:rsidR="00173CC5" w:rsidRDefault="00F35B89" w:rsidP="0050122E">
      <w:pPr>
        <w:pStyle w:val="SubStepAlpha"/>
      </w:pPr>
      <w:r>
        <w:t>Configure a</w:t>
      </w:r>
      <w:r w:rsidR="00173CC5">
        <w:t xml:space="preserve"> router</w:t>
      </w:r>
      <w:r w:rsidR="00076D3D">
        <w:t xml:space="preserve"> </w:t>
      </w:r>
      <w:r w:rsidR="00173CC5">
        <w:t>ID of 2.2.2.2</w:t>
      </w:r>
      <w:r w:rsidR="00076D3D">
        <w:t xml:space="preserve"> with OSPF process ID of 1.</w:t>
      </w:r>
    </w:p>
    <w:p w14:paraId="33B56017" w14:textId="5042F1E9" w:rsidR="00A3268A" w:rsidRPr="008674B3" w:rsidRDefault="00A3268A" w:rsidP="00A3268A">
      <w:pPr>
        <w:pStyle w:val="SubStepAlpha"/>
        <w:numPr>
          <w:ilvl w:val="0"/>
          <w:numId w:val="0"/>
        </w:numPr>
        <w:ind w:left="720"/>
        <w:rPr>
          <w:rFonts w:ascii="Courier New" w:hAnsi="Courier New" w:cs="Courier New"/>
        </w:rPr>
      </w:pPr>
      <w:r w:rsidRPr="008674B3">
        <w:rPr>
          <w:rFonts w:ascii="Courier New" w:hAnsi="Courier New" w:cs="Courier New"/>
        </w:rPr>
        <w:t>R</w:t>
      </w:r>
      <w:r>
        <w:rPr>
          <w:rFonts w:ascii="Courier New" w:hAnsi="Courier New" w:cs="Courier New"/>
        </w:rPr>
        <w:t>2</w:t>
      </w:r>
      <w:r w:rsidRPr="008674B3">
        <w:rPr>
          <w:rFonts w:ascii="Courier New" w:hAnsi="Courier New" w:cs="Courier New"/>
        </w:rPr>
        <w:t xml:space="preserve">(config)# router </w:t>
      </w:r>
      <w:proofErr w:type="spellStart"/>
      <w:r w:rsidRPr="008674B3">
        <w:rPr>
          <w:rFonts w:ascii="Courier New" w:hAnsi="Courier New" w:cs="Courier New"/>
        </w:rPr>
        <w:t>ospf</w:t>
      </w:r>
      <w:proofErr w:type="spellEnd"/>
      <w:r w:rsidRPr="008674B3">
        <w:rPr>
          <w:rFonts w:ascii="Courier New" w:hAnsi="Courier New" w:cs="Courier New"/>
        </w:rPr>
        <w:t xml:space="preserve"> 1</w:t>
      </w:r>
    </w:p>
    <w:p w14:paraId="5034235A" w14:textId="555A304E" w:rsidR="00A3268A" w:rsidRPr="008674B3" w:rsidRDefault="00A3268A" w:rsidP="00A3268A">
      <w:pPr>
        <w:pStyle w:val="SubStepAlpha"/>
        <w:numPr>
          <w:ilvl w:val="0"/>
          <w:numId w:val="0"/>
        </w:numPr>
        <w:ind w:left="720"/>
        <w:rPr>
          <w:rFonts w:ascii="Courier New" w:hAnsi="Courier New" w:cs="Courier New"/>
        </w:rPr>
      </w:pPr>
      <w:r w:rsidRPr="008674B3">
        <w:rPr>
          <w:rFonts w:ascii="Courier New" w:hAnsi="Courier New" w:cs="Courier New"/>
        </w:rPr>
        <w:t>R</w:t>
      </w:r>
      <w:r>
        <w:rPr>
          <w:rFonts w:ascii="Courier New" w:hAnsi="Courier New" w:cs="Courier New"/>
        </w:rPr>
        <w:t>2</w:t>
      </w:r>
      <w:r w:rsidRPr="008674B3">
        <w:rPr>
          <w:rFonts w:ascii="Courier New" w:hAnsi="Courier New" w:cs="Courier New"/>
        </w:rPr>
        <w:t>(config-</w:t>
      </w:r>
      <w:proofErr w:type="gramStart"/>
      <w:r w:rsidRPr="008674B3">
        <w:rPr>
          <w:rFonts w:ascii="Courier New" w:hAnsi="Courier New" w:cs="Courier New"/>
        </w:rPr>
        <w:t>router)#</w:t>
      </w:r>
      <w:proofErr w:type="gramEnd"/>
      <w:r w:rsidRPr="008674B3">
        <w:rPr>
          <w:rFonts w:ascii="Courier New" w:hAnsi="Courier New" w:cs="Courier New"/>
        </w:rPr>
        <w:t xml:space="preserve"> router-id </w:t>
      </w:r>
      <w:r>
        <w:rPr>
          <w:rFonts w:ascii="Courier New" w:hAnsi="Courier New" w:cs="Courier New"/>
        </w:rPr>
        <w:t>2</w:t>
      </w:r>
      <w:r w:rsidRPr="008674B3">
        <w:rPr>
          <w:rFonts w:ascii="Courier New" w:hAnsi="Courier New" w:cs="Courier New"/>
        </w:rPr>
        <w:t>.</w:t>
      </w:r>
      <w:r>
        <w:rPr>
          <w:rFonts w:ascii="Courier New" w:hAnsi="Courier New" w:cs="Courier New"/>
        </w:rPr>
        <w:t>2</w:t>
      </w:r>
      <w:r w:rsidRPr="008674B3">
        <w:rPr>
          <w:rFonts w:ascii="Courier New" w:hAnsi="Courier New" w:cs="Courier New"/>
        </w:rPr>
        <w:t>.</w:t>
      </w:r>
      <w:r>
        <w:rPr>
          <w:rFonts w:ascii="Courier New" w:hAnsi="Courier New" w:cs="Courier New"/>
        </w:rPr>
        <w:t>2</w:t>
      </w:r>
      <w:r w:rsidRPr="008674B3">
        <w:rPr>
          <w:rFonts w:ascii="Courier New" w:hAnsi="Courier New" w:cs="Courier New"/>
        </w:rPr>
        <w:t>.</w:t>
      </w:r>
      <w:r>
        <w:rPr>
          <w:rFonts w:ascii="Courier New" w:hAnsi="Courier New" w:cs="Courier New"/>
        </w:rPr>
        <w:t>2</w:t>
      </w:r>
    </w:p>
    <w:p w14:paraId="40AB4A24" w14:textId="0158AB3B" w:rsidR="00A3268A" w:rsidRDefault="00A3268A" w:rsidP="00A3268A">
      <w:pPr>
        <w:pStyle w:val="SubStepAlpha"/>
        <w:numPr>
          <w:ilvl w:val="0"/>
          <w:numId w:val="0"/>
        </w:numPr>
        <w:ind w:left="360"/>
      </w:pPr>
    </w:p>
    <w:p w14:paraId="5B1B47E0" w14:textId="77777777" w:rsidR="00173CC5" w:rsidRDefault="00173CC5" w:rsidP="0050122E">
      <w:pPr>
        <w:pStyle w:val="SubStepAlpha"/>
      </w:pPr>
      <w:r>
        <w:t xml:space="preserve">Add the networks for R2 to OSPF. </w:t>
      </w:r>
      <w:r w:rsidR="007636D5">
        <w:t>A</w:t>
      </w:r>
      <w:r>
        <w:t>dd the networks to the correct area.</w:t>
      </w:r>
      <w:r w:rsidR="00540053">
        <w:t xml:space="preserve"> Write the commands used in the space below.</w:t>
      </w:r>
    </w:p>
    <w:p w14:paraId="1DAC7429" w14:textId="183A637B" w:rsidR="00F97CCE" w:rsidRPr="00F97CCE" w:rsidRDefault="00F97CCE" w:rsidP="0050122E">
      <w:pPr>
        <w:pStyle w:val="BodyTextL25"/>
        <w:ind w:left="720"/>
        <w:rPr>
          <w:b/>
          <w:bCs/>
          <w:color w:val="1F497D" w:themeColor="text2"/>
        </w:rPr>
      </w:pPr>
      <w:r w:rsidRPr="00F97CCE">
        <w:rPr>
          <w:b/>
          <w:bCs/>
          <w:color w:val="1F497D" w:themeColor="text2"/>
        </w:rPr>
        <w:t>R2(config-</w:t>
      </w:r>
      <w:proofErr w:type="gramStart"/>
      <w:r w:rsidRPr="00F97CCE">
        <w:rPr>
          <w:b/>
          <w:bCs/>
          <w:color w:val="1F497D" w:themeColor="text2"/>
        </w:rPr>
        <w:t>router)#</w:t>
      </w:r>
      <w:proofErr w:type="gramEnd"/>
      <w:r w:rsidRPr="00F97CCE">
        <w:rPr>
          <w:b/>
          <w:bCs/>
          <w:color w:val="1F497D" w:themeColor="text2"/>
        </w:rPr>
        <w:t xml:space="preserve"> network 192.168.12.0 0.0.0.3 area 0</w:t>
      </w:r>
    </w:p>
    <w:p w14:paraId="130721DB" w14:textId="07141525" w:rsidR="00F97CCE" w:rsidRPr="00F97CCE" w:rsidRDefault="00F97CCE" w:rsidP="0050122E">
      <w:pPr>
        <w:pStyle w:val="BodyTextL25"/>
        <w:ind w:left="720"/>
        <w:rPr>
          <w:b/>
          <w:bCs/>
          <w:color w:val="1F497D" w:themeColor="text2"/>
        </w:rPr>
      </w:pPr>
      <w:r w:rsidRPr="00F97CCE">
        <w:rPr>
          <w:b/>
          <w:bCs/>
          <w:color w:val="1F497D" w:themeColor="text2"/>
        </w:rPr>
        <w:t>R2(config-</w:t>
      </w:r>
      <w:proofErr w:type="gramStart"/>
      <w:r w:rsidRPr="00F97CCE">
        <w:rPr>
          <w:b/>
          <w:bCs/>
          <w:color w:val="1F497D" w:themeColor="text2"/>
        </w:rPr>
        <w:t>router)#</w:t>
      </w:r>
      <w:proofErr w:type="gramEnd"/>
      <w:r w:rsidRPr="00F97CCE">
        <w:rPr>
          <w:b/>
          <w:bCs/>
          <w:color w:val="1F497D" w:themeColor="text2"/>
        </w:rPr>
        <w:t xml:space="preserve"> network 192.168.23.0 0.0.0.3 area 3</w:t>
      </w:r>
    </w:p>
    <w:p w14:paraId="287BD8CD" w14:textId="2C1A986D" w:rsidR="00F97CCE" w:rsidRPr="00F97CCE" w:rsidRDefault="00F97CCE" w:rsidP="0050122E">
      <w:pPr>
        <w:pStyle w:val="BodyTextL25"/>
        <w:ind w:left="720"/>
        <w:rPr>
          <w:b/>
          <w:bCs/>
          <w:color w:val="1F497D" w:themeColor="text2"/>
        </w:rPr>
      </w:pPr>
      <w:r w:rsidRPr="00F97CCE">
        <w:rPr>
          <w:b/>
          <w:bCs/>
          <w:color w:val="1F497D" w:themeColor="text2"/>
        </w:rPr>
        <w:t>R2(config-</w:t>
      </w:r>
      <w:proofErr w:type="gramStart"/>
      <w:r w:rsidRPr="00F97CCE">
        <w:rPr>
          <w:b/>
          <w:bCs/>
          <w:color w:val="1F497D" w:themeColor="text2"/>
        </w:rPr>
        <w:t>router)#</w:t>
      </w:r>
      <w:proofErr w:type="gramEnd"/>
      <w:r w:rsidRPr="00F97CCE">
        <w:rPr>
          <w:b/>
          <w:bCs/>
          <w:color w:val="1F497D" w:themeColor="text2"/>
        </w:rPr>
        <w:t xml:space="preserve"> network 192.168.6.0 0.0.0.255 area 3</w:t>
      </w:r>
    </w:p>
    <w:p w14:paraId="37BFFDD9" w14:textId="77777777" w:rsidR="001F54E3" w:rsidRDefault="001F54E3" w:rsidP="0050122E">
      <w:pPr>
        <w:pStyle w:val="SubStepAlpha"/>
      </w:pPr>
      <w:r>
        <w:t>Set all LAN loopback interfaces as passive.</w:t>
      </w:r>
    </w:p>
    <w:p w14:paraId="7C19AECB" w14:textId="77777777" w:rsidR="00173CC5" w:rsidRDefault="00F35B89" w:rsidP="00F35B89">
      <w:pPr>
        <w:pStyle w:val="StepHead"/>
      </w:pPr>
      <w:r>
        <w:t>Configure OSPF on R3.</w:t>
      </w:r>
    </w:p>
    <w:p w14:paraId="005394C4" w14:textId="77777777" w:rsidR="00F35B89" w:rsidRDefault="00F35B89" w:rsidP="0050122E">
      <w:pPr>
        <w:pStyle w:val="SubStepAlpha"/>
      </w:pPr>
      <w:r>
        <w:t>Configure a router</w:t>
      </w:r>
      <w:r w:rsidR="007636D5">
        <w:t xml:space="preserve"> </w:t>
      </w:r>
      <w:r>
        <w:t>ID of 3.3.3.3</w:t>
      </w:r>
      <w:r w:rsidR="00076D3D">
        <w:t xml:space="preserve"> with OSPF process ID of 1</w:t>
      </w:r>
      <w:r w:rsidR="007636D5">
        <w:t>.</w:t>
      </w:r>
    </w:p>
    <w:p w14:paraId="376D91F0" w14:textId="77777777" w:rsidR="00540053" w:rsidRDefault="00F35B89" w:rsidP="0050122E">
      <w:pPr>
        <w:pStyle w:val="SubStepAlpha"/>
      </w:pPr>
      <w:r>
        <w:t xml:space="preserve">Add the networks for </w:t>
      </w:r>
      <w:r w:rsidR="00CC2D1C">
        <w:t xml:space="preserve">R3 </w:t>
      </w:r>
      <w:r>
        <w:t>to OSPF.</w:t>
      </w:r>
      <w:r w:rsidR="00540053">
        <w:t xml:space="preserve"> Write the commands used in the space below.</w:t>
      </w:r>
    </w:p>
    <w:p w14:paraId="7352C98B" w14:textId="77777777" w:rsidR="00F97CCE" w:rsidRPr="00F97CCE" w:rsidRDefault="00F97CCE" w:rsidP="00540053">
      <w:pPr>
        <w:pStyle w:val="BodyTextL25"/>
        <w:ind w:left="720"/>
        <w:rPr>
          <w:b/>
          <w:bCs/>
          <w:color w:val="1F497D" w:themeColor="text2"/>
        </w:rPr>
      </w:pPr>
      <w:r w:rsidRPr="00F97CCE">
        <w:rPr>
          <w:b/>
          <w:bCs/>
          <w:color w:val="1F497D" w:themeColor="text2"/>
        </w:rPr>
        <w:t>R3(config-</w:t>
      </w:r>
      <w:proofErr w:type="gramStart"/>
      <w:r w:rsidRPr="00F97CCE">
        <w:rPr>
          <w:b/>
          <w:bCs/>
          <w:color w:val="1F497D" w:themeColor="text2"/>
        </w:rPr>
        <w:t>router)#</w:t>
      </w:r>
      <w:proofErr w:type="gramEnd"/>
      <w:r w:rsidRPr="00F97CCE">
        <w:rPr>
          <w:b/>
          <w:bCs/>
          <w:color w:val="1F497D" w:themeColor="text2"/>
        </w:rPr>
        <w:t xml:space="preserve"> network 192.168.23.0 0.0.0.3 area 3</w:t>
      </w:r>
    </w:p>
    <w:p w14:paraId="1A2C7DC9" w14:textId="77777777" w:rsidR="00F97CCE" w:rsidRPr="00F97CCE" w:rsidRDefault="00F97CCE" w:rsidP="00540053">
      <w:pPr>
        <w:pStyle w:val="BodyTextL25"/>
        <w:ind w:left="720"/>
        <w:rPr>
          <w:b/>
          <w:bCs/>
          <w:color w:val="1F497D" w:themeColor="text2"/>
        </w:rPr>
      </w:pPr>
      <w:r w:rsidRPr="00F97CCE">
        <w:rPr>
          <w:b/>
          <w:bCs/>
          <w:color w:val="1F497D" w:themeColor="text2"/>
        </w:rPr>
        <w:t>R3(config-</w:t>
      </w:r>
      <w:proofErr w:type="gramStart"/>
      <w:r w:rsidRPr="00F97CCE">
        <w:rPr>
          <w:b/>
          <w:bCs/>
          <w:color w:val="1F497D" w:themeColor="text2"/>
        </w:rPr>
        <w:t>router)#</w:t>
      </w:r>
      <w:proofErr w:type="gramEnd"/>
      <w:r w:rsidRPr="00F97CCE">
        <w:rPr>
          <w:b/>
          <w:bCs/>
          <w:color w:val="1F497D" w:themeColor="text2"/>
        </w:rPr>
        <w:t xml:space="preserve"> network 192.168.4.0 0.0.0.255 area 3</w:t>
      </w:r>
    </w:p>
    <w:p w14:paraId="1BBA5DD8" w14:textId="4A0AC4CB" w:rsidR="00F97CCE" w:rsidRPr="00F97CCE" w:rsidRDefault="00F97CCE" w:rsidP="00540053">
      <w:pPr>
        <w:pStyle w:val="BodyTextL25"/>
        <w:ind w:left="720"/>
        <w:rPr>
          <w:b/>
          <w:bCs/>
          <w:color w:val="1F497D" w:themeColor="text2"/>
        </w:rPr>
      </w:pPr>
      <w:r w:rsidRPr="00F97CCE">
        <w:rPr>
          <w:b/>
          <w:bCs/>
          <w:color w:val="1F497D" w:themeColor="text2"/>
        </w:rPr>
        <w:t>R3(config-</w:t>
      </w:r>
      <w:proofErr w:type="gramStart"/>
      <w:r w:rsidRPr="00F97CCE">
        <w:rPr>
          <w:b/>
          <w:bCs/>
          <w:color w:val="1F497D" w:themeColor="text2"/>
        </w:rPr>
        <w:t>router)#</w:t>
      </w:r>
      <w:proofErr w:type="gramEnd"/>
      <w:r w:rsidRPr="00F97CCE">
        <w:rPr>
          <w:b/>
          <w:bCs/>
          <w:color w:val="1F497D" w:themeColor="text2"/>
        </w:rPr>
        <w:t xml:space="preserve"> network 192.168.5.0 0.0.0.255 area 3</w:t>
      </w:r>
    </w:p>
    <w:p w14:paraId="33E17C08" w14:textId="77777777" w:rsidR="00F35B89" w:rsidRDefault="00F35B89" w:rsidP="0050122E">
      <w:pPr>
        <w:pStyle w:val="SubStepAlpha"/>
      </w:pPr>
      <w:r>
        <w:t>Set all LAN loopback interfaces as passive.</w:t>
      </w:r>
    </w:p>
    <w:p w14:paraId="46D651DA" w14:textId="77777777" w:rsidR="00F35B89" w:rsidRDefault="00F35B89" w:rsidP="00F35B89">
      <w:pPr>
        <w:pStyle w:val="StepHead"/>
      </w:pPr>
      <w:r>
        <w:t xml:space="preserve">Verify </w:t>
      </w:r>
      <w:r w:rsidR="00A231CE">
        <w:t xml:space="preserve">that </w:t>
      </w:r>
      <w:r>
        <w:t xml:space="preserve">OSPF </w:t>
      </w:r>
      <w:r w:rsidR="00316D86">
        <w:t xml:space="preserve">settings are correct </w:t>
      </w:r>
      <w:r>
        <w:t>and adjacencies have been established between routers.</w:t>
      </w:r>
    </w:p>
    <w:p w14:paraId="270EEC91" w14:textId="77777777" w:rsidR="00F35B89" w:rsidRDefault="00316D86" w:rsidP="004822E2">
      <w:pPr>
        <w:pStyle w:val="SubStepAlpha"/>
      </w:pPr>
      <w:r>
        <w:t>Issue the</w:t>
      </w:r>
      <w:r w:rsidRPr="003F4C3F">
        <w:rPr>
          <w:rFonts w:ascii="Courier New" w:hAnsi="Courier New" w:cs="Courier New"/>
        </w:rPr>
        <w:t xml:space="preserve"> </w:t>
      </w:r>
      <w:r w:rsidRPr="004822E2">
        <w:rPr>
          <w:b/>
        </w:rPr>
        <w:t xml:space="preserve">show </w:t>
      </w:r>
      <w:proofErr w:type="spellStart"/>
      <w:r w:rsidRPr="004822E2">
        <w:rPr>
          <w:b/>
        </w:rPr>
        <w:t>ip</w:t>
      </w:r>
      <w:proofErr w:type="spellEnd"/>
      <w:r w:rsidRPr="004822E2">
        <w:rPr>
          <w:b/>
        </w:rPr>
        <w:t xml:space="preserve"> protocols</w:t>
      </w:r>
      <w:r w:rsidRPr="003F4C3F">
        <w:rPr>
          <w:rFonts w:ascii="Courier New" w:hAnsi="Courier New" w:cs="Courier New"/>
        </w:rPr>
        <w:t xml:space="preserve"> </w:t>
      </w:r>
      <w:r>
        <w:t>command to verify OSPF settings on each router.</w:t>
      </w:r>
      <w:r w:rsidR="005D52CB">
        <w:t xml:space="preserve"> Use this command to identify the OSPF router types and to determine the networks assigned to each area.</w:t>
      </w:r>
    </w:p>
    <w:p w14:paraId="02963E63" w14:textId="77777777" w:rsidR="00E47D1E" w:rsidRDefault="00E47D1E" w:rsidP="00E47D1E">
      <w:pPr>
        <w:pStyle w:val="CMD"/>
      </w:pPr>
      <w:r>
        <w:t xml:space="preserve">R1# </w:t>
      </w:r>
      <w:r w:rsidRPr="00E47D1E">
        <w:rPr>
          <w:b/>
        </w:rPr>
        <w:t xml:space="preserve">show </w:t>
      </w:r>
      <w:proofErr w:type="spellStart"/>
      <w:r w:rsidRPr="00E47D1E">
        <w:rPr>
          <w:b/>
        </w:rPr>
        <w:t>ip</w:t>
      </w:r>
      <w:proofErr w:type="spellEnd"/>
      <w:r w:rsidRPr="00E47D1E">
        <w:rPr>
          <w:b/>
        </w:rPr>
        <w:t xml:space="preserve"> protocols</w:t>
      </w:r>
    </w:p>
    <w:p w14:paraId="58E408EC" w14:textId="77777777" w:rsidR="005D52CB" w:rsidRDefault="005D52CB" w:rsidP="005D52CB">
      <w:pPr>
        <w:pStyle w:val="CMDOutput"/>
      </w:pPr>
      <w:r>
        <w:t>*** IP Routing is NSF aware ***</w:t>
      </w:r>
    </w:p>
    <w:p w14:paraId="3F371EFA" w14:textId="77777777" w:rsidR="005D52CB" w:rsidRDefault="005D52CB" w:rsidP="005D52CB">
      <w:pPr>
        <w:pStyle w:val="CMDOutput"/>
      </w:pPr>
    </w:p>
    <w:p w14:paraId="40AC341D" w14:textId="77777777" w:rsidR="005D52CB" w:rsidRDefault="005D52CB" w:rsidP="005D52CB">
      <w:pPr>
        <w:pStyle w:val="CMDOutput"/>
      </w:pPr>
      <w:r>
        <w:t>Routing Protocol is "</w:t>
      </w:r>
      <w:proofErr w:type="spellStart"/>
      <w:r>
        <w:t>ospf</w:t>
      </w:r>
      <w:proofErr w:type="spellEnd"/>
      <w:r>
        <w:t xml:space="preserve"> 1"</w:t>
      </w:r>
    </w:p>
    <w:p w14:paraId="29580777" w14:textId="77777777" w:rsidR="005D52CB" w:rsidRDefault="005D52CB" w:rsidP="005D52CB">
      <w:pPr>
        <w:pStyle w:val="CMDOutput"/>
      </w:pPr>
      <w:r>
        <w:t xml:space="preserve">  Outgoing update filter list for all interfaces is not set</w:t>
      </w:r>
    </w:p>
    <w:p w14:paraId="31232C49" w14:textId="77777777" w:rsidR="005D52CB" w:rsidRDefault="005D52CB" w:rsidP="005D52CB">
      <w:pPr>
        <w:pStyle w:val="CMDOutput"/>
      </w:pPr>
      <w:r>
        <w:t xml:space="preserve">  Incoming update filter list for all interfaces is not set</w:t>
      </w:r>
    </w:p>
    <w:p w14:paraId="2D66AE02" w14:textId="77777777" w:rsidR="005D52CB" w:rsidRDefault="005D52CB" w:rsidP="005D52CB">
      <w:pPr>
        <w:pStyle w:val="CMDOutput"/>
      </w:pPr>
      <w:r>
        <w:t xml:space="preserve">  Router ID 1.1.1.1</w:t>
      </w:r>
    </w:p>
    <w:p w14:paraId="572E5320" w14:textId="39B0A18D" w:rsidR="005D52CB" w:rsidRDefault="005D52CB" w:rsidP="005D52CB">
      <w:pPr>
        <w:pStyle w:val="CMDOutput"/>
      </w:pPr>
      <w:r>
        <w:t xml:space="preserve">  </w:t>
      </w:r>
      <w:r w:rsidRPr="005D52CB">
        <w:rPr>
          <w:highlight w:val="yellow"/>
        </w:rPr>
        <w:t xml:space="preserve">It is an area border </w:t>
      </w:r>
    </w:p>
    <w:p w14:paraId="22192980" w14:textId="1BDD7A3E" w:rsidR="005D52CB" w:rsidRDefault="005D52CB" w:rsidP="005D52CB">
      <w:pPr>
        <w:pStyle w:val="CMDOutput"/>
      </w:pPr>
      <w:r>
        <w:t xml:space="preserve">  </w:t>
      </w:r>
      <w:r w:rsidRPr="005D52CB">
        <w:rPr>
          <w:highlight w:val="yellow"/>
        </w:rPr>
        <w:t>Number of areas in this router is 2</w:t>
      </w:r>
      <w:r>
        <w:t xml:space="preserve">. 2 normal 0 stub 0 </w:t>
      </w:r>
      <w:proofErr w:type="spellStart"/>
      <w:r>
        <w:t>nssa</w:t>
      </w:r>
      <w:proofErr w:type="spellEnd"/>
    </w:p>
    <w:p w14:paraId="3A59D8E2" w14:textId="77777777" w:rsidR="005D52CB" w:rsidRDefault="005D52CB" w:rsidP="005D52CB">
      <w:pPr>
        <w:pStyle w:val="CMDOutput"/>
      </w:pPr>
      <w:r>
        <w:t xml:space="preserve">  Maximum path: 4</w:t>
      </w:r>
    </w:p>
    <w:p w14:paraId="23E23796" w14:textId="77777777" w:rsidR="005D52CB" w:rsidRDefault="005D52CB" w:rsidP="005D52CB">
      <w:pPr>
        <w:pStyle w:val="CMDOutput"/>
      </w:pPr>
      <w:r>
        <w:t xml:space="preserve">  Routing for Networks:</w:t>
      </w:r>
    </w:p>
    <w:p w14:paraId="387B3508" w14:textId="77777777" w:rsidR="005D52CB" w:rsidRPr="005D52CB" w:rsidRDefault="005D52CB" w:rsidP="005D52CB">
      <w:pPr>
        <w:pStyle w:val="CMDOutput"/>
        <w:rPr>
          <w:highlight w:val="yellow"/>
        </w:rPr>
      </w:pPr>
      <w:r>
        <w:t xml:space="preserve">    </w:t>
      </w:r>
      <w:r w:rsidRPr="005D52CB">
        <w:rPr>
          <w:highlight w:val="yellow"/>
        </w:rPr>
        <w:t>192.168.1.0 0.0.0.255 area 1</w:t>
      </w:r>
    </w:p>
    <w:p w14:paraId="69AE4EF1" w14:textId="77777777" w:rsidR="005D52CB" w:rsidRPr="005D52CB" w:rsidRDefault="005D52CB" w:rsidP="005D52CB">
      <w:pPr>
        <w:pStyle w:val="CMDOutput"/>
        <w:rPr>
          <w:highlight w:val="yellow"/>
        </w:rPr>
      </w:pPr>
      <w:r w:rsidRPr="00A932AF">
        <w:t xml:space="preserve">    </w:t>
      </w:r>
      <w:r w:rsidRPr="005D52CB">
        <w:rPr>
          <w:highlight w:val="yellow"/>
        </w:rPr>
        <w:t>192.168.2.0 0.0.0.255 area 1</w:t>
      </w:r>
    </w:p>
    <w:p w14:paraId="5F1767FD" w14:textId="77777777" w:rsidR="005D52CB" w:rsidRDefault="005D52CB" w:rsidP="005D52CB">
      <w:pPr>
        <w:pStyle w:val="CMDOutput"/>
      </w:pPr>
      <w:r w:rsidRPr="00A932AF">
        <w:t xml:space="preserve">    </w:t>
      </w:r>
      <w:r w:rsidRPr="005D52CB">
        <w:rPr>
          <w:highlight w:val="yellow"/>
        </w:rPr>
        <w:t>192.168.12.0 0.0.0.3 area 0</w:t>
      </w:r>
    </w:p>
    <w:p w14:paraId="1FFD3917" w14:textId="77777777" w:rsidR="005D52CB" w:rsidRDefault="005D52CB" w:rsidP="005D52CB">
      <w:pPr>
        <w:pStyle w:val="CMDOutput"/>
      </w:pPr>
      <w:r>
        <w:t xml:space="preserve">  Passive Interface(s):</w:t>
      </w:r>
    </w:p>
    <w:p w14:paraId="5083FB93" w14:textId="77777777" w:rsidR="005D52CB" w:rsidRDefault="005D52CB" w:rsidP="005D52CB">
      <w:pPr>
        <w:pStyle w:val="CMDOutput"/>
      </w:pPr>
      <w:r>
        <w:t xml:space="preserve">    Loopback1</w:t>
      </w:r>
    </w:p>
    <w:p w14:paraId="72571688" w14:textId="77777777" w:rsidR="005D52CB" w:rsidRDefault="005D52CB" w:rsidP="005D52CB">
      <w:pPr>
        <w:pStyle w:val="CMDOutput"/>
      </w:pPr>
      <w:r>
        <w:t xml:space="preserve">    Loopback2</w:t>
      </w:r>
    </w:p>
    <w:p w14:paraId="12086156" w14:textId="77777777" w:rsidR="005D52CB" w:rsidRDefault="005D52CB" w:rsidP="005D52CB">
      <w:pPr>
        <w:pStyle w:val="CMDOutput"/>
      </w:pPr>
      <w:r>
        <w:t xml:space="preserve">  Routing Information Sources:</w:t>
      </w:r>
    </w:p>
    <w:p w14:paraId="668AD284" w14:textId="77777777" w:rsidR="005D52CB" w:rsidRDefault="005D52CB" w:rsidP="005D52CB">
      <w:pPr>
        <w:pStyle w:val="CMDOutput"/>
      </w:pPr>
      <w:r>
        <w:t xml:space="preserve">    Gateway         Distance      Last Update</w:t>
      </w:r>
    </w:p>
    <w:p w14:paraId="1DAD9EF0" w14:textId="632C1CE5" w:rsidR="00DA22CA" w:rsidRDefault="005D52CB" w:rsidP="005D52CB">
      <w:pPr>
        <w:pStyle w:val="CMDOutput"/>
      </w:pPr>
      <w:r>
        <w:lastRenderedPageBreak/>
        <w:t xml:space="preserve">    </w:t>
      </w:r>
      <w:r w:rsidR="00DA22CA">
        <w:t>1.1.1.1              110      00:01:45</w:t>
      </w:r>
    </w:p>
    <w:p w14:paraId="76BB0D95" w14:textId="4ECCF9B2" w:rsidR="005D52CB" w:rsidRDefault="00DA22CA" w:rsidP="005D52CB">
      <w:pPr>
        <w:pStyle w:val="CMDOutput"/>
      </w:pPr>
      <w:r>
        <w:t xml:space="preserve">    </w:t>
      </w:r>
      <w:r w:rsidR="005D52CB">
        <w:t>2.2.2.2              110      00:01:45</w:t>
      </w:r>
    </w:p>
    <w:p w14:paraId="01050219" w14:textId="77777777" w:rsidR="00E47D1E" w:rsidRDefault="005D52CB" w:rsidP="005D52CB">
      <w:pPr>
        <w:pStyle w:val="CMDOutput"/>
      </w:pPr>
      <w:r>
        <w:t xml:space="preserve">  Distance: (default is 110)</w:t>
      </w:r>
    </w:p>
    <w:p w14:paraId="382E1B06" w14:textId="77777777" w:rsidR="00E47D1E" w:rsidRDefault="00E47D1E" w:rsidP="00E47D1E">
      <w:pPr>
        <w:pStyle w:val="CMD"/>
      </w:pPr>
      <w:r>
        <w:t xml:space="preserve">R2# </w:t>
      </w:r>
      <w:r w:rsidRPr="00E47D1E">
        <w:rPr>
          <w:b/>
        </w:rPr>
        <w:t xml:space="preserve">show </w:t>
      </w:r>
      <w:proofErr w:type="spellStart"/>
      <w:r w:rsidRPr="00E47D1E">
        <w:rPr>
          <w:b/>
        </w:rPr>
        <w:t>ip</w:t>
      </w:r>
      <w:proofErr w:type="spellEnd"/>
      <w:r w:rsidRPr="00E47D1E">
        <w:rPr>
          <w:b/>
        </w:rPr>
        <w:t xml:space="preserve"> protocol</w:t>
      </w:r>
      <w:r>
        <w:rPr>
          <w:b/>
        </w:rPr>
        <w:t>s</w:t>
      </w:r>
    </w:p>
    <w:p w14:paraId="5BCF99E2" w14:textId="77777777" w:rsidR="005D52CB" w:rsidRDefault="005D52CB" w:rsidP="005D52CB">
      <w:pPr>
        <w:pStyle w:val="CMDOutput"/>
      </w:pPr>
      <w:r>
        <w:t>*** IP Routing is NSF aware ***</w:t>
      </w:r>
    </w:p>
    <w:p w14:paraId="464F5D33" w14:textId="77777777" w:rsidR="005D52CB" w:rsidRDefault="005D52CB" w:rsidP="005D52CB">
      <w:pPr>
        <w:pStyle w:val="CMDOutput"/>
      </w:pPr>
    </w:p>
    <w:p w14:paraId="6DB74F28" w14:textId="77777777" w:rsidR="005D52CB" w:rsidRDefault="005D52CB" w:rsidP="005D52CB">
      <w:pPr>
        <w:pStyle w:val="CMDOutput"/>
      </w:pPr>
      <w:r>
        <w:t>Routing Protocol is "</w:t>
      </w:r>
      <w:proofErr w:type="spellStart"/>
      <w:r>
        <w:t>ospf</w:t>
      </w:r>
      <w:proofErr w:type="spellEnd"/>
      <w:r>
        <w:t xml:space="preserve"> 1"</w:t>
      </w:r>
    </w:p>
    <w:p w14:paraId="2C64A55F" w14:textId="77777777" w:rsidR="005D52CB" w:rsidRDefault="005D52CB" w:rsidP="005D52CB">
      <w:pPr>
        <w:pStyle w:val="CMDOutput"/>
      </w:pPr>
      <w:r>
        <w:t xml:space="preserve">  Outgoing update filter list for all interfaces is not set</w:t>
      </w:r>
    </w:p>
    <w:p w14:paraId="2C290075" w14:textId="77777777" w:rsidR="005D52CB" w:rsidRDefault="005D52CB" w:rsidP="005D52CB">
      <w:pPr>
        <w:pStyle w:val="CMDOutput"/>
      </w:pPr>
      <w:r>
        <w:t xml:space="preserve">  Incoming update filter list for all interfaces is not set</w:t>
      </w:r>
    </w:p>
    <w:p w14:paraId="3C036544" w14:textId="77777777" w:rsidR="005D52CB" w:rsidRDefault="005D52CB" w:rsidP="005D52CB">
      <w:pPr>
        <w:pStyle w:val="CMDOutput"/>
      </w:pPr>
      <w:r>
        <w:t xml:space="preserve">  Router ID 2.2.2.2</w:t>
      </w:r>
    </w:p>
    <w:p w14:paraId="6950B698" w14:textId="77777777" w:rsidR="005D52CB" w:rsidRDefault="005D52CB" w:rsidP="005D52CB">
      <w:pPr>
        <w:pStyle w:val="CMDOutput"/>
      </w:pPr>
      <w:r>
        <w:t xml:space="preserve">  </w:t>
      </w:r>
      <w:r w:rsidRPr="005D52CB">
        <w:rPr>
          <w:highlight w:val="yellow"/>
        </w:rPr>
        <w:t>It is an area border router</w:t>
      </w:r>
    </w:p>
    <w:p w14:paraId="5879DDB4" w14:textId="77777777" w:rsidR="005D52CB" w:rsidRDefault="005D52CB" w:rsidP="005D52CB">
      <w:pPr>
        <w:pStyle w:val="CMDOutput"/>
      </w:pPr>
      <w:r>
        <w:t xml:space="preserve">  </w:t>
      </w:r>
      <w:r w:rsidRPr="005D52CB">
        <w:rPr>
          <w:highlight w:val="yellow"/>
        </w:rPr>
        <w:t>Number of areas in this router is 2</w:t>
      </w:r>
      <w:r>
        <w:t xml:space="preserve">. 2 normal 0 stub 0 </w:t>
      </w:r>
      <w:proofErr w:type="spellStart"/>
      <w:r>
        <w:t>nssa</w:t>
      </w:r>
      <w:proofErr w:type="spellEnd"/>
    </w:p>
    <w:p w14:paraId="563B1F3A" w14:textId="77777777" w:rsidR="005D52CB" w:rsidRDefault="005D52CB" w:rsidP="005D52CB">
      <w:pPr>
        <w:pStyle w:val="CMDOutput"/>
      </w:pPr>
      <w:r>
        <w:t xml:space="preserve">  Maximum path: 4</w:t>
      </w:r>
    </w:p>
    <w:p w14:paraId="3529CFEF" w14:textId="77777777" w:rsidR="005D52CB" w:rsidRDefault="005D52CB" w:rsidP="005D52CB">
      <w:pPr>
        <w:pStyle w:val="CMDOutput"/>
      </w:pPr>
      <w:r>
        <w:t xml:space="preserve">  Routing for Networks:</w:t>
      </w:r>
    </w:p>
    <w:p w14:paraId="201AD1D4" w14:textId="77777777" w:rsidR="005D52CB" w:rsidRPr="005D52CB" w:rsidRDefault="005D52CB" w:rsidP="005D52CB">
      <w:pPr>
        <w:pStyle w:val="CMDOutput"/>
        <w:rPr>
          <w:highlight w:val="yellow"/>
        </w:rPr>
      </w:pPr>
      <w:r>
        <w:t xml:space="preserve">    </w:t>
      </w:r>
      <w:r w:rsidRPr="005D52CB">
        <w:rPr>
          <w:highlight w:val="yellow"/>
        </w:rPr>
        <w:t>192.168.6.0 0.0.0.255 area 3</w:t>
      </w:r>
    </w:p>
    <w:p w14:paraId="3FF068DD" w14:textId="77777777" w:rsidR="005D52CB" w:rsidRPr="005D52CB" w:rsidRDefault="005D52CB" w:rsidP="005D52CB">
      <w:pPr>
        <w:pStyle w:val="CMDOutput"/>
        <w:rPr>
          <w:highlight w:val="yellow"/>
        </w:rPr>
      </w:pPr>
      <w:r w:rsidRPr="00DF373A">
        <w:t xml:space="preserve">    </w:t>
      </w:r>
      <w:r w:rsidRPr="005D52CB">
        <w:rPr>
          <w:highlight w:val="yellow"/>
        </w:rPr>
        <w:t>192.168.12.0 0.0.0.3 area 0</w:t>
      </w:r>
    </w:p>
    <w:p w14:paraId="04F3BEA1" w14:textId="77777777" w:rsidR="005D52CB" w:rsidRDefault="005D52CB" w:rsidP="005D52CB">
      <w:pPr>
        <w:pStyle w:val="CMDOutput"/>
      </w:pPr>
      <w:r w:rsidRPr="00DF373A">
        <w:t xml:space="preserve">    </w:t>
      </w:r>
      <w:r w:rsidRPr="005D52CB">
        <w:rPr>
          <w:highlight w:val="yellow"/>
        </w:rPr>
        <w:t>192.168.23.0 0.0.0.3 area 3</w:t>
      </w:r>
    </w:p>
    <w:p w14:paraId="15E4DFE3" w14:textId="77777777" w:rsidR="005D52CB" w:rsidRDefault="005D52CB" w:rsidP="005D52CB">
      <w:pPr>
        <w:pStyle w:val="CMDOutput"/>
      </w:pPr>
      <w:r>
        <w:t xml:space="preserve">  Passive Interface(s):</w:t>
      </w:r>
    </w:p>
    <w:p w14:paraId="086DC030" w14:textId="77777777" w:rsidR="005D52CB" w:rsidRDefault="005D52CB" w:rsidP="005D52CB">
      <w:pPr>
        <w:pStyle w:val="CMDOutput"/>
      </w:pPr>
      <w:r>
        <w:t xml:space="preserve">    Loopback6</w:t>
      </w:r>
    </w:p>
    <w:p w14:paraId="7572B82B" w14:textId="77777777" w:rsidR="005D52CB" w:rsidRDefault="005D52CB" w:rsidP="005D52CB">
      <w:pPr>
        <w:pStyle w:val="CMDOutput"/>
      </w:pPr>
      <w:r>
        <w:t xml:space="preserve">  Routing Information Sources:</w:t>
      </w:r>
    </w:p>
    <w:p w14:paraId="4D103571" w14:textId="77777777" w:rsidR="005D52CB" w:rsidRDefault="005D52CB" w:rsidP="005D52CB">
      <w:pPr>
        <w:pStyle w:val="CMDOutput"/>
      </w:pPr>
      <w:r>
        <w:t xml:space="preserve">    Gateway         Distance      Last Update</w:t>
      </w:r>
    </w:p>
    <w:p w14:paraId="01DF1894" w14:textId="104BE755" w:rsidR="005D52CB" w:rsidRDefault="005D52CB" w:rsidP="005D52CB">
      <w:pPr>
        <w:pStyle w:val="CMDOutput"/>
      </w:pPr>
      <w:r>
        <w:t xml:space="preserve">    3.3.3.3              110      00:01:20</w:t>
      </w:r>
    </w:p>
    <w:p w14:paraId="4AF660F9" w14:textId="0392B457" w:rsidR="00DA22CA" w:rsidRDefault="00DA22CA" w:rsidP="005D52CB">
      <w:pPr>
        <w:pStyle w:val="CMDOutput"/>
      </w:pPr>
      <w:r>
        <w:t xml:space="preserve">    2.2.2.2              110      00:10:12</w:t>
      </w:r>
    </w:p>
    <w:p w14:paraId="66BEA826" w14:textId="77777777" w:rsidR="005D52CB" w:rsidRDefault="005D52CB" w:rsidP="005D52CB">
      <w:pPr>
        <w:pStyle w:val="CMDOutput"/>
      </w:pPr>
      <w:r>
        <w:t xml:space="preserve">    1.1.1.1              110      00:10:12</w:t>
      </w:r>
    </w:p>
    <w:p w14:paraId="3B45B776" w14:textId="77777777" w:rsidR="00E47D1E" w:rsidRDefault="005D52CB" w:rsidP="005D52CB">
      <w:pPr>
        <w:pStyle w:val="CMDOutput"/>
      </w:pPr>
      <w:r>
        <w:t xml:space="preserve">  Distance: (default is 110)</w:t>
      </w:r>
    </w:p>
    <w:p w14:paraId="447C592F" w14:textId="77777777" w:rsidR="00BB78E9" w:rsidRDefault="00BB78E9" w:rsidP="00E47D1E">
      <w:pPr>
        <w:pStyle w:val="CMD"/>
      </w:pPr>
    </w:p>
    <w:p w14:paraId="7C9C0BCC" w14:textId="77777777" w:rsidR="00E47D1E" w:rsidRDefault="00E47D1E" w:rsidP="00E47D1E">
      <w:pPr>
        <w:pStyle w:val="CMD"/>
      </w:pPr>
      <w:r>
        <w:t xml:space="preserve">R3# </w:t>
      </w:r>
      <w:r w:rsidRPr="00E47D1E">
        <w:rPr>
          <w:b/>
        </w:rPr>
        <w:t xml:space="preserve">show </w:t>
      </w:r>
      <w:proofErr w:type="spellStart"/>
      <w:r w:rsidRPr="00E47D1E">
        <w:rPr>
          <w:b/>
        </w:rPr>
        <w:t>ip</w:t>
      </w:r>
      <w:proofErr w:type="spellEnd"/>
      <w:r w:rsidRPr="00E47D1E">
        <w:rPr>
          <w:b/>
        </w:rPr>
        <w:t xml:space="preserve"> protocols</w:t>
      </w:r>
    </w:p>
    <w:p w14:paraId="097D7A76" w14:textId="77777777" w:rsidR="005D52CB" w:rsidRDefault="005D52CB" w:rsidP="005D52CB">
      <w:pPr>
        <w:pStyle w:val="CMDOutput"/>
      </w:pPr>
      <w:r>
        <w:t>*** IP Routing is NSF aware ***</w:t>
      </w:r>
    </w:p>
    <w:p w14:paraId="2DCFC354" w14:textId="77777777" w:rsidR="005D52CB" w:rsidRDefault="005D52CB" w:rsidP="005D52CB">
      <w:pPr>
        <w:pStyle w:val="CMDOutput"/>
      </w:pPr>
    </w:p>
    <w:p w14:paraId="16854BC7" w14:textId="77777777" w:rsidR="005D52CB" w:rsidRDefault="005D52CB" w:rsidP="005D52CB">
      <w:pPr>
        <w:pStyle w:val="CMDOutput"/>
      </w:pPr>
      <w:r>
        <w:t>Routing Protocol is "</w:t>
      </w:r>
      <w:proofErr w:type="spellStart"/>
      <w:r>
        <w:t>ospf</w:t>
      </w:r>
      <w:proofErr w:type="spellEnd"/>
      <w:r>
        <w:t xml:space="preserve"> 1"</w:t>
      </w:r>
    </w:p>
    <w:p w14:paraId="12B8D81A" w14:textId="77777777" w:rsidR="005D52CB" w:rsidRDefault="005D52CB" w:rsidP="005D52CB">
      <w:pPr>
        <w:pStyle w:val="CMDOutput"/>
      </w:pPr>
      <w:r>
        <w:t xml:space="preserve">  Outgoing update filter list for all interfaces is not set</w:t>
      </w:r>
    </w:p>
    <w:p w14:paraId="584729DF" w14:textId="77777777" w:rsidR="005D52CB" w:rsidRDefault="005D52CB" w:rsidP="005D52CB">
      <w:pPr>
        <w:pStyle w:val="CMDOutput"/>
      </w:pPr>
      <w:r>
        <w:t xml:space="preserve">  Incoming update filter list for all interfaces is not set</w:t>
      </w:r>
    </w:p>
    <w:p w14:paraId="3D1E3457" w14:textId="77777777" w:rsidR="005D52CB" w:rsidRDefault="005D52CB" w:rsidP="005D52CB">
      <w:pPr>
        <w:pStyle w:val="CMDOutput"/>
      </w:pPr>
      <w:r>
        <w:t xml:space="preserve">  Router ID 3.3.3.3</w:t>
      </w:r>
    </w:p>
    <w:p w14:paraId="4ACACFC3" w14:textId="77777777" w:rsidR="005D52CB" w:rsidRDefault="005D52CB" w:rsidP="005D52CB">
      <w:pPr>
        <w:pStyle w:val="CMDOutput"/>
      </w:pPr>
      <w:r>
        <w:t xml:space="preserve">  </w:t>
      </w:r>
      <w:r w:rsidRPr="005D52CB">
        <w:rPr>
          <w:highlight w:val="yellow"/>
        </w:rPr>
        <w:t>Number of areas in this router is 1</w:t>
      </w:r>
      <w:r>
        <w:t xml:space="preserve">. 1 normal 0 stub 0 </w:t>
      </w:r>
      <w:proofErr w:type="spellStart"/>
      <w:r>
        <w:t>nssa</w:t>
      </w:r>
      <w:proofErr w:type="spellEnd"/>
    </w:p>
    <w:p w14:paraId="619143BB" w14:textId="77777777" w:rsidR="005D52CB" w:rsidRDefault="005D52CB" w:rsidP="005D52CB">
      <w:pPr>
        <w:pStyle w:val="CMDOutput"/>
      </w:pPr>
      <w:r>
        <w:t xml:space="preserve">  Maximum path: 4</w:t>
      </w:r>
    </w:p>
    <w:p w14:paraId="1CE0393F" w14:textId="77777777" w:rsidR="005D52CB" w:rsidRDefault="005D52CB" w:rsidP="005D52CB">
      <w:pPr>
        <w:pStyle w:val="CMDOutput"/>
      </w:pPr>
      <w:r>
        <w:t xml:space="preserve">  Routing for Networks:</w:t>
      </w:r>
    </w:p>
    <w:p w14:paraId="6100F755" w14:textId="77777777" w:rsidR="005D52CB" w:rsidRPr="005D52CB" w:rsidRDefault="005D52CB" w:rsidP="005D52CB">
      <w:pPr>
        <w:pStyle w:val="CMDOutput"/>
        <w:rPr>
          <w:highlight w:val="yellow"/>
        </w:rPr>
      </w:pPr>
      <w:r>
        <w:t xml:space="preserve">    </w:t>
      </w:r>
      <w:r w:rsidRPr="005D52CB">
        <w:rPr>
          <w:highlight w:val="yellow"/>
        </w:rPr>
        <w:t>192.168.4.0 0.0.0.255 area 3</w:t>
      </w:r>
    </w:p>
    <w:p w14:paraId="7D1D62B9" w14:textId="77777777" w:rsidR="005D52CB" w:rsidRPr="005D52CB" w:rsidRDefault="005D52CB" w:rsidP="005D52CB">
      <w:pPr>
        <w:pStyle w:val="CMDOutput"/>
        <w:rPr>
          <w:highlight w:val="yellow"/>
        </w:rPr>
      </w:pPr>
      <w:r w:rsidRPr="00DF373A">
        <w:t xml:space="preserve">    </w:t>
      </w:r>
      <w:r w:rsidRPr="005D52CB">
        <w:rPr>
          <w:highlight w:val="yellow"/>
        </w:rPr>
        <w:t>192.168.5.0 0.0.0.255 area 3</w:t>
      </w:r>
    </w:p>
    <w:p w14:paraId="6B615428" w14:textId="77777777" w:rsidR="005D52CB" w:rsidRDefault="005D52CB" w:rsidP="005D52CB">
      <w:pPr>
        <w:pStyle w:val="CMDOutput"/>
      </w:pPr>
      <w:r w:rsidRPr="00DF373A">
        <w:t xml:space="preserve">    </w:t>
      </w:r>
      <w:r w:rsidRPr="005D52CB">
        <w:rPr>
          <w:highlight w:val="yellow"/>
        </w:rPr>
        <w:t>192.168.23.0 0.0.0.3 area 3</w:t>
      </w:r>
    </w:p>
    <w:p w14:paraId="0FE6739A" w14:textId="77777777" w:rsidR="005D52CB" w:rsidRDefault="005D52CB" w:rsidP="005D52CB">
      <w:pPr>
        <w:pStyle w:val="CMDOutput"/>
      </w:pPr>
      <w:r>
        <w:t xml:space="preserve">  Passive Interface(s):</w:t>
      </w:r>
    </w:p>
    <w:p w14:paraId="16ED922C" w14:textId="77777777" w:rsidR="005D52CB" w:rsidRDefault="005D52CB" w:rsidP="005D52CB">
      <w:pPr>
        <w:pStyle w:val="CMDOutput"/>
      </w:pPr>
      <w:r>
        <w:t xml:space="preserve">    Loopback4</w:t>
      </w:r>
    </w:p>
    <w:p w14:paraId="330D5071" w14:textId="77777777" w:rsidR="005D52CB" w:rsidRDefault="005D52CB" w:rsidP="005D52CB">
      <w:pPr>
        <w:pStyle w:val="CMDOutput"/>
      </w:pPr>
      <w:r>
        <w:t xml:space="preserve">    Loopback5</w:t>
      </w:r>
    </w:p>
    <w:p w14:paraId="20D3CA35" w14:textId="77777777" w:rsidR="005D52CB" w:rsidRDefault="005D52CB" w:rsidP="005D52CB">
      <w:pPr>
        <w:pStyle w:val="CMDOutput"/>
      </w:pPr>
      <w:r>
        <w:t xml:space="preserve">  Routing Information Sources:</w:t>
      </w:r>
    </w:p>
    <w:p w14:paraId="78010DD8" w14:textId="77777777" w:rsidR="005D52CB" w:rsidRDefault="005D52CB" w:rsidP="005D52CB">
      <w:pPr>
        <w:pStyle w:val="CMDOutput"/>
      </w:pPr>
      <w:r>
        <w:t xml:space="preserve">    Gateway         Distance      Last Update</w:t>
      </w:r>
    </w:p>
    <w:p w14:paraId="5B7D1951" w14:textId="77777777" w:rsidR="005D52CB" w:rsidRDefault="005D52CB" w:rsidP="005D52CB">
      <w:pPr>
        <w:pStyle w:val="CMDOutput"/>
      </w:pPr>
      <w:r>
        <w:t xml:space="preserve">    1.1.1.1              110      00:07:46</w:t>
      </w:r>
    </w:p>
    <w:p w14:paraId="69413062" w14:textId="214EF8A9" w:rsidR="005D52CB" w:rsidRDefault="005D52CB" w:rsidP="005D52CB">
      <w:pPr>
        <w:pStyle w:val="CMDOutput"/>
      </w:pPr>
      <w:r>
        <w:t xml:space="preserve">    2.2.2.2              110      00:07:46</w:t>
      </w:r>
    </w:p>
    <w:p w14:paraId="6DA61E1E" w14:textId="2B57A928" w:rsidR="00DA22CA" w:rsidRDefault="00DA22CA" w:rsidP="005D52CB">
      <w:pPr>
        <w:pStyle w:val="CMDOutput"/>
      </w:pPr>
      <w:r>
        <w:t xml:space="preserve">    3.3.3.3              110      00:07:46</w:t>
      </w:r>
    </w:p>
    <w:p w14:paraId="04EA1864" w14:textId="77777777" w:rsidR="00E47D1E" w:rsidRDefault="005D52CB" w:rsidP="005D52CB">
      <w:pPr>
        <w:pStyle w:val="CMDOutput"/>
      </w:pPr>
      <w:r>
        <w:t xml:space="preserve">  Distance: (default is 110)</w:t>
      </w:r>
    </w:p>
    <w:p w14:paraId="23B66050" w14:textId="77777777" w:rsidR="00540053" w:rsidRDefault="00540053" w:rsidP="0050122E">
      <w:pPr>
        <w:pStyle w:val="SubStepAlpha"/>
        <w:numPr>
          <w:ilvl w:val="0"/>
          <w:numId w:val="0"/>
        </w:numPr>
        <w:ind w:left="720"/>
      </w:pPr>
      <w:r>
        <w:lastRenderedPageBreak/>
        <w:t xml:space="preserve">What </w:t>
      </w:r>
      <w:r w:rsidR="00F06DDD">
        <w:t xml:space="preserve">is </w:t>
      </w:r>
      <w:r>
        <w:t>the OSPF router type for each router?</w:t>
      </w:r>
    </w:p>
    <w:p w14:paraId="2699A871" w14:textId="267CA4EB" w:rsidR="00540053" w:rsidRPr="004822E2" w:rsidRDefault="00540053" w:rsidP="0050122E">
      <w:pPr>
        <w:pStyle w:val="SubStepAlpha"/>
        <w:numPr>
          <w:ilvl w:val="0"/>
          <w:numId w:val="0"/>
        </w:numPr>
        <w:ind w:left="720"/>
      </w:pPr>
      <w:r w:rsidRPr="004822E2">
        <w:t>R1</w:t>
      </w:r>
      <w:r w:rsidR="00E47383" w:rsidRPr="004822E2">
        <w:t>:</w:t>
      </w:r>
      <w:r w:rsidRPr="004822E2">
        <w:t xml:space="preserve"> </w:t>
      </w:r>
      <w:r w:rsidR="00B25A54" w:rsidRPr="00B25A54">
        <w:rPr>
          <w:b/>
          <w:bCs/>
          <w:color w:val="1F497D" w:themeColor="text2"/>
        </w:rPr>
        <w:t>ABR and ASBR</w:t>
      </w:r>
    </w:p>
    <w:p w14:paraId="6FDFC68C" w14:textId="34865F77" w:rsidR="00540053" w:rsidRPr="004822E2" w:rsidRDefault="00540053" w:rsidP="0050122E">
      <w:pPr>
        <w:pStyle w:val="SubStepAlpha"/>
        <w:numPr>
          <w:ilvl w:val="0"/>
          <w:numId w:val="0"/>
        </w:numPr>
        <w:ind w:left="720"/>
      </w:pPr>
      <w:r w:rsidRPr="004822E2">
        <w:t>R2</w:t>
      </w:r>
      <w:r w:rsidR="00E47383" w:rsidRPr="004822E2">
        <w:t>:</w:t>
      </w:r>
      <w:r w:rsidRPr="004822E2">
        <w:t xml:space="preserve"> </w:t>
      </w:r>
      <w:r w:rsidR="00B25A54" w:rsidRPr="00B25A54">
        <w:rPr>
          <w:b/>
          <w:bCs/>
          <w:color w:val="1F497D" w:themeColor="text2"/>
        </w:rPr>
        <w:t>ABR</w:t>
      </w:r>
    </w:p>
    <w:p w14:paraId="76D0DE58" w14:textId="683687C6" w:rsidR="00540053" w:rsidRPr="004822E2" w:rsidRDefault="00540053" w:rsidP="0050122E">
      <w:pPr>
        <w:pStyle w:val="SubStepAlpha"/>
        <w:numPr>
          <w:ilvl w:val="0"/>
          <w:numId w:val="0"/>
        </w:numPr>
        <w:ind w:left="720"/>
      </w:pPr>
      <w:r w:rsidRPr="004822E2">
        <w:t>R3</w:t>
      </w:r>
      <w:r w:rsidR="00E47383" w:rsidRPr="004822E2">
        <w:t>:</w:t>
      </w:r>
      <w:r w:rsidRPr="004822E2">
        <w:t xml:space="preserve"> </w:t>
      </w:r>
      <w:r w:rsidR="00B25A54" w:rsidRPr="00B25A54">
        <w:rPr>
          <w:b/>
          <w:bCs/>
          <w:color w:val="1F497D" w:themeColor="text2"/>
        </w:rPr>
        <w:t>No special OSPF router type</w:t>
      </w:r>
    </w:p>
    <w:p w14:paraId="1316210A" w14:textId="77777777" w:rsidR="00316D86" w:rsidRDefault="00316D86" w:rsidP="0050122E">
      <w:pPr>
        <w:pStyle w:val="SubStepAlpha"/>
      </w:pPr>
      <w:r>
        <w:t>Issue the</w:t>
      </w:r>
      <w:r w:rsidRPr="002C1AC6">
        <w:t xml:space="preserve"> </w:t>
      </w:r>
      <w:r w:rsidRPr="002C1AC6">
        <w:rPr>
          <w:b/>
        </w:rPr>
        <w:t xml:space="preserve">show </w:t>
      </w:r>
      <w:proofErr w:type="spellStart"/>
      <w:r w:rsidRPr="002C1AC6">
        <w:rPr>
          <w:b/>
        </w:rPr>
        <w:t>ip</w:t>
      </w:r>
      <w:proofErr w:type="spellEnd"/>
      <w:r w:rsidRPr="002C1AC6">
        <w:rPr>
          <w:b/>
        </w:rPr>
        <w:t xml:space="preserve"> </w:t>
      </w:r>
      <w:proofErr w:type="spellStart"/>
      <w:r w:rsidRPr="002C1AC6">
        <w:rPr>
          <w:b/>
        </w:rPr>
        <w:t>ospf</w:t>
      </w:r>
      <w:proofErr w:type="spellEnd"/>
      <w:r w:rsidRPr="002C1AC6">
        <w:rPr>
          <w:b/>
        </w:rPr>
        <w:t xml:space="preserve"> neighbor</w:t>
      </w:r>
      <w:r w:rsidRPr="002C1AC6">
        <w:t xml:space="preserve"> </w:t>
      </w:r>
      <w:r>
        <w:t>command to verify that OSPF adjacencies have been established between routers.</w:t>
      </w:r>
    </w:p>
    <w:p w14:paraId="52FE2924" w14:textId="77777777" w:rsidR="00E47D1E" w:rsidRDefault="00E47D1E" w:rsidP="006B5EF5">
      <w:pPr>
        <w:pStyle w:val="CMD"/>
      </w:pPr>
      <w:r>
        <w:t xml:space="preserve">R1# </w:t>
      </w:r>
      <w:r w:rsidRPr="006B5EF5">
        <w:rPr>
          <w:b/>
        </w:rPr>
        <w:t xml:space="preserve">show </w:t>
      </w:r>
      <w:proofErr w:type="spellStart"/>
      <w:r w:rsidRPr="006B5EF5">
        <w:rPr>
          <w:b/>
        </w:rPr>
        <w:t>ip</w:t>
      </w:r>
      <w:proofErr w:type="spellEnd"/>
      <w:r w:rsidRPr="006B5EF5">
        <w:rPr>
          <w:b/>
        </w:rPr>
        <w:t xml:space="preserve"> </w:t>
      </w:r>
      <w:proofErr w:type="spellStart"/>
      <w:r w:rsidRPr="006B5EF5">
        <w:rPr>
          <w:b/>
        </w:rPr>
        <w:t>ospf</w:t>
      </w:r>
      <w:proofErr w:type="spellEnd"/>
      <w:r w:rsidRPr="006B5EF5">
        <w:rPr>
          <w:b/>
        </w:rPr>
        <w:t xml:space="preserve"> neighbor</w:t>
      </w:r>
    </w:p>
    <w:p w14:paraId="7B7D1FDE" w14:textId="77777777" w:rsidR="00E47D1E" w:rsidRDefault="00E47D1E" w:rsidP="00E47D1E">
      <w:pPr>
        <w:pStyle w:val="CMDOutput"/>
      </w:pPr>
    </w:p>
    <w:p w14:paraId="0A3C8708" w14:textId="77777777" w:rsidR="00E47D1E" w:rsidRDefault="00E47D1E" w:rsidP="00E47D1E">
      <w:pPr>
        <w:pStyle w:val="CMDOutput"/>
      </w:pPr>
      <w:r>
        <w:t xml:space="preserve">Neighbor ID     </w:t>
      </w:r>
      <w:proofErr w:type="spellStart"/>
      <w:r>
        <w:t>Pri</w:t>
      </w:r>
      <w:proofErr w:type="spellEnd"/>
      <w:r>
        <w:t xml:space="preserve">   State           Dead Time   Address         Interface</w:t>
      </w:r>
    </w:p>
    <w:p w14:paraId="4F14E94A" w14:textId="074D147D" w:rsidR="00E47D1E" w:rsidRDefault="00E47D1E" w:rsidP="00E47D1E">
      <w:pPr>
        <w:pStyle w:val="CMDOutput"/>
      </w:pPr>
      <w:r w:rsidRPr="006B5EF5">
        <w:rPr>
          <w:highlight w:val="yellow"/>
        </w:rPr>
        <w:t>2.2.2.2</w:t>
      </w:r>
      <w:r>
        <w:t xml:space="preserve">           0   FULL</w:t>
      </w:r>
      <w:proofErr w:type="gramStart"/>
      <w:r>
        <w:t>/  -</w:t>
      </w:r>
      <w:proofErr w:type="gramEnd"/>
      <w:r>
        <w:t xml:space="preserve">        00:00:34    192.168.12.2    Serial0/</w:t>
      </w:r>
      <w:r w:rsidR="00F578A8">
        <w:t>1</w:t>
      </w:r>
      <w:r>
        <w:t>/0</w:t>
      </w:r>
    </w:p>
    <w:p w14:paraId="70469C3D" w14:textId="77777777" w:rsidR="006B5EF5" w:rsidRDefault="006B5EF5" w:rsidP="00E47D1E">
      <w:pPr>
        <w:pStyle w:val="CMDOutput"/>
      </w:pPr>
    </w:p>
    <w:p w14:paraId="5FE4C0A0" w14:textId="77777777" w:rsidR="006B5EF5" w:rsidRPr="006B5EF5" w:rsidRDefault="006B5EF5" w:rsidP="006B5EF5">
      <w:pPr>
        <w:pStyle w:val="CMD"/>
        <w:rPr>
          <w:sz w:val="18"/>
        </w:rPr>
      </w:pPr>
      <w:r>
        <w:t xml:space="preserve">R2# </w:t>
      </w:r>
      <w:r w:rsidRPr="006B5EF5">
        <w:rPr>
          <w:b/>
        </w:rPr>
        <w:t xml:space="preserve">show </w:t>
      </w:r>
      <w:proofErr w:type="spellStart"/>
      <w:r w:rsidRPr="006B5EF5">
        <w:rPr>
          <w:b/>
        </w:rPr>
        <w:t>ip</w:t>
      </w:r>
      <w:proofErr w:type="spellEnd"/>
      <w:r w:rsidRPr="006B5EF5">
        <w:rPr>
          <w:b/>
        </w:rPr>
        <w:t xml:space="preserve"> </w:t>
      </w:r>
      <w:proofErr w:type="spellStart"/>
      <w:r w:rsidRPr="006B5EF5">
        <w:rPr>
          <w:b/>
        </w:rPr>
        <w:t>ospf</w:t>
      </w:r>
      <w:proofErr w:type="spellEnd"/>
      <w:r w:rsidRPr="006B5EF5">
        <w:rPr>
          <w:b/>
        </w:rPr>
        <w:t xml:space="preserve"> neighbor</w:t>
      </w:r>
    </w:p>
    <w:p w14:paraId="65BEACB0" w14:textId="77777777" w:rsidR="006B5EF5" w:rsidRDefault="006B5EF5" w:rsidP="006B5EF5">
      <w:pPr>
        <w:pStyle w:val="CMDOutput"/>
      </w:pPr>
    </w:p>
    <w:p w14:paraId="5EF3D1B9" w14:textId="77777777" w:rsidR="006B5EF5" w:rsidRDefault="006B5EF5" w:rsidP="006B5EF5">
      <w:pPr>
        <w:pStyle w:val="CMDOutput"/>
      </w:pPr>
      <w:r>
        <w:t xml:space="preserve">Neighbor ID     </w:t>
      </w:r>
      <w:proofErr w:type="spellStart"/>
      <w:r>
        <w:t>Pri</w:t>
      </w:r>
      <w:proofErr w:type="spellEnd"/>
      <w:r>
        <w:t xml:space="preserve">   State           Dead Time   Address         Interface</w:t>
      </w:r>
    </w:p>
    <w:p w14:paraId="4AC194BA" w14:textId="2E7BA88B" w:rsidR="006B5EF5" w:rsidRDefault="006B5EF5" w:rsidP="006B5EF5">
      <w:pPr>
        <w:pStyle w:val="CMDOutput"/>
      </w:pPr>
      <w:r w:rsidRPr="006B5EF5">
        <w:rPr>
          <w:highlight w:val="yellow"/>
        </w:rPr>
        <w:t>1.1.1.1</w:t>
      </w:r>
      <w:r>
        <w:t xml:space="preserve">           0   FULL</w:t>
      </w:r>
      <w:proofErr w:type="gramStart"/>
      <w:r>
        <w:t>/  -</w:t>
      </w:r>
      <w:proofErr w:type="gramEnd"/>
      <w:r>
        <w:t xml:space="preserve">        00:00:36    192.168.12.1    Serial0/</w:t>
      </w:r>
      <w:r w:rsidR="00F578A8">
        <w:t>1</w:t>
      </w:r>
      <w:r>
        <w:t>/0</w:t>
      </w:r>
    </w:p>
    <w:p w14:paraId="7F737A55" w14:textId="181DB4DB" w:rsidR="006B5EF5" w:rsidRDefault="006B5EF5" w:rsidP="006B5EF5">
      <w:pPr>
        <w:pStyle w:val="CMDOutput"/>
      </w:pPr>
      <w:r w:rsidRPr="006B5EF5">
        <w:rPr>
          <w:highlight w:val="yellow"/>
        </w:rPr>
        <w:t>3.3.3.3</w:t>
      </w:r>
      <w:r>
        <w:t xml:space="preserve">           0   FULL</w:t>
      </w:r>
      <w:proofErr w:type="gramStart"/>
      <w:r>
        <w:t>/  -</w:t>
      </w:r>
      <w:proofErr w:type="gramEnd"/>
      <w:r>
        <w:t xml:space="preserve">        00:00:36    192.168.23.2    Serial0/</w:t>
      </w:r>
      <w:r w:rsidR="00F578A8">
        <w:t>1</w:t>
      </w:r>
      <w:r>
        <w:t>/1</w:t>
      </w:r>
    </w:p>
    <w:p w14:paraId="0C291C1F" w14:textId="77777777" w:rsidR="006B5EF5" w:rsidRDefault="006B5EF5" w:rsidP="006B5EF5">
      <w:pPr>
        <w:pStyle w:val="CMDOutput"/>
      </w:pPr>
    </w:p>
    <w:p w14:paraId="202893E0" w14:textId="77777777" w:rsidR="006B5EF5" w:rsidRDefault="006B5EF5" w:rsidP="006422A8">
      <w:pPr>
        <w:pStyle w:val="CMD"/>
      </w:pPr>
      <w:r>
        <w:t xml:space="preserve">R3# </w:t>
      </w:r>
      <w:r w:rsidRPr="006422A8">
        <w:rPr>
          <w:b/>
        </w:rPr>
        <w:t xml:space="preserve">show </w:t>
      </w:r>
      <w:proofErr w:type="spellStart"/>
      <w:r w:rsidRPr="006422A8">
        <w:rPr>
          <w:b/>
        </w:rPr>
        <w:t>ip</w:t>
      </w:r>
      <w:proofErr w:type="spellEnd"/>
      <w:r w:rsidRPr="006422A8">
        <w:rPr>
          <w:b/>
        </w:rPr>
        <w:t xml:space="preserve"> </w:t>
      </w:r>
      <w:proofErr w:type="spellStart"/>
      <w:r w:rsidRPr="006422A8">
        <w:rPr>
          <w:b/>
        </w:rPr>
        <w:t>ospf</w:t>
      </w:r>
      <w:proofErr w:type="spellEnd"/>
      <w:r w:rsidRPr="006422A8">
        <w:rPr>
          <w:b/>
        </w:rPr>
        <w:t xml:space="preserve"> neighbor</w:t>
      </w:r>
    </w:p>
    <w:p w14:paraId="4FBDBE35" w14:textId="77777777" w:rsidR="006B5EF5" w:rsidRDefault="006B5EF5" w:rsidP="006B5EF5">
      <w:pPr>
        <w:pStyle w:val="CMDOutput"/>
      </w:pPr>
    </w:p>
    <w:p w14:paraId="3D36DC2F" w14:textId="77777777" w:rsidR="006B5EF5" w:rsidRDefault="006B5EF5" w:rsidP="006B5EF5">
      <w:pPr>
        <w:pStyle w:val="CMDOutput"/>
      </w:pPr>
      <w:r>
        <w:t xml:space="preserve">Neighbor ID     </w:t>
      </w:r>
      <w:proofErr w:type="spellStart"/>
      <w:r>
        <w:t>Pri</w:t>
      </w:r>
      <w:proofErr w:type="spellEnd"/>
      <w:r>
        <w:t xml:space="preserve">   State           Dead Time   Address         Interface</w:t>
      </w:r>
    </w:p>
    <w:p w14:paraId="7CA9C43F" w14:textId="68FE483C" w:rsidR="006B5EF5" w:rsidRDefault="006B5EF5" w:rsidP="006B5EF5">
      <w:pPr>
        <w:pStyle w:val="CMDOutput"/>
      </w:pPr>
      <w:r w:rsidRPr="006B5EF5">
        <w:rPr>
          <w:highlight w:val="yellow"/>
        </w:rPr>
        <w:t>2.2.2.2</w:t>
      </w:r>
      <w:r>
        <w:t xml:space="preserve">           0   FULL</w:t>
      </w:r>
      <w:proofErr w:type="gramStart"/>
      <w:r>
        <w:t>/  -</w:t>
      </w:r>
      <w:proofErr w:type="gramEnd"/>
      <w:r>
        <w:t xml:space="preserve">        00:00:38    192.168.23.1    Serial0/</w:t>
      </w:r>
      <w:r w:rsidR="00F578A8">
        <w:t>1</w:t>
      </w:r>
      <w:r>
        <w:t>/1</w:t>
      </w:r>
    </w:p>
    <w:p w14:paraId="17DAA88A" w14:textId="4AF21BB7" w:rsidR="00DA67AA" w:rsidRDefault="00FF0F5C" w:rsidP="0050122E">
      <w:pPr>
        <w:pStyle w:val="SubStepAlpha"/>
      </w:pPr>
      <w:r>
        <w:t>Issue the</w:t>
      </w:r>
      <w:r w:rsidRPr="002C1AC6">
        <w:t xml:space="preserve"> </w:t>
      </w:r>
      <w:r w:rsidRPr="002C1AC6">
        <w:rPr>
          <w:b/>
        </w:rPr>
        <w:t xml:space="preserve">show </w:t>
      </w:r>
      <w:proofErr w:type="spellStart"/>
      <w:r w:rsidRPr="002C1AC6">
        <w:rPr>
          <w:b/>
        </w:rPr>
        <w:t>ip</w:t>
      </w:r>
      <w:proofErr w:type="spellEnd"/>
      <w:r w:rsidRPr="002C1AC6">
        <w:rPr>
          <w:b/>
        </w:rPr>
        <w:t xml:space="preserve"> </w:t>
      </w:r>
      <w:proofErr w:type="spellStart"/>
      <w:r w:rsidRPr="002C1AC6">
        <w:rPr>
          <w:b/>
        </w:rPr>
        <w:t>ospf</w:t>
      </w:r>
      <w:proofErr w:type="spellEnd"/>
      <w:r w:rsidRPr="002C1AC6">
        <w:rPr>
          <w:b/>
        </w:rPr>
        <w:t xml:space="preserve"> </w:t>
      </w:r>
      <w:proofErr w:type="gramStart"/>
      <w:r w:rsidRPr="002C1AC6">
        <w:rPr>
          <w:b/>
        </w:rPr>
        <w:t xml:space="preserve">interface </w:t>
      </w:r>
      <w:r w:rsidRPr="002C1AC6">
        <w:t xml:space="preserve"> </w:t>
      </w:r>
      <w:r>
        <w:t>command</w:t>
      </w:r>
      <w:proofErr w:type="gramEnd"/>
      <w:r>
        <w:t xml:space="preserve"> to </w:t>
      </w:r>
      <w:r w:rsidR="00DA67AA">
        <w:t>display a summary of interface route costs.</w:t>
      </w:r>
    </w:p>
    <w:p w14:paraId="3A806F27" w14:textId="5AB8CF26" w:rsidR="00DA67AA" w:rsidRDefault="00DA67AA" w:rsidP="00DA67AA">
      <w:pPr>
        <w:pStyle w:val="CMD"/>
      </w:pPr>
      <w:r>
        <w:t>R1#</w:t>
      </w:r>
      <w:r w:rsidRPr="00DA67AA">
        <w:rPr>
          <w:b/>
        </w:rPr>
        <w:t xml:space="preserve"> show </w:t>
      </w:r>
      <w:proofErr w:type="spellStart"/>
      <w:r w:rsidRPr="00DA67AA">
        <w:rPr>
          <w:b/>
        </w:rPr>
        <w:t>ip</w:t>
      </w:r>
      <w:proofErr w:type="spellEnd"/>
      <w:r w:rsidRPr="00DA67AA">
        <w:rPr>
          <w:b/>
        </w:rPr>
        <w:t xml:space="preserve"> </w:t>
      </w:r>
      <w:proofErr w:type="spellStart"/>
      <w:r w:rsidRPr="00DA67AA">
        <w:rPr>
          <w:b/>
        </w:rPr>
        <w:t>ospf</w:t>
      </w:r>
      <w:proofErr w:type="spellEnd"/>
      <w:r w:rsidRPr="00DA67AA">
        <w:rPr>
          <w:b/>
        </w:rPr>
        <w:t xml:space="preserve"> interface </w:t>
      </w:r>
    </w:p>
    <w:p w14:paraId="6C350DC5" w14:textId="77777777" w:rsidR="006227E0" w:rsidRDefault="006227E0" w:rsidP="006227E0">
      <w:pPr>
        <w:pStyle w:val="CMDOutput"/>
      </w:pPr>
      <w:r>
        <w:t xml:space="preserve">Interface    PID   Area            IP Address/Mask    </w:t>
      </w:r>
      <w:proofErr w:type="gramStart"/>
      <w:r>
        <w:t>Cost  State</w:t>
      </w:r>
      <w:proofErr w:type="gramEnd"/>
      <w:r>
        <w:t xml:space="preserve"> </w:t>
      </w:r>
      <w:proofErr w:type="spellStart"/>
      <w:r>
        <w:t>Nbrs</w:t>
      </w:r>
      <w:proofErr w:type="spellEnd"/>
      <w:r>
        <w:t xml:space="preserve"> F/C</w:t>
      </w:r>
    </w:p>
    <w:p w14:paraId="4A5E4044" w14:textId="0581DB7E" w:rsidR="006227E0" w:rsidRPr="004822E2" w:rsidRDefault="00F578A8" w:rsidP="006227E0">
      <w:pPr>
        <w:pStyle w:val="CMDOutput"/>
      </w:pPr>
      <w:r>
        <w:t>Se0/1</w:t>
      </w:r>
      <w:r w:rsidR="006227E0" w:rsidRPr="004822E2">
        <w:t xml:space="preserve">/0      1     0               192.168.12.1/30    </w:t>
      </w:r>
      <w:r w:rsidR="00DA22CA">
        <w:rPr>
          <w:highlight w:val="yellow"/>
        </w:rPr>
        <w:t>64</w:t>
      </w:r>
      <w:r w:rsidR="006227E0" w:rsidRPr="004822E2">
        <w:t xml:space="preserve">   P2P   1/1</w:t>
      </w:r>
    </w:p>
    <w:p w14:paraId="1CD45ABB" w14:textId="77777777" w:rsidR="006227E0" w:rsidRPr="004822E2" w:rsidRDefault="006227E0" w:rsidP="006227E0">
      <w:pPr>
        <w:pStyle w:val="CMDOutput"/>
      </w:pPr>
      <w:r w:rsidRPr="004822E2">
        <w:t xml:space="preserve">Lo1          1     1               192.168.1.1/24     </w:t>
      </w:r>
      <w:r w:rsidRPr="004822E2">
        <w:rPr>
          <w:highlight w:val="yellow"/>
        </w:rPr>
        <w:t>1</w:t>
      </w:r>
      <w:r w:rsidRPr="004822E2">
        <w:t xml:space="preserve">     LOOP  0/0</w:t>
      </w:r>
    </w:p>
    <w:p w14:paraId="19A96C3C" w14:textId="77777777" w:rsidR="006227E0" w:rsidRPr="004822E2" w:rsidRDefault="006227E0" w:rsidP="006227E0">
      <w:pPr>
        <w:pStyle w:val="CMDOutput"/>
      </w:pPr>
      <w:r w:rsidRPr="004822E2">
        <w:t xml:space="preserve">Lo2          1     1               192.168.2.1/24     </w:t>
      </w:r>
      <w:r w:rsidRPr="004822E2">
        <w:rPr>
          <w:highlight w:val="yellow"/>
        </w:rPr>
        <w:t>1</w:t>
      </w:r>
      <w:r w:rsidRPr="004822E2">
        <w:t xml:space="preserve">     LOOP  0/0</w:t>
      </w:r>
    </w:p>
    <w:p w14:paraId="13AA0B66" w14:textId="77777777" w:rsidR="00DA67AA" w:rsidRPr="004822E2" w:rsidRDefault="00DA67AA" w:rsidP="006227E0">
      <w:pPr>
        <w:pStyle w:val="CMDOutput"/>
      </w:pPr>
    </w:p>
    <w:p w14:paraId="7D83F41C" w14:textId="1A7CDC10" w:rsidR="00DA67AA" w:rsidRDefault="00DA67AA" w:rsidP="00DA67AA">
      <w:pPr>
        <w:pStyle w:val="CMD"/>
      </w:pPr>
      <w:r>
        <w:t>R2#</w:t>
      </w:r>
      <w:r w:rsidRPr="00DA67AA">
        <w:rPr>
          <w:b/>
        </w:rPr>
        <w:t xml:space="preserve"> show </w:t>
      </w:r>
      <w:proofErr w:type="spellStart"/>
      <w:r w:rsidRPr="00DA67AA">
        <w:rPr>
          <w:b/>
        </w:rPr>
        <w:t>ip</w:t>
      </w:r>
      <w:proofErr w:type="spellEnd"/>
      <w:r w:rsidRPr="00DA67AA">
        <w:rPr>
          <w:b/>
        </w:rPr>
        <w:t xml:space="preserve"> </w:t>
      </w:r>
      <w:proofErr w:type="spellStart"/>
      <w:r w:rsidRPr="00DA67AA">
        <w:rPr>
          <w:b/>
        </w:rPr>
        <w:t>ospf</w:t>
      </w:r>
      <w:proofErr w:type="spellEnd"/>
      <w:r w:rsidRPr="00DA67AA">
        <w:rPr>
          <w:b/>
        </w:rPr>
        <w:t xml:space="preserve"> interfa</w:t>
      </w:r>
      <w:r w:rsidR="00DA22CA">
        <w:rPr>
          <w:b/>
        </w:rPr>
        <w:t xml:space="preserve">ce </w:t>
      </w:r>
    </w:p>
    <w:p w14:paraId="4A38CEE2" w14:textId="77777777" w:rsidR="006227E0" w:rsidRDefault="006227E0" w:rsidP="006227E0">
      <w:pPr>
        <w:pStyle w:val="CMDOutput"/>
      </w:pPr>
      <w:r>
        <w:t xml:space="preserve">Interface    PID   Area            IP Address/Mask    </w:t>
      </w:r>
      <w:proofErr w:type="gramStart"/>
      <w:r>
        <w:t>Cost  State</w:t>
      </w:r>
      <w:proofErr w:type="gramEnd"/>
      <w:r>
        <w:t xml:space="preserve"> </w:t>
      </w:r>
      <w:proofErr w:type="spellStart"/>
      <w:r>
        <w:t>Nbrs</w:t>
      </w:r>
      <w:proofErr w:type="spellEnd"/>
      <w:r>
        <w:t xml:space="preserve"> F/C</w:t>
      </w:r>
    </w:p>
    <w:p w14:paraId="00657F8F" w14:textId="340244C4" w:rsidR="006227E0" w:rsidRPr="004822E2" w:rsidRDefault="006227E0" w:rsidP="006227E0">
      <w:pPr>
        <w:pStyle w:val="CMDOutput"/>
      </w:pPr>
      <w:r w:rsidRPr="004822E2">
        <w:t>Se0/</w:t>
      </w:r>
      <w:r w:rsidR="00F578A8">
        <w:t>1</w:t>
      </w:r>
      <w:r w:rsidRPr="004822E2">
        <w:t xml:space="preserve">/0      1     0               192.168.12.2/30    </w:t>
      </w:r>
      <w:r w:rsidR="00DA22CA">
        <w:rPr>
          <w:highlight w:val="yellow"/>
        </w:rPr>
        <w:t>64</w:t>
      </w:r>
      <w:r w:rsidRPr="004822E2">
        <w:t xml:space="preserve">   P2P   1/1</w:t>
      </w:r>
    </w:p>
    <w:p w14:paraId="50DB410D" w14:textId="77777777" w:rsidR="006227E0" w:rsidRPr="004822E2" w:rsidRDefault="006227E0" w:rsidP="006227E0">
      <w:pPr>
        <w:pStyle w:val="CMDOutput"/>
      </w:pPr>
      <w:r w:rsidRPr="004822E2">
        <w:t xml:space="preserve">Lo6          1     3               192.168.6.1/24     </w:t>
      </w:r>
      <w:r w:rsidRPr="004822E2">
        <w:rPr>
          <w:highlight w:val="yellow"/>
        </w:rPr>
        <w:t>1</w:t>
      </w:r>
      <w:r w:rsidRPr="004822E2">
        <w:t xml:space="preserve">     LOOP  0/0</w:t>
      </w:r>
    </w:p>
    <w:p w14:paraId="065B8118" w14:textId="72F30AB2" w:rsidR="00DA67AA" w:rsidRPr="004822E2" w:rsidRDefault="006227E0" w:rsidP="006227E0">
      <w:pPr>
        <w:pStyle w:val="CMDOutput"/>
      </w:pPr>
      <w:r w:rsidRPr="004822E2">
        <w:t>Se0/</w:t>
      </w:r>
      <w:r w:rsidR="00F578A8">
        <w:t>1</w:t>
      </w:r>
      <w:r w:rsidRPr="004822E2">
        <w:t xml:space="preserve">/1      1     3               192.168.23.1/30    </w:t>
      </w:r>
      <w:r w:rsidR="00DA22CA">
        <w:rPr>
          <w:highlight w:val="yellow"/>
        </w:rPr>
        <w:t>64</w:t>
      </w:r>
      <w:r w:rsidRPr="004822E2">
        <w:t xml:space="preserve">   P2P   1/1</w:t>
      </w:r>
    </w:p>
    <w:p w14:paraId="7F7430C2" w14:textId="77777777" w:rsidR="006227E0" w:rsidRPr="004822E2" w:rsidRDefault="006227E0" w:rsidP="006227E0">
      <w:pPr>
        <w:pStyle w:val="CMDOutput"/>
      </w:pPr>
    </w:p>
    <w:p w14:paraId="277F87C7" w14:textId="46437E3A" w:rsidR="00DA67AA" w:rsidRDefault="00DA67AA" w:rsidP="00DA67AA">
      <w:pPr>
        <w:pStyle w:val="CMD"/>
      </w:pPr>
      <w:r>
        <w:t>R3#</w:t>
      </w:r>
      <w:r w:rsidR="00DA22CA">
        <w:rPr>
          <w:b/>
        </w:rPr>
        <w:t xml:space="preserve"> show </w:t>
      </w:r>
      <w:proofErr w:type="spellStart"/>
      <w:r w:rsidR="00DA22CA">
        <w:rPr>
          <w:b/>
        </w:rPr>
        <w:t>ip</w:t>
      </w:r>
      <w:proofErr w:type="spellEnd"/>
      <w:r w:rsidR="00DA22CA">
        <w:rPr>
          <w:b/>
        </w:rPr>
        <w:t xml:space="preserve"> </w:t>
      </w:r>
      <w:proofErr w:type="spellStart"/>
      <w:r w:rsidR="00DA22CA">
        <w:rPr>
          <w:b/>
        </w:rPr>
        <w:t>ospf</w:t>
      </w:r>
      <w:proofErr w:type="spellEnd"/>
      <w:r w:rsidR="00DA22CA">
        <w:rPr>
          <w:b/>
        </w:rPr>
        <w:t xml:space="preserve"> interface </w:t>
      </w:r>
    </w:p>
    <w:p w14:paraId="62889629" w14:textId="77777777" w:rsidR="00DA67AA" w:rsidRDefault="00DA67AA" w:rsidP="00DA67AA">
      <w:pPr>
        <w:pStyle w:val="CMDOutput"/>
      </w:pPr>
      <w:r>
        <w:t xml:space="preserve">Interface    PID   Area            IP Address/Mask    </w:t>
      </w:r>
      <w:proofErr w:type="gramStart"/>
      <w:r>
        <w:t>Cost  State</w:t>
      </w:r>
      <w:proofErr w:type="gramEnd"/>
      <w:r>
        <w:t xml:space="preserve"> </w:t>
      </w:r>
      <w:proofErr w:type="spellStart"/>
      <w:r>
        <w:t>Nbrs</w:t>
      </w:r>
      <w:proofErr w:type="spellEnd"/>
      <w:r>
        <w:t xml:space="preserve"> F/C</w:t>
      </w:r>
    </w:p>
    <w:p w14:paraId="2CF59DEE" w14:textId="77777777" w:rsidR="00DA67AA" w:rsidRPr="004822E2" w:rsidRDefault="00DA67AA" w:rsidP="00DA67AA">
      <w:pPr>
        <w:pStyle w:val="CMDOutput"/>
      </w:pPr>
      <w:r w:rsidRPr="004822E2">
        <w:t xml:space="preserve">Lo4          1     3               192.168.4.1/24     </w:t>
      </w:r>
      <w:r w:rsidRPr="004822E2">
        <w:rPr>
          <w:highlight w:val="yellow"/>
        </w:rPr>
        <w:t>1</w:t>
      </w:r>
      <w:r w:rsidRPr="004822E2">
        <w:t xml:space="preserve">     LOOP  0/0</w:t>
      </w:r>
    </w:p>
    <w:p w14:paraId="65B870AD" w14:textId="77777777" w:rsidR="00DA67AA" w:rsidRPr="004822E2" w:rsidRDefault="00DA67AA" w:rsidP="00DA67AA">
      <w:pPr>
        <w:pStyle w:val="CMDOutput"/>
      </w:pPr>
      <w:r w:rsidRPr="004822E2">
        <w:t xml:space="preserve">Lo5          1     3               192.168.5.1/24     </w:t>
      </w:r>
      <w:r w:rsidRPr="004822E2">
        <w:rPr>
          <w:highlight w:val="yellow"/>
        </w:rPr>
        <w:t>1</w:t>
      </w:r>
      <w:r w:rsidRPr="004822E2">
        <w:t xml:space="preserve">     LOOP  0/0</w:t>
      </w:r>
    </w:p>
    <w:p w14:paraId="170DF4D2" w14:textId="118B353A" w:rsidR="00ED673B" w:rsidRPr="004822E2" w:rsidRDefault="00DA67AA" w:rsidP="00B43B47">
      <w:pPr>
        <w:pStyle w:val="CMDOutput"/>
        <w:rPr>
          <w:rStyle w:val="AnswerGray"/>
        </w:rPr>
      </w:pPr>
      <w:r w:rsidRPr="004822E2">
        <w:t>Se0/</w:t>
      </w:r>
      <w:r w:rsidR="00F578A8">
        <w:t>1</w:t>
      </w:r>
      <w:r w:rsidRPr="004822E2">
        <w:t xml:space="preserve">/1      1     3               192.168.23.2/30    </w:t>
      </w:r>
      <w:r w:rsidR="00DA22CA">
        <w:rPr>
          <w:highlight w:val="yellow"/>
        </w:rPr>
        <w:t>64</w:t>
      </w:r>
      <w:r w:rsidRPr="004822E2">
        <w:t xml:space="preserve">   P2P   1/1</w:t>
      </w:r>
    </w:p>
    <w:p w14:paraId="20EF9B36" w14:textId="77777777" w:rsidR="00853418" w:rsidRDefault="00024EE5" w:rsidP="000C5215">
      <w:pPr>
        <w:pStyle w:val="LabSection"/>
      </w:pPr>
      <w:r>
        <w:t>Reflection</w:t>
      </w:r>
    </w:p>
    <w:p w14:paraId="23223226" w14:textId="77777777" w:rsidR="0092078A" w:rsidRPr="00840FF3" w:rsidRDefault="002317E2" w:rsidP="00C43D4F">
      <w:pPr>
        <w:pStyle w:val="BodyTextL25"/>
      </w:pPr>
      <w:r>
        <w:t>What are three advantages for designing a network with multi</w:t>
      </w:r>
      <w:r w:rsidR="00AD095B">
        <w:t>-</w:t>
      </w:r>
      <w:r w:rsidR="00E8624E">
        <w:t>area</w:t>
      </w:r>
      <w:r>
        <w:t xml:space="preserve"> OSPF?</w:t>
      </w:r>
    </w:p>
    <w:p w14:paraId="5582B0A7" w14:textId="57679B20" w:rsidR="00B25A54" w:rsidRPr="00B25A54" w:rsidRDefault="00B25A54" w:rsidP="00B25A54">
      <w:pPr>
        <w:pStyle w:val="ReflectionQ"/>
        <w:numPr>
          <w:ilvl w:val="0"/>
          <w:numId w:val="30"/>
        </w:numPr>
        <w:rPr>
          <w:b/>
          <w:bCs/>
          <w:color w:val="1F497D" w:themeColor="text2"/>
        </w:rPr>
      </w:pPr>
      <w:r w:rsidRPr="00B25A54">
        <w:rPr>
          <w:b/>
          <w:bCs/>
          <w:color w:val="1F497D" w:themeColor="text2"/>
        </w:rPr>
        <w:t xml:space="preserve">Smaller routing tables. </w:t>
      </w:r>
    </w:p>
    <w:p w14:paraId="09F35745" w14:textId="4883C27F" w:rsidR="00B25A54" w:rsidRPr="00B25A54" w:rsidRDefault="00B25A54" w:rsidP="00B25A54">
      <w:pPr>
        <w:pStyle w:val="ReflectionQ"/>
        <w:numPr>
          <w:ilvl w:val="0"/>
          <w:numId w:val="30"/>
        </w:numPr>
        <w:rPr>
          <w:b/>
          <w:bCs/>
          <w:color w:val="1F497D" w:themeColor="text2"/>
        </w:rPr>
      </w:pPr>
      <w:r w:rsidRPr="00B25A54">
        <w:rPr>
          <w:b/>
          <w:bCs/>
          <w:color w:val="1F497D" w:themeColor="text2"/>
        </w:rPr>
        <w:t xml:space="preserve">Reduced link-state update overhead. </w:t>
      </w:r>
    </w:p>
    <w:p w14:paraId="1859B5C8" w14:textId="01C962F3" w:rsidR="00B25A54" w:rsidRPr="00B25A54" w:rsidRDefault="00B25A54" w:rsidP="00B25A54">
      <w:pPr>
        <w:pStyle w:val="ReflectionQ"/>
        <w:numPr>
          <w:ilvl w:val="0"/>
          <w:numId w:val="30"/>
        </w:numPr>
        <w:rPr>
          <w:b/>
          <w:bCs/>
          <w:color w:val="1F497D" w:themeColor="text2"/>
        </w:rPr>
      </w:pPr>
      <w:r w:rsidRPr="00B25A54">
        <w:rPr>
          <w:b/>
          <w:bCs/>
          <w:color w:val="1F497D" w:themeColor="text2"/>
        </w:rPr>
        <w:t>Reduced frequency of SPF calculations.</w:t>
      </w:r>
    </w:p>
    <w:p w14:paraId="736790A0" w14:textId="5DDFA04C" w:rsidR="002828EC" w:rsidRDefault="002828EC" w:rsidP="00234F6D">
      <w:pPr>
        <w:pStyle w:val="LabSection"/>
        <w:rPr>
          <w:rStyle w:val="DevConfigGray"/>
        </w:rPr>
      </w:pPr>
    </w:p>
    <w:p w14:paraId="67157A72" w14:textId="5C091C7B" w:rsidR="002878D6" w:rsidRPr="002878D6" w:rsidRDefault="002878D6" w:rsidP="002878D6">
      <w:pPr>
        <w:pStyle w:val="BodyText1"/>
        <w:rPr>
          <w:sz w:val="24"/>
          <w:szCs w:val="24"/>
        </w:rPr>
      </w:pPr>
      <w:r w:rsidRPr="002878D6">
        <w:rPr>
          <w:sz w:val="24"/>
          <w:szCs w:val="24"/>
        </w:rPr>
        <w:t>*</w:t>
      </w:r>
      <w:proofErr w:type="gramStart"/>
      <w:r w:rsidRPr="002878D6">
        <w:rPr>
          <w:sz w:val="24"/>
          <w:szCs w:val="24"/>
        </w:rPr>
        <w:t>*  All</w:t>
      </w:r>
      <w:proofErr w:type="gramEnd"/>
      <w:r w:rsidRPr="002878D6">
        <w:rPr>
          <w:sz w:val="24"/>
          <w:szCs w:val="24"/>
        </w:rPr>
        <w:t xml:space="preserve"> interface can ping each other. If not, troubleshoot.</w:t>
      </w:r>
    </w:p>
    <w:p w14:paraId="6496781E" w14:textId="56DBAC42" w:rsidR="002878D6" w:rsidRPr="002878D6" w:rsidRDefault="002878D6" w:rsidP="002878D6">
      <w:pPr>
        <w:pStyle w:val="BodyText1"/>
        <w:rPr>
          <w:sz w:val="24"/>
          <w:szCs w:val="24"/>
        </w:rPr>
      </w:pPr>
    </w:p>
    <w:p w14:paraId="446C504B" w14:textId="6C31F566" w:rsidR="002878D6" w:rsidRDefault="002878D6" w:rsidP="002878D6">
      <w:pPr>
        <w:pStyle w:val="BodyText1"/>
        <w:rPr>
          <w:sz w:val="24"/>
          <w:szCs w:val="24"/>
        </w:rPr>
      </w:pPr>
      <w:r w:rsidRPr="002878D6">
        <w:rPr>
          <w:sz w:val="24"/>
          <w:szCs w:val="24"/>
        </w:rPr>
        <w:t>** Save the .pkt file and upload to Canvas.</w:t>
      </w:r>
    </w:p>
    <w:p w14:paraId="54812215" w14:textId="77777777" w:rsidR="009B3B23" w:rsidRDefault="009B3B23" w:rsidP="009B3B23">
      <w:pPr>
        <w:pStyle w:val="BodyTextL50"/>
        <w:ind w:left="0"/>
        <w:rPr>
          <w:rFonts w:cs="Arial"/>
          <w:b/>
          <w:sz w:val="24"/>
          <w:szCs w:val="24"/>
        </w:rPr>
      </w:pPr>
      <w:r w:rsidRPr="009B3B23">
        <w:rPr>
          <w:rFonts w:cs="Arial"/>
          <w:b/>
          <w:sz w:val="24"/>
          <w:szCs w:val="24"/>
        </w:rPr>
        <w:t xml:space="preserve">** Fill in the answers and submit the lab sheet (.docx) to Canvas. Remember to zip the </w:t>
      </w:r>
    </w:p>
    <w:p w14:paraId="46FD1B58" w14:textId="4B6D7BF9" w:rsidR="009B3B23" w:rsidRPr="009B3B23" w:rsidRDefault="009B3B23" w:rsidP="009B3B23">
      <w:pPr>
        <w:pStyle w:val="BodyTextL50"/>
        <w:ind w:left="0"/>
        <w:rPr>
          <w:rFonts w:cs="Arial"/>
          <w:b/>
          <w:sz w:val="24"/>
          <w:szCs w:val="24"/>
        </w:rPr>
      </w:pPr>
      <w:r>
        <w:rPr>
          <w:rFonts w:cs="Arial"/>
          <w:b/>
          <w:sz w:val="24"/>
          <w:szCs w:val="24"/>
        </w:rPr>
        <w:t xml:space="preserve">    </w:t>
      </w:r>
      <w:r w:rsidRPr="009B3B23">
        <w:rPr>
          <w:rFonts w:cs="Arial"/>
          <w:b/>
          <w:sz w:val="24"/>
          <w:szCs w:val="24"/>
        </w:rPr>
        <w:t>two files.</w:t>
      </w:r>
    </w:p>
    <w:p w14:paraId="53A04828" w14:textId="77777777" w:rsidR="009B3B23" w:rsidRPr="002878D6" w:rsidRDefault="009B3B23" w:rsidP="002878D6">
      <w:pPr>
        <w:pStyle w:val="BodyText1"/>
        <w:rPr>
          <w:sz w:val="24"/>
          <w:szCs w:val="24"/>
        </w:rPr>
      </w:pPr>
    </w:p>
    <w:p w14:paraId="54517EEA" w14:textId="77777777" w:rsidR="002878D6" w:rsidRPr="002878D6" w:rsidRDefault="002878D6" w:rsidP="002878D6">
      <w:pPr>
        <w:pStyle w:val="BodyText1"/>
      </w:pPr>
    </w:p>
    <w:sectPr w:rsidR="002878D6" w:rsidRPr="002878D6" w:rsidSect="008C4307">
      <w:headerReference w:type="default" r:id="rId10"/>
      <w:footerReference w:type="default" r:id="rId11"/>
      <w:headerReference w:type="first" r:id="rId12"/>
      <w:footerReference w:type="first" r:id="rId13"/>
      <w:pgSz w:w="12240" w:h="15840" w:code="1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9C2099" w14:textId="77777777" w:rsidR="00175C48" w:rsidRDefault="00175C48" w:rsidP="0090659A">
      <w:pPr>
        <w:spacing w:after="0" w:line="240" w:lineRule="auto"/>
      </w:pPr>
      <w:r>
        <w:separator/>
      </w:r>
    </w:p>
    <w:p w14:paraId="6F9B57C2" w14:textId="77777777" w:rsidR="00175C48" w:rsidRDefault="00175C48"/>
    <w:p w14:paraId="3582A6F0" w14:textId="77777777" w:rsidR="00175C48" w:rsidRDefault="00175C48"/>
    <w:p w14:paraId="704B0998" w14:textId="77777777" w:rsidR="00175C48" w:rsidRDefault="00175C48"/>
    <w:p w14:paraId="09BC0635" w14:textId="77777777" w:rsidR="00175C48" w:rsidRDefault="00175C48"/>
  </w:endnote>
  <w:endnote w:type="continuationSeparator" w:id="0">
    <w:p w14:paraId="6F65B4BE" w14:textId="77777777" w:rsidR="00175C48" w:rsidRDefault="00175C48" w:rsidP="0090659A">
      <w:pPr>
        <w:spacing w:after="0" w:line="240" w:lineRule="auto"/>
      </w:pPr>
      <w:r>
        <w:continuationSeparator/>
      </w:r>
    </w:p>
    <w:p w14:paraId="2BD3D8E2" w14:textId="77777777" w:rsidR="00175C48" w:rsidRDefault="00175C48"/>
    <w:p w14:paraId="79341351" w14:textId="77777777" w:rsidR="00175C48" w:rsidRDefault="00175C48"/>
    <w:p w14:paraId="5DD5F3A0" w14:textId="77777777" w:rsidR="00175C48" w:rsidRDefault="00175C48"/>
    <w:p w14:paraId="73F01BDC" w14:textId="77777777" w:rsidR="00175C48" w:rsidRDefault="00175C4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  <w:embedRegular r:id="rId1" w:fontKey="{A1BC0423-9D29-4792-BB80-4E6BC14954E3}"/>
    <w:embedBold r:id="rId2" w:fontKey="{F19FB446-2F55-4CB1-B8D6-35DD8FA78FC1}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  <w:embedRegular r:id="rId3" w:fontKey="{CF0953FC-7BAA-4BFF-A517-D1C97626A45B}"/>
    <w:embedBold r:id="rId4" w:fontKey="{D8E1FCEB-0C1E-4B9F-A0D8-D7D87052B1CD}"/>
    <w:embedItalic r:id="rId5" w:fontKey="{B9AFE564-F2DE-4FB0-8EF0-4EBAED7ADCE5}"/>
    <w:embedBoldItalic r:id="rId6" w:fontKey="{1ECD92C1-E17A-4A4A-8BB8-94B7B7B69FAF}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E27EA9" w14:textId="133F4AFC" w:rsidR="004822E2" w:rsidRPr="0090659A" w:rsidRDefault="004822E2" w:rsidP="00B43B47">
    <w:pPr>
      <w:pStyle w:val="a5"/>
      <w:rPr>
        <w:szCs w:val="16"/>
      </w:rPr>
    </w:pPr>
    <w:r w:rsidRPr="002A244B">
      <w:t xml:space="preserve">© </w:t>
    </w:r>
    <w:r w:rsidR="00B43B47">
      <w:fldChar w:fldCharType="begin"/>
    </w:r>
    <w:r w:rsidR="00B43B47">
      <w:instrText xml:space="preserve"> DATE  \@ "yyyy"  \* MERGEFORMAT </w:instrText>
    </w:r>
    <w:r w:rsidR="00B43B47">
      <w:fldChar w:fldCharType="separate"/>
    </w:r>
    <w:r w:rsidR="00F97CCE">
      <w:rPr>
        <w:noProof/>
      </w:rPr>
      <w:t>2022</w:t>
    </w:r>
    <w:r w:rsidR="00B43B47">
      <w:fldChar w:fldCharType="end"/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DA22CA">
      <w:rPr>
        <w:b/>
        <w:noProof/>
        <w:szCs w:val="16"/>
      </w:rPr>
      <w:t>6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DA22CA">
      <w:rPr>
        <w:b/>
        <w:noProof/>
        <w:szCs w:val="16"/>
      </w:rPr>
      <w:t>6</w:t>
    </w:r>
    <w:r w:rsidRPr="0090659A">
      <w:rPr>
        <w:b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AB06A2" w14:textId="348AD110" w:rsidR="004822E2" w:rsidRPr="0090659A" w:rsidRDefault="004822E2" w:rsidP="00B43B47">
    <w:pPr>
      <w:pStyle w:val="a5"/>
      <w:rPr>
        <w:szCs w:val="16"/>
      </w:rPr>
    </w:pPr>
    <w:r w:rsidRPr="002A244B">
      <w:t xml:space="preserve">© </w:t>
    </w:r>
    <w:r w:rsidR="00B43B47">
      <w:fldChar w:fldCharType="begin"/>
    </w:r>
    <w:r w:rsidR="00B43B47">
      <w:instrText xml:space="preserve"> DATE  \@ "yyyy"  \* MERGEFORMAT </w:instrText>
    </w:r>
    <w:r w:rsidR="00B43B47">
      <w:fldChar w:fldCharType="separate"/>
    </w:r>
    <w:r w:rsidR="00F97CCE">
      <w:rPr>
        <w:noProof/>
      </w:rPr>
      <w:t>2022</w:t>
    </w:r>
    <w:r w:rsidR="00B43B47">
      <w:fldChar w:fldCharType="end"/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DA22CA">
      <w:rPr>
        <w:b/>
        <w:noProof/>
        <w:szCs w:val="16"/>
      </w:rPr>
      <w:t>1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DA22CA">
      <w:rPr>
        <w:b/>
        <w:noProof/>
        <w:szCs w:val="16"/>
      </w:rPr>
      <w:t>6</w:t>
    </w:r>
    <w:r w:rsidRPr="0090659A">
      <w:rPr>
        <w:b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2F6618" w14:textId="77777777" w:rsidR="00175C48" w:rsidRDefault="00175C48" w:rsidP="0090659A">
      <w:pPr>
        <w:spacing w:after="0" w:line="240" w:lineRule="auto"/>
      </w:pPr>
      <w:r>
        <w:separator/>
      </w:r>
    </w:p>
    <w:p w14:paraId="1F6C9278" w14:textId="77777777" w:rsidR="00175C48" w:rsidRDefault="00175C48"/>
    <w:p w14:paraId="233BC0DD" w14:textId="77777777" w:rsidR="00175C48" w:rsidRDefault="00175C48"/>
    <w:p w14:paraId="4662ABC3" w14:textId="77777777" w:rsidR="00175C48" w:rsidRDefault="00175C48"/>
    <w:p w14:paraId="52642AA3" w14:textId="77777777" w:rsidR="00175C48" w:rsidRDefault="00175C48"/>
  </w:footnote>
  <w:footnote w:type="continuationSeparator" w:id="0">
    <w:p w14:paraId="782422C4" w14:textId="77777777" w:rsidR="00175C48" w:rsidRDefault="00175C48" w:rsidP="0090659A">
      <w:pPr>
        <w:spacing w:after="0" w:line="240" w:lineRule="auto"/>
      </w:pPr>
      <w:r>
        <w:continuationSeparator/>
      </w:r>
    </w:p>
    <w:p w14:paraId="1D56B0F1" w14:textId="77777777" w:rsidR="00175C48" w:rsidRDefault="00175C48"/>
    <w:p w14:paraId="21CECB38" w14:textId="77777777" w:rsidR="00175C48" w:rsidRDefault="00175C48"/>
    <w:p w14:paraId="1556E9A1" w14:textId="77777777" w:rsidR="00175C48" w:rsidRDefault="00175C48"/>
    <w:p w14:paraId="424D8780" w14:textId="77777777" w:rsidR="00175C48" w:rsidRDefault="00175C4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91CC19" w14:textId="7446EE2C" w:rsidR="004822E2" w:rsidRDefault="004822E2" w:rsidP="00C52BA6">
    <w:pPr>
      <w:pStyle w:val="PageHead"/>
    </w:pPr>
    <w:r w:rsidRPr="00FD4A68">
      <w:t xml:space="preserve">Lab </w:t>
    </w:r>
    <w:r w:rsidR="00250EA9">
      <w:t xml:space="preserve">4 - </w:t>
    </w:r>
    <w:r w:rsidR="00792F0C">
      <w:t xml:space="preserve">9.2.2.8 </w:t>
    </w:r>
    <w:r w:rsidRPr="00617DA4">
      <w:t xml:space="preserve">Configuring </w:t>
    </w:r>
    <w:r>
      <w:t>Multi-area OSPFv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A8E291" w14:textId="77777777" w:rsidR="004822E2" w:rsidRDefault="004822E2">
    <w:pPr>
      <w:pStyle w:val="a3"/>
    </w:pPr>
    <w:r>
      <w:rPr>
        <w:noProof/>
      </w:rPr>
      <w:drawing>
        <wp:anchor distT="0" distB="0" distL="114300" distR="114300" simplePos="0" relativeHeight="251657728" behindDoc="0" locked="0" layoutInCell="1" allowOverlap="1" wp14:anchorId="1A4C9470" wp14:editId="06E75CF1">
          <wp:simplePos x="0" y="0"/>
          <wp:positionH relativeFrom="column">
            <wp:posOffset>-704850</wp:posOffset>
          </wp:positionH>
          <wp:positionV relativeFrom="paragraph">
            <wp:posOffset>-274320</wp:posOffset>
          </wp:positionV>
          <wp:extent cx="7776210" cy="678180"/>
          <wp:effectExtent l="0" t="0" r="0" b="7620"/>
          <wp:wrapNone/>
          <wp:docPr id="2" name="Picture 1" descr="Cisco NetAcad_Header(Vertical)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sco NetAcad_Header(Vertical)-0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6210" cy="6781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5D558D"/>
    <w:multiLevelType w:val="hybridMultilevel"/>
    <w:tmpl w:val="95649C1A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217228C"/>
    <w:multiLevelType w:val="multilevel"/>
    <w:tmpl w:val="5218E3DA"/>
    <w:styleLink w:val="SectionList"/>
    <w:lvl w:ilvl="0">
      <w:start w:val="1"/>
      <w:numFmt w:val="none"/>
      <w:pStyle w:val="LabSec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1D796360"/>
    <w:multiLevelType w:val="multilevel"/>
    <w:tmpl w:val="C62C39AA"/>
    <w:styleLink w:val="PartStepSubStepList"/>
    <w:lvl w:ilvl="0">
      <w:start w:val="1"/>
      <w:numFmt w:val="decimal"/>
      <w:pStyle w:val="PartHead"/>
      <w:suff w:val="space"/>
      <w:lvlText w:val="Part %1:"/>
      <w:lvlJc w:val="left"/>
      <w:pPr>
        <w:ind w:left="1080" w:hanging="1080"/>
      </w:pPr>
      <w:rPr>
        <w:rFonts w:hint="default"/>
      </w:rPr>
    </w:lvl>
    <w:lvl w:ilvl="1">
      <w:start w:val="1"/>
      <w:numFmt w:val="decimal"/>
      <w:pStyle w:val="StepHead"/>
      <w:suff w:val="space"/>
      <w:lvlText w:val="Step %2:"/>
      <w:lvlJc w:val="left"/>
      <w:pPr>
        <w:ind w:left="936" w:hanging="936"/>
      </w:pPr>
      <w:rPr>
        <w:rFonts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pStyle w:val="SubStepNum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4" w15:restartNumberingAfterBreak="0">
    <w:nsid w:val="25E576EE"/>
    <w:multiLevelType w:val="hybridMultilevel"/>
    <w:tmpl w:val="D17AE3B2"/>
    <w:lvl w:ilvl="0" w:tplc="0409000F">
      <w:start w:val="1"/>
      <w:numFmt w:val="decimal"/>
      <w:lvlText w:val="%1."/>
      <w:lvlJc w:val="left"/>
      <w:pPr>
        <w:ind w:left="84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5" w15:restartNumberingAfterBreak="0">
    <w:nsid w:val="31013A44"/>
    <w:multiLevelType w:val="hybridMultilevel"/>
    <w:tmpl w:val="111CE4F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5170E0"/>
    <w:multiLevelType w:val="multilevel"/>
    <w:tmpl w:val="C9508E64"/>
    <w:lvl w:ilvl="0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  <w:i w:val="0"/>
        <w:sz w:val="2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656" w:hanging="576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hint="default"/>
      </w:rPr>
    </w:lvl>
  </w:abstractNum>
  <w:abstractNum w:abstractNumId="7" w15:restartNumberingAfterBreak="0">
    <w:nsid w:val="45161CE2"/>
    <w:multiLevelType w:val="hybridMultilevel"/>
    <w:tmpl w:val="CC2A0A3A"/>
    <w:lvl w:ilvl="0" w:tplc="B3DA2DF4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19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1B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1B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1B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45BC7BD1"/>
    <w:multiLevelType w:val="hybridMultilevel"/>
    <w:tmpl w:val="1E10D668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8A47E63"/>
    <w:multiLevelType w:val="hybridMultilevel"/>
    <w:tmpl w:val="EBFEF0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BF23836"/>
    <w:multiLevelType w:val="multilevel"/>
    <w:tmpl w:val="341ECD14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pStyle w:val="Bulletlevel2"/>
      <w:lvlText w:val="-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1" w15:restartNumberingAfterBreak="0">
    <w:nsid w:val="68E615F2"/>
    <w:multiLevelType w:val="hybridMultilevel"/>
    <w:tmpl w:val="9364DE72"/>
    <w:lvl w:ilvl="0" w:tplc="D826CA26">
      <w:start w:val="1005"/>
      <w:numFmt w:val="bullet"/>
      <w:lvlText w:val=""/>
      <w:lvlJc w:val="left"/>
      <w:pPr>
        <w:ind w:left="1080" w:hanging="360"/>
      </w:pPr>
      <w:rPr>
        <w:rFonts w:ascii="Wingdings" w:eastAsia="Calibr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7C995DA7"/>
    <w:multiLevelType w:val="hybridMultilevel"/>
    <w:tmpl w:val="786E9EE0"/>
    <w:lvl w:ilvl="0" w:tplc="DCA09E82">
      <w:numFmt w:val="bullet"/>
      <w:lvlText w:val="-"/>
      <w:lvlJc w:val="left"/>
      <w:pPr>
        <w:ind w:left="720" w:hanging="360"/>
      </w:pPr>
      <w:rPr>
        <w:rFonts w:ascii="Arial" w:eastAsia="SimSu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2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  <w:lvlOverride w:ilvl="1">
      <w:lvl w:ilvl="1">
        <w:start w:val="1"/>
        <w:numFmt w:val="decimal"/>
        <w:pStyle w:val="StepHead"/>
        <w:lvlText w:val="Step %2:"/>
        <w:lvlJc w:val="left"/>
        <w:pPr>
          <w:tabs>
            <w:tab w:val="num" w:pos="936"/>
          </w:tabs>
          <w:ind w:left="936" w:hanging="936"/>
        </w:pPr>
        <w:rPr>
          <w:rFonts w:hint="default"/>
        </w:rPr>
      </w:lvl>
    </w:lvlOverride>
    <w:lvlOverride w:ilvl="2">
      <w:lvl w:ilvl="2">
        <w:start w:val="1"/>
        <w:numFmt w:val="lowerLetter"/>
        <w:pStyle w:val="SubStepAlpha"/>
        <w:lvlText w:val="%3."/>
        <w:lvlJc w:val="left"/>
        <w:pPr>
          <w:tabs>
            <w:tab w:val="num" w:pos="1890"/>
          </w:tabs>
          <w:ind w:left="720" w:hanging="360"/>
        </w:pPr>
        <w:rPr>
          <w:rFonts w:cs="Times New Roman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spacing w:val="0"/>
          <w:kern w:val="0"/>
          <w:position w:val="0"/>
          <w:u w:val="none"/>
          <w:vertAlign w:val="baseline"/>
          <w:em w:val="none"/>
        </w:rPr>
      </w:lvl>
    </w:lvlOverride>
    <w:lvlOverride w:ilvl="3">
      <w:lvl w:ilvl="3">
        <w:start w:val="1"/>
        <w:numFmt w:val="decimal"/>
        <w:pStyle w:val="SubStepNum"/>
        <w:lvlText w:val="%4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4">
      <w:lvl w:ilvl="4">
        <w:start w:val="1"/>
        <w:numFmt w:val="none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3">
    <w:abstractNumId w:val="3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4">
    <w:abstractNumId w:val="1"/>
  </w:num>
  <w:num w:numId="5">
    <w:abstractNumId w:val="11"/>
  </w:num>
  <w:num w:numId="6">
    <w:abstractNumId w:val="2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cs="Times New Roman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spacing w:val="0"/>
          <w:kern w:val="0"/>
          <w:position w:val="0"/>
          <w:u w:val="none"/>
          <w:vertAlign w:val="baseline"/>
          <w:em w:val="none"/>
        </w:rPr>
      </w:lvl>
    </w:lvlOverride>
    <w:lvlOverride w:ilvl="1">
      <w:lvl w:ilvl="1">
        <w:start w:val="1"/>
        <w:numFmt w:val="decimal"/>
        <w:pStyle w:val="StepHead"/>
        <w:lvlText w:val="Step %2:"/>
        <w:lvlJc w:val="left"/>
        <w:pPr>
          <w:tabs>
            <w:tab w:val="num" w:pos="936"/>
          </w:tabs>
          <w:ind w:left="936" w:hanging="936"/>
        </w:pPr>
        <w:rPr>
          <w:rFonts w:hint="default"/>
        </w:rPr>
      </w:lvl>
    </w:lvlOverride>
    <w:lvlOverride w:ilvl="2">
      <w:lvl w:ilvl="2">
        <w:start w:val="1"/>
        <w:numFmt w:val="lowerLetter"/>
        <w:pStyle w:val="SubStepAlpha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3">
      <w:lvl w:ilvl="3">
        <w:start w:val="1"/>
        <w:numFmt w:val="decimal"/>
        <w:pStyle w:val="SubStepNum"/>
        <w:lvlText w:val="%4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4">
      <w:lvl w:ilvl="4">
        <w:start w:val="1"/>
        <w:numFmt w:val="none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5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1"/>
  </w:num>
  <w:num w:numId="18">
    <w:abstractNumId w:val="6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7"/>
  </w:num>
  <w:num w:numId="24">
    <w:abstractNumId w:val="1"/>
  </w:num>
  <w:num w:numId="25">
    <w:abstractNumId w:val="1"/>
  </w:num>
  <w:num w:numId="26">
    <w:abstractNumId w:val="1"/>
  </w:num>
  <w:num w:numId="27">
    <w:abstractNumId w:val="0"/>
  </w:num>
  <w:num w:numId="28">
    <w:abstractNumId w:val="8"/>
  </w:num>
  <w:num w:numId="29">
    <w:abstractNumId w:val="12"/>
  </w:num>
  <w:num w:numId="30">
    <w:abstractNumId w:val="4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TrueTypeFonts/>
  <w:embedSystemFonts/>
  <w:saveSubsetFonts/>
  <w:bordersDoNotSurroundHeader/>
  <w:bordersDoNotSurroundFooter/>
  <w:proofState w:spelling="clean" w:grammar="clean"/>
  <w:defaultTabStop w:val="720"/>
  <w:defaultTableStyle w:val="LabTableStyle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M2MTQxNLA0sTAyM7NU0lEKTi0uzszPAykwrgUAaAXCLywAAAA="/>
  </w:docVars>
  <w:rsids>
    <w:rsidRoot w:val="004A5BC5"/>
    <w:rsid w:val="00004175"/>
    <w:rsid w:val="000059C9"/>
    <w:rsid w:val="0001153E"/>
    <w:rsid w:val="00013D89"/>
    <w:rsid w:val="00015284"/>
    <w:rsid w:val="000160F7"/>
    <w:rsid w:val="00016D5B"/>
    <w:rsid w:val="00016F30"/>
    <w:rsid w:val="00017487"/>
    <w:rsid w:val="0002047C"/>
    <w:rsid w:val="000209BB"/>
    <w:rsid w:val="00021B9A"/>
    <w:rsid w:val="000222E2"/>
    <w:rsid w:val="000242D6"/>
    <w:rsid w:val="00024EE5"/>
    <w:rsid w:val="000265E0"/>
    <w:rsid w:val="00041AF6"/>
    <w:rsid w:val="00044930"/>
    <w:rsid w:val="00044E62"/>
    <w:rsid w:val="00047E21"/>
    <w:rsid w:val="00050BA4"/>
    <w:rsid w:val="00051738"/>
    <w:rsid w:val="00052548"/>
    <w:rsid w:val="00060696"/>
    <w:rsid w:val="00072ECD"/>
    <w:rsid w:val="000769CF"/>
    <w:rsid w:val="00076D3D"/>
    <w:rsid w:val="0007709B"/>
    <w:rsid w:val="000815D8"/>
    <w:rsid w:val="00085CC6"/>
    <w:rsid w:val="00090C07"/>
    <w:rsid w:val="00091E8D"/>
    <w:rsid w:val="0009378D"/>
    <w:rsid w:val="00097163"/>
    <w:rsid w:val="000A22C8"/>
    <w:rsid w:val="000A3ED3"/>
    <w:rsid w:val="000A41EF"/>
    <w:rsid w:val="000B2344"/>
    <w:rsid w:val="000B367C"/>
    <w:rsid w:val="000B70CF"/>
    <w:rsid w:val="000B7DE5"/>
    <w:rsid w:val="000C1697"/>
    <w:rsid w:val="000C4C87"/>
    <w:rsid w:val="000C5215"/>
    <w:rsid w:val="000D0249"/>
    <w:rsid w:val="000D55B4"/>
    <w:rsid w:val="000E65F0"/>
    <w:rsid w:val="000F072C"/>
    <w:rsid w:val="000F07EB"/>
    <w:rsid w:val="000F44C6"/>
    <w:rsid w:val="000F6743"/>
    <w:rsid w:val="001006C2"/>
    <w:rsid w:val="001014A8"/>
    <w:rsid w:val="0010186E"/>
    <w:rsid w:val="001033AE"/>
    <w:rsid w:val="00104875"/>
    <w:rsid w:val="001063E5"/>
    <w:rsid w:val="00107B2B"/>
    <w:rsid w:val="00112AC5"/>
    <w:rsid w:val="001133DD"/>
    <w:rsid w:val="0011393A"/>
    <w:rsid w:val="0011496B"/>
    <w:rsid w:val="00120CBE"/>
    <w:rsid w:val="00124345"/>
    <w:rsid w:val="001261C4"/>
    <w:rsid w:val="00127733"/>
    <w:rsid w:val="001366EC"/>
    <w:rsid w:val="00137E79"/>
    <w:rsid w:val="0014149D"/>
    <w:rsid w:val="00141D87"/>
    <w:rsid w:val="0014219C"/>
    <w:rsid w:val="001425ED"/>
    <w:rsid w:val="0014548F"/>
    <w:rsid w:val="00145C22"/>
    <w:rsid w:val="00146907"/>
    <w:rsid w:val="00146EFB"/>
    <w:rsid w:val="00152462"/>
    <w:rsid w:val="00152F00"/>
    <w:rsid w:val="00154E3A"/>
    <w:rsid w:val="00157902"/>
    <w:rsid w:val="00161FF8"/>
    <w:rsid w:val="00163164"/>
    <w:rsid w:val="00163EF2"/>
    <w:rsid w:val="00164DEA"/>
    <w:rsid w:val="00166253"/>
    <w:rsid w:val="00170AC4"/>
    <w:rsid w:val="001710C0"/>
    <w:rsid w:val="00172AFB"/>
    <w:rsid w:val="00173CC5"/>
    <w:rsid w:val="00175C48"/>
    <w:rsid w:val="001772B8"/>
    <w:rsid w:val="00180FBF"/>
    <w:rsid w:val="00182CF4"/>
    <w:rsid w:val="0018473C"/>
    <w:rsid w:val="00186CE1"/>
    <w:rsid w:val="00191C45"/>
    <w:rsid w:val="00192F12"/>
    <w:rsid w:val="00193F14"/>
    <w:rsid w:val="00196B74"/>
    <w:rsid w:val="00197614"/>
    <w:rsid w:val="001A0312"/>
    <w:rsid w:val="001A15DA"/>
    <w:rsid w:val="001A2694"/>
    <w:rsid w:val="001A3CC7"/>
    <w:rsid w:val="001A5C90"/>
    <w:rsid w:val="001A69AC"/>
    <w:rsid w:val="001A729C"/>
    <w:rsid w:val="001B67D8"/>
    <w:rsid w:val="001B69D8"/>
    <w:rsid w:val="001B6F95"/>
    <w:rsid w:val="001C05A1"/>
    <w:rsid w:val="001C1B00"/>
    <w:rsid w:val="001C1D9E"/>
    <w:rsid w:val="001C21CB"/>
    <w:rsid w:val="001C7C3B"/>
    <w:rsid w:val="001D085B"/>
    <w:rsid w:val="001D260A"/>
    <w:rsid w:val="001D463A"/>
    <w:rsid w:val="001D5B6F"/>
    <w:rsid w:val="001E0AB8"/>
    <w:rsid w:val="001E38E0"/>
    <w:rsid w:val="001E4E72"/>
    <w:rsid w:val="001E62B3"/>
    <w:rsid w:val="001E76F8"/>
    <w:rsid w:val="001F0171"/>
    <w:rsid w:val="001F02CA"/>
    <w:rsid w:val="001F0310"/>
    <w:rsid w:val="001F0D77"/>
    <w:rsid w:val="001F4A84"/>
    <w:rsid w:val="001F54E3"/>
    <w:rsid w:val="001F695B"/>
    <w:rsid w:val="001F7DD8"/>
    <w:rsid w:val="00201928"/>
    <w:rsid w:val="00203E26"/>
    <w:rsid w:val="0020449C"/>
    <w:rsid w:val="002045D5"/>
    <w:rsid w:val="00205334"/>
    <w:rsid w:val="002113B8"/>
    <w:rsid w:val="00213734"/>
    <w:rsid w:val="00215665"/>
    <w:rsid w:val="002163BB"/>
    <w:rsid w:val="0021792C"/>
    <w:rsid w:val="00217D1C"/>
    <w:rsid w:val="002240AB"/>
    <w:rsid w:val="00225E37"/>
    <w:rsid w:val="00227436"/>
    <w:rsid w:val="002317E2"/>
    <w:rsid w:val="00234F6D"/>
    <w:rsid w:val="00242E3A"/>
    <w:rsid w:val="002506CF"/>
    <w:rsid w:val="00250868"/>
    <w:rsid w:val="00250EA9"/>
    <w:rsid w:val="0025107F"/>
    <w:rsid w:val="002511F7"/>
    <w:rsid w:val="00251B5A"/>
    <w:rsid w:val="002520A2"/>
    <w:rsid w:val="00256548"/>
    <w:rsid w:val="00260CD4"/>
    <w:rsid w:val="002639D8"/>
    <w:rsid w:val="00265F77"/>
    <w:rsid w:val="00266C83"/>
    <w:rsid w:val="002768DC"/>
    <w:rsid w:val="002828EC"/>
    <w:rsid w:val="002850CF"/>
    <w:rsid w:val="002860F1"/>
    <w:rsid w:val="002878D6"/>
    <w:rsid w:val="002A6C56"/>
    <w:rsid w:val="002B082A"/>
    <w:rsid w:val="002B3150"/>
    <w:rsid w:val="002B6E0A"/>
    <w:rsid w:val="002C090C"/>
    <w:rsid w:val="002C1243"/>
    <w:rsid w:val="002C1815"/>
    <w:rsid w:val="002C1AC6"/>
    <w:rsid w:val="002C475E"/>
    <w:rsid w:val="002C681A"/>
    <w:rsid w:val="002C6AD6"/>
    <w:rsid w:val="002D6C2A"/>
    <w:rsid w:val="002D703F"/>
    <w:rsid w:val="002D7A86"/>
    <w:rsid w:val="002E2A0E"/>
    <w:rsid w:val="002E5AAD"/>
    <w:rsid w:val="002E67E3"/>
    <w:rsid w:val="002F45FF"/>
    <w:rsid w:val="002F63EC"/>
    <w:rsid w:val="002F6D17"/>
    <w:rsid w:val="003002DF"/>
    <w:rsid w:val="0030158C"/>
    <w:rsid w:val="00302887"/>
    <w:rsid w:val="00302907"/>
    <w:rsid w:val="003056EB"/>
    <w:rsid w:val="003071FF"/>
    <w:rsid w:val="00310652"/>
    <w:rsid w:val="00313387"/>
    <w:rsid w:val="0031371D"/>
    <w:rsid w:val="00316D86"/>
    <w:rsid w:val="0031789F"/>
    <w:rsid w:val="00320788"/>
    <w:rsid w:val="003233A3"/>
    <w:rsid w:val="003256FA"/>
    <w:rsid w:val="00331EDA"/>
    <w:rsid w:val="00335340"/>
    <w:rsid w:val="00340B3D"/>
    <w:rsid w:val="0034455D"/>
    <w:rsid w:val="0034604B"/>
    <w:rsid w:val="00346D17"/>
    <w:rsid w:val="00347972"/>
    <w:rsid w:val="0035469B"/>
    <w:rsid w:val="003559CC"/>
    <w:rsid w:val="003569D7"/>
    <w:rsid w:val="003608AC"/>
    <w:rsid w:val="0036465A"/>
    <w:rsid w:val="00364C53"/>
    <w:rsid w:val="00365488"/>
    <w:rsid w:val="003655EC"/>
    <w:rsid w:val="00366E6B"/>
    <w:rsid w:val="00372351"/>
    <w:rsid w:val="003834DC"/>
    <w:rsid w:val="00385E2D"/>
    <w:rsid w:val="00385E4F"/>
    <w:rsid w:val="00387F9F"/>
    <w:rsid w:val="00392C65"/>
    <w:rsid w:val="00392ED5"/>
    <w:rsid w:val="003A0367"/>
    <w:rsid w:val="003A19DC"/>
    <w:rsid w:val="003A1B45"/>
    <w:rsid w:val="003A1F88"/>
    <w:rsid w:val="003A3B92"/>
    <w:rsid w:val="003A635B"/>
    <w:rsid w:val="003B46FC"/>
    <w:rsid w:val="003B5767"/>
    <w:rsid w:val="003B7605"/>
    <w:rsid w:val="003C6BCA"/>
    <w:rsid w:val="003C7902"/>
    <w:rsid w:val="003D0BFF"/>
    <w:rsid w:val="003E1A53"/>
    <w:rsid w:val="003E40E8"/>
    <w:rsid w:val="003E5BE5"/>
    <w:rsid w:val="003F18D1"/>
    <w:rsid w:val="003F4C3F"/>
    <w:rsid w:val="003F4F0E"/>
    <w:rsid w:val="003F632D"/>
    <w:rsid w:val="003F6E06"/>
    <w:rsid w:val="00403C7A"/>
    <w:rsid w:val="004057A6"/>
    <w:rsid w:val="00406554"/>
    <w:rsid w:val="0040761C"/>
    <w:rsid w:val="004131B0"/>
    <w:rsid w:val="00416C42"/>
    <w:rsid w:val="00417794"/>
    <w:rsid w:val="00422476"/>
    <w:rsid w:val="0042385C"/>
    <w:rsid w:val="004274BF"/>
    <w:rsid w:val="00431654"/>
    <w:rsid w:val="0043170D"/>
    <w:rsid w:val="00434926"/>
    <w:rsid w:val="00436813"/>
    <w:rsid w:val="004417EC"/>
    <w:rsid w:val="00442952"/>
    <w:rsid w:val="00444217"/>
    <w:rsid w:val="004478F4"/>
    <w:rsid w:val="00450F7A"/>
    <w:rsid w:val="00452C6D"/>
    <w:rsid w:val="00455E0B"/>
    <w:rsid w:val="00460570"/>
    <w:rsid w:val="00461829"/>
    <w:rsid w:val="00462053"/>
    <w:rsid w:val="00463AE9"/>
    <w:rsid w:val="004659EE"/>
    <w:rsid w:val="00472B72"/>
    <w:rsid w:val="004822E2"/>
    <w:rsid w:val="004841A4"/>
    <w:rsid w:val="004936C2"/>
    <w:rsid w:val="0049379C"/>
    <w:rsid w:val="004939C2"/>
    <w:rsid w:val="0049732D"/>
    <w:rsid w:val="004A1CA0"/>
    <w:rsid w:val="004A22E9"/>
    <w:rsid w:val="004A284F"/>
    <w:rsid w:val="004A4ACD"/>
    <w:rsid w:val="004A5BC5"/>
    <w:rsid w:val="004B023D"/>
    <w:rsid w:val="004B1DAD"/>
    <w:rsid w:val="004B4AE9"/>
    <w:rsid w:val="004B4CA9"/>
    <w:rsid w:val="004C0807"/>
    <w:rsid w:val="004C0909"/>
    <w:rsid w:val="004C3F97"/>
    <w:rsid w:val="004C40AE"/>
    <w:rsid w:val="004D01F2"/>
    <w:rsid w:val="004D3339"/>
    <w:rsid w:val="004D34F1"/>
    <w:rsid w:val="004D353F"/>
    <w:rsid w:val="004D36D7"/>
    <w:rsid w:val="004D682B"/>
    <w:rsid w:val="004E203A"/>
    <w:rsid w:val="004E5894"/>
    <w:rsid w:val="004E6152"/>
    <w:rsid w:val="004E7914"/>
    <w:rsid w:val="004F344A"/>
    <w:rsid w:val="004F5D02"/>
    <w:rsid w:val="0050122E"/>
    <w:rsid w:val="005021C1"/>
    <w:rsid w:val="00504ED4"/>
    <w:rsid w:val="00504FB5"/>
    <w:rsid w:val="00506BE5"/>
    <w:rsid w:val="00507141"/>
    <w:rsid w:val="00510400"/>
    <w:rsid w:val="00510639"/>
    <w:rsid w:val="00511DA3"/>
    <w:rsid w:val="00515340"/>
    <w:rsid w:val="00516142"/>
    <w:rsid w:val="00520027"/>
    <w:rsid w:val="0052093C"/>
    <w:rsid w:val="00521B31"/>
    <w:rsid w:val="00522469"/>
    <w:rsid w:val="0052400A"/>
    <w:rsid w:val="00524F48"/>
    <w:rsid w:val="00526B5D"/>
    <w:rsid w:val="0053303A"/>
    <w:rsid w:val="00533062"/>
    <w:rsid w:val="005353FE"/>
    <w:rsid w:val="00536F43"/>
    <w:rsid w:val="00540053"/>
    <w:rsid w:val="0054074E"/>
    <w:rsid w:val="005510BA"/>
    <w:rsid w:val="00554B4E"/>
    <w:rsid w:val="00556C02"/>
    <w:rsid w:val="005570B4"/>
    <w:rsid w:val="00561BB2"/>
    <w:rsid w:val="00563249"/>
    <w:rsid w:val="00570A65"/>
    <w:rsid w:val="005762B1"/>
    <w:rsid w:val="00580456"/>
    <w:rsid w:val="00580E73"/>
    <w:rsid w:val="00581588"/>
    <w:rsid w:val="0058363A"/>
    <w:rsid w:val="00585E41"/>
    <w:rsid w:val="00593386"/>
    <w:rsid w:val="00594DA4"/>
    <w:rsid w:val="005960AF"/>
    <w:rsid w:val="00596998"/>
    <w:rsid w:val="005A6D19"/>
    <w:rsid w:val="005A6E62"/>
    <w:rsid w:val="005B6C52"/>
    <w:rsid w:val="005D2B29"/>
    <w:rsid w:val="005D354A"/>
    <w:rsid w:val="005D4737"/>
    <w:rsid w:val="005D52CB"/>
    <w:rsid w:val="005E3054"/>
    <w:rsid w:val="005E3235"/>
    <w:rsid w:val="005E4176"/>
    <w:rsid w:val="005E65B5"/>
    <w:rsid w:val="005E67E8"/>
    <w:rsid w:val="005E7E52"/>
    <w:rsid w:val="005F3AE9"/>
    <w:rsid w:val="005F6CCD"/>
    <w:rsid w:val="006007BB"/>
    <w:rsid w:val="00601DC0"/>
    <w:rsid w:val="006034CB"/>
    <w:rsid w:val="006131CE"/>
    <w:rsid w:val="0061336B"/>
    <w:rsid w:val="0061360E"/>
    <w:rsid w:val="00617D6E"/>
    <w:rsid w:val="00617DA4"/>
    <w:rsid w:val="006227E0"/>
    <w:rsid w:val="00622D61"/>
    <w:rsid w:val="00623375"/>
    <w:rsid w:val="00624198"/>
    <w:rsid w:val="00637DB7"/>
    <w:rsid w:val="00640B02"/>
    <w:rsid w:val="006422A8"/>
    <w:rsid w:val="006428E5"/>
    <w:rsid w:val="006447D2"/>
    <w:rsid w:val="00644958"/>
    <w:rsid w:val="00650E6F"/>
    <w:rsid w:val="00652A14"/>
    <w:rsid w:val="00667320"/>
    <w:rsid w:val="00672919"/>
    <w:rsid w:val="006741CA"/>
    <w:rsid w:val="00680C71"/>
    <w:rsid w:val="00681DFC"/>
    <w:rsid w:val="00686587"/>
    <w:rsid w:val="006904CF"/>
    <w:rsid w:val="00695EE2"/>
    <w:rsid w:val="0069660B"/>
    <w:rsid w:val="006A1B33"/>
    <w:rsid w:val="006A48F1"/>
    <w:rsid w:val="006A5AA0"/>
    <w:rsid w:val="006A71A3"/>
    <w:rsid w:val="006A77B7"/>
    <w:rsid w:val="006B03F2"/>
    <w:rsid w:val="006B06D6"/>
    <w:rsid w:val="006B1639"/>
    <w:rsid w:val="006B3A7F"/>
    <w:rsid w:val="006B5CA7"/>
    <w:rsid w:val="006B5E89"/>
    <w:rsid w:val="006B5EF5"/>
    <w:rsid w:val="006B6141"/>
    <w:rsid w:val="006C12F7"/>
    <w:rsid w:val="006C19B2"/>
    <w:rsid w:val="006C30A0"/>
    <w:rsid w:val="006C35FF"/>
    <w:rsid w:val="006C57F2"/>
    <w:rsid w:val="006C5949"/>
    <w:rsid w:val="006C6832"/>
    <w:rsid w:val="006D0F0D"/>
    <w:rsid w:val="006D1370"/>
    <w:rsid w:val="006D2B54"/>
    <w:rsid w:val="006D2C28"/>
    <w:rsid w:val="006D3FC1"/>
    <w:rsid w:val="006E6581"/>
    <w:rsid w:val="006E71DF"/>
    <w:rsid w:val="006F1CC4"/>
    <w:rsid w:val="006F2A86"/>
    <w:rsid w:val="006F3163"/>
    <w:rsid w:val="00702A7B"/>
    <w:rsid w:val="00705664"/>
    <w:rsid w:val="00705FEC"/>
    <w:rsid w:val="007072BB"/>
    <w:rsid w:val="0071061B"/>
    <w:rsid w:val="0071147A"/>
    <w:rsid w:val="0071185D"/>
    <w:rsid w:val="00721417"/>
    <w:rsid w:val="007222AD"/>
    <w:rsid w:val="007267CF"/>
    <w:rsid w:val="00731F3F"/>
    <w:rsid w:val="00733BAB"/>
    <w:rsid w:val="00734BA3"/>
    <w:rsid w:val="007379AD"/>
    <w:rsid w:val="007436BF"/>
    <w:rsid w:val="00743C9E"/>
    <w:rsid w:val="007443E9"/>
    <w:rsid w:val="00745DCE"/>
    <w:rsid w:val="00753D89"/>
    <w:rsid w:val="00754CC8"/>
    <w:rsid w:val="00755C9B"/>
    <w:rsid w:val="00760FE4"/>
    <w:rsid w:val="007636D5"/>
    <w:rsid w:val="00763D8B"/>
    <w:rsid w:val="00765343"/>
    <w:rsid w:val="007653C5"/>
    <w:rsid w:val="007657F6"/>
    <w:rsid w:val="00765E47"/>
    <w:rsid w:val="00767613"/>
    <w:rsid w:val="0077125A"/>
    <w:rsid w:val="00781411"/>
    <w:rsid w:val="007853A2"/>
    <w:rsid w:val="00786684"/>
    <w:rsid w:val="00786F58"/>
    <w:rsid w:val="00787CC1"/>
    <w:rsid w:val="00792F0C"/>
    <w:rsid w:val="00792F4E"/>
    <w:rsid w:val="0079398D"/>
    <w:rsid w:val="00794F5C"/>
    <w:rsid w:val="00796C25"/>
    <w:rsid w:val="007A0BCF"/>
    <w:rsid w:val="007A287C"/>
    <w:rsid w:val="007A37DC"/>
    <w:rsid w:val="007A3B2A"/>
    <w:rsid w:val="007A41B2"/>
    <w:rsid w:val="007A4393"/>
    <w:rsid w:val="007A71B4"/>
    <w:rsid w:val="007B150D"/>
    <w:rsid w:val="007B1AA1"/>
    <w:rsid w:val="007B5522"/>
    <w:rsid w:val="007B7537"/>
    <w:rsid w:val="007C0EE0"/>
    <w:rsid w:val="007C1B71"/>
    <w:rsid w:val="007C2FBB"/>
    <w:rsid w:val="007C449B"/>
    <w:rsid w:val="007C7164"/>
    <w:rsid w:val="007D1875"/>
    <w:rsid w:val="007D1960"/>
    <w:rsid w:val="007D1984"/>
    <w:rsid w:val="007D2AFE"/>
    <w:rsid w:val="007D3740"/>
    <w:rsid w:val="007D3947"/>
    <w:rsid w:val="007D5A77"/>
    <w:rsid w:val="007E09B2"/>
    <w:rsid w:val="007E3FEA"/>
    <w:rsid w:val="007F0A0B"/>
    <w:rsid w:val="007F3A60"/>
    <w:rsid w:val="007F3D0B"/>
    <w:rsid w:val="007F7C94"/>
    <w:rsid w:val="00807BE3"/>
    <w:rsid w:val="00810E4B"/>
    <w:rsid w:val="00814BAA"/>
    <w:rsid w:val="00816FF4"/>
    <w:rsid w:val="008220E1"/>
    <w:rsid w:val="00822D91"/>
    <w:rsid w:val="00824101"/>
    <w:rsid w:val="00824295"/>
    <w:rsid w:val="0082466B"/>
    <w:rsid w:val="008313F3"/>
    <w:rsid w:val="00831B1A"/>
    <w:rsid w:val="008405BB"/>
    <w:rsid w:val="00842721"/>
    <w:rsid w:val="00846494"/>
    <w:rsid w:val="00847B20"/>
    <w:rsid w:val="008509D3"/>
    <w:rsid w:val="00853418"/>
    <w:rsid w:val="00854F47"/>
    <w:rsid w:val="00857CF6"/>
    <w:rsid w:val="008610ED"/>
    <w:rsid w:val="00861C6A"/>
    <w:rsid w:val="00862B93"/>
    <w:rsid w:val="00865199"/>
    <w:rsid w:val="008674B3"/>
    <w:rsid w:val="00867EAF"/>
    <w:rsid w:val="0087072F"/>
    <w:rsid w:val="00871655"/>
    <w:rsid w:val="008728C6"/>
    <w:rsid w:val="00873C6B"/>
    <w:rsid w:val="00877E73"/>
    <w:rsid w:val="0088200A"/>
    <w:rsid w:val="0088426A"/>
    <w:rsid w:val="008852BA"/>
    <w:rsid w:val="00890108"/>
    <w:rsid w:val="008928C7"/>
    <w:rsid w:val="0089373E"/>
    <w:rsid w:val="008937C4"/>
    <w:rsid w:val="00893877"/>
    <w:rsid w:val="0089532C"/>
    <w:rsid w:val="00895E1C"/>
    <w:rsid w:val="00896165"/>
    <w:rsid w:val="00896681"/>
    <w:rsid w:val="008A1EF0"/>
    <w:rsid w:val="008A2749"/>
    <w:rsid w:val="008A3A90"/>
    <w:rsid w:val="008A3C70"/>
    <w:rsid w:val="008B06D4"/>
    <w:rsid w:val="008B4482"/>
    <w:rsid w:val="008B4F20"/>
    <w:rsid w:val="008B7FFD"/>
    <w:rsid w:val="008C2920"/>
    <w:rsid w:val="008C4307"/>
    <w:rsid w:val="008C549B"/>
    <w:rsid w:val="008D0B88"/>
    <w:rsid w:val="008D23DF"/>
    <w:rsid w:val="008D4FE1"/>
    <w:rsid w:val="008D73BF"/>
    <w:rsid w:val="008D7F09"/>
    <w:rsid w:val="008E5B64"/>
    <w:rsid w:val="008E7DAA"/>
    <w:rsid w:val="008E7E33"/>
    <w:rsid w:val="008F0094"/>
    <w:rsid w:val="008F340F"/>
    <w:rsid w:val="009014F4"/>
    <w:rsid w:val="00903523"/>
    <w:rsid w:val="0090659A"/>
    <w:rsid w:val="00911080"/>
    <w:rsid w:val="00915986"/>
    <w:rsid w:val="00917624"/>
    <w:rsid w:val="0092078A"/>
    <w:rsid w:val="00924FB2"/>
    <w:rsid w:val="00930386"/>
    <w:rsid w:val="009309F5"/>
    <w:rsid w:val="00932A50"/>
    <w:rsid w:val="00933237"/>
    <w:rsid w:val="0093328B"/>
    <w:rsid w:val="00933F28"/>
    <w:rsid w:val="009436E9"/>
    <w:rsid w:val="00944033"/>
    <w:rsid w:val="009476C0"/>
    <w:rsid w:val="00947F7A"/>
    <w:rsid w:val="009505AF"/>
    <w:rsid w:val="00951FB9"/>
    <w:rsid w:val="009560F8"/>
    <w:rsid w:val="00963371"/>
    <w:rsid w:val="00963528"/>
    <w:rsid w:val="00963E34"/>
    <w:rsid w:val="00964DFA"/>
    <w:rsid w:val="00970FD3"/>
    <w:rsid w:val="00975A85"/>
    <w:rsid w:val="00980141"/>
    <w:rsid w:val="0098155C"/>
    <w:rsid w:val="00983B77"/>
    <w:rsid w:val="0098615E"/>
    <w:rsid w:val="0099127D"/>
    <w:rsid w:val="00996053"/>
    <w:rsid w:val="009967DC"/>
    <w:rsid w:val="009A04E4"/>
    <w:rsid w:val="009A0B2F"/>
    <w:rsid w:val="009A1CF4"/>
    <w:rsid w:val="009A37D7"/>
    <w:rsid w:val="009A4E17"/>
    <w:rsid w:val="009A6955"/>
    <w:rsid w:val="009B341C"/>
    <w:rsid w:val="009B3B23"/>
    <w:rsid w:val="009B5747"/>
    <w:rsid w:val="009C741A"/>
    <w:rsid w:val="009D2C27"/>
    <w:rsid w:val="009E034B"/>
    <w:rsid w:val="009E2309"/>
    <w:rsid w:val="009E32A9"/>
    <w:rsid w:val="009E42B9"/>
    <w:rsid w:val="009E4C4E"/>
    <w:rsid w:val="009E79AD"/>
    <w:rsid w:val="009F0869"/>
    <w:rsid w:val="009F4C2E"/>
    <w:rsid w:val="00A014A3"/>
    <w:rsid w:val="00A03AE7"/>
    <w:rsid w:val="00A0412D"/>
    <w:rsid w:val="00A042D6"/>
    <w:rsid w:val="00A10F35"/>
    <w:rsid w:val="00A126E6"/>
    <w:rsid w:val="00A21115"/>
    <w:rsid w:val="00A21211"/>
    <w:rsid w:val="00A231CE"/>
    <w:rsid w:val="00A24533"/>
    <w:rsid w:val="00A3268A"/>
    <w:rsid w:val="00A34E7F"/>
    <w:rsid w:val="00A46F0A"/>
    <w:rsid w:val="00A46F25"/>
    <w:rsid w:val="00A47B4F"/>
    <w:rsid w:val="00A47CC2"/>
    <w:rsid w:val="00A502BA"/>
    <w:rsid w:val="00A550C1"/>
    <w:rsid w:val="00A57D5C"/>
    <w:rsid w:val="00A60146"/>
    <w:rsid w:val="00A622C4"/>
    <w:rsid w:val="00A6283D"/>
    <w:rsid w:val="00A638DE"/>
    <w:rsid w:val="00A64B53"/>
    <w:rsid w:val="00A66307"/>
    <w:rsid w:val="00A670E8"/>
    <w:rsid w:val="00A754B4"/>
    <w:rsid w:val="00A807C1"/>
    <w:rsid w:val="00A8253B"/>
    <w:rsid w:val="00A83374"/>
    <w:rsid w:val="00A932AF"/>
    <w:rsid w:val="00A94B55"/>
    <w:rsid w:val="00A96172"/>
    <w:rsid w:val="00AA3078"/>
    <w:rsid w:val="00AA55C6"/>
    <w:rsid w:val="00AB0D6A"/>
    <w:rsid w:val="00AB3FE4"/>
    <w:rsid w:val="00AB43B3"/>
    <w:rsid w:val="00AB49B9"/>
    <w:rsid w:val="00AB758A"/>
    <w:rsid w:val="00AC027E"/>
    <w:rsid w:val="00AC1E7E"/>
    <w:rsid w:val="00AC47F2"/>
    <w:rsid w:val="00AC507D"/>
    <w:rsid w:val="00AC66E4"/>
    <w:rsid w:val="00AC6874"/>
    <w:rsid w:val="00AD095B"/>
    <w:rsid w:val="00AD4578"/>
    <w:rsid w:val="00AD4809"/>
    <w:rsid w:val="00AD68E9"/>
    <w:rsid w:val="00AE350B"/>
    <w:rsid w:val="00AE56C0"/>
    <w:rsid w:val="00AF15E4"/>
    <w:rsid w:val="00AF40BD"/>
    <w:rsid w:val="00AF733E"/>
    <w:rsid w:val="00B00914"/>
    <w:rsid w:val="00B02A8E"/>
    <w:rsid w:val="00B02C90"/>
    <w:rsid w:val="00B052EE"/>
    <w:rsid w:val="00B05F61"/>
    <w:rsid w:val="00B1081F"/>
    <w:rsid w:val="00B113B2"/>
    <w:rsid w:val="00B13BF6"/>
    <w:rsid w:val="00B22CE8"/>
    <w:rsid w:val="00B25A54"/>
    <w:rsid w:val="00B27499"/>
    <w:rsid w:val="00B3010D"/>
    <w:rsid w:val="00B31CE5"/>
    <w:rsid w:val="00B35151"/>
    <w:rsid w:val="00B433F2"/>
    <w:rsid w:val="00B43B47"/>
    <w:rsid w:val="00B44A68"/>
    <w:rsid w:val="00B458E8"/>
    <w:rsid w:val="00B46FB3"/>
    <w:rsid w:val="00B5397B"/>
    <w:rsid w:val="00B62809"/>
    <w:rsid w:val="00B66E1A"/>
    <w:rsid w:val="00B72BAA"/>
    <w:rsid w:val="00B7675A"/>
    <w:rsid w:val="00B81898"/>
    <w:rsid w:val="00B8606B"/>
    <w:rsid w:val="00B878E7"/>
    <w:rsid w:val="00B97278"/>
    <w:rsid w:val="00B97943"/>
    <w:rsid w:val="00BA1D0B"/>
    <w:rsid w:val="00BA2ACB"/>
    <w:rsid w:val="00BA3953"/>
    <w:rsid w:val="00BA6891"/>
    <w:rsid w:val="00BA6972"/>
    <w:rsid w:val="00BB1E0D"/>
    <w:rsid w:val="00BB4D9B"/>
    <w:rsid w:val="00BB73FF"/>
    <w:rsid w:val="00BB7688"/>
    <w:rsid w:val="00BB78E9"/>
    <w:rsid w:val="00BC20AD"/>
    <w:rsid w:val="00BC7CAC"/>
    <w:rsid w:val="00BD2532"/>
    <w:rsid w:val="00BD6D76"/>
    <w:rsid w:val="00BE56B3"/>
    <w:rsid w:val="00BF04E8"/>
    <w:rsid w:val="00BF16BF"/>
    <w:rsid w:val="00BF250B"/>
    <w:rsid w:val="00BF4D1F"/>
    <w:rsid w:val="00C009A9"/>
    <w:rsid w:val="00C01E9C"/>
    <w:rsid w:val="00C024F1"/>
    <w:rsid w:val="00C02A73"/>
    <w:rsid w:val="00C063D2"/>
    <w:rsid w:val="00C07FD9"/>
    <w:rsid w:val="00C10955"/>
    <w:rsid w:val="00C11C4D"/>
    <w:rsid w:val="00C13D54"/>
    <w:rsid w:val="00C1712C"/>
    <w:rsid w:val="00C23E16"/>
    <w:rsid w:val="00C27E37"/>
    <w:rsid w:val="00C32713"/>
    <w:rsid w:val="00C351B8"/>
    <w:rsid w:val="00C40F78"/>
    <w:rsid w:val="00C410D9"/>
    <w:rsid w:val="00C43D4F"/>
    <w:rsid w:val="00C44DB7"/>
    <w:rsid w:val="00C4510A"/>
    <w:rsid w:val="00C45555"/>
    <w:rsid w:val="00C46A2A"/>
    <w:rsid w:val="00C46E29"/>
    <w:rsid w:val="00C47F2E"/>
    <w:rsid w:val="00C52BA6"/>
    <w:rsid w:val="00C57A1A"/>
    <w:rsid w:val="00C62542"/>
    <w:rsid w:val="00C6258F"/>
    <w:rsid w:val="00C63AE3"/>
    <w:rsid w:val="00C63DF6"/>
    <w:rsid w:val="00C63E58"/>
    <w:rsid w:val="00C6495E"/>
    <w:rsid w:val="00C659E3"/>
    <w:rsid w:val="00C670EE"/>
    <w:rsid w:val="00C67E3B"/>
    <w:rsid w:val="00C730A9"/>
    <w:rsid w:val="00C75368"/>
    <w:rsid w:val="00C8030A"/>
    <w:rsid w:val="00C81112"/>
    <w:rsid w:val="00C90311"/>
    <w:rsid w:val="00C91C26"/>
    <w:rsid w:val="00CA0B94"/>
    <w:rsid w:val="00CA3CED"/>
    <w:rsid w:val="00CA462B"/>
    <w:rsid w:val="00CA73D5"/>
    <w:rsid w:val="00CB3C24"/>
    <w:rsid w:val="00CC1C87"/>
    <w:rsid w:val="00CC2D1C"/>
    <w:rsid w:val="00CC3000"/>
    <w:rsid w:val="00CC3631"/>
    <w:rsid w:val="00CC4859"/>
    <w:rsid w:val="00CC4E5F"/>
    <w:rsid w:val="00CC7A35"/>
    <w:rsid w:val="00CD072A"/>
    <w:rsid w:val="00CD7F73"/>
    <w:rsid w:val="00CE26C5"/>
    <w:rsid w:val="00CE36AF"/>
    <w:rsid w:val="00CE3791"/>
    <w:rsid w:val="00CE54DD"/>
    <w:rsid w:val="00CF0D1F"/>
    <w:rsid w:val="00CF0DA5"/>
    <w:rsid w:val="00CF395F"/>
    <w:rsid w:val="00CF5D31"/>
    <w:rsid w:val="00CF5F3B"/>
    <w:rsid w:val="00CF791A"/>
    <w:rsid w:val="00D00D7D"/>
    <w:rsid w:val="00D067FE"/>
    <w:rsid w:val="00D07864"/>
    <w:rsid w:val="00D139C8"/>
    <w:rsid w:val="00D16759"/>
    <w:rsid w:val="00D17F81"/>
    <w:rsid w:val="00D26FBC"/>
    <w:rsid w:val="00D2758C"/>
    <w:rsid w:val="00D275CA"/>
    <w:rsid w:val="00D2789B"/>
    <w:rsid w:val="00D27E7A"/>
    <w:rsid w:val="00D345AB"/>
    <w:rsid w:val="00D348B1"/>
    <w:rsid w:val="00D36B70"/>
    <w:rsid w:val="00D41566"/>
    <w:rsid w:val="00D458EC"/>
    <w:rsid w:val="00D501B0"/>
    <w:rsid w:val="00D50AB0"/>
    <w:rsid w:val="00D52582"/>
    <w:rsid w:val="00D56A0E"/>
    <w:rsid w:val="00D57AD3"/>
    <w:rsid w:val="00D608DE"/>
    <w:rsid w:val="00D635FE"/>
    <w:rsid w:val="00D640B3"/>
    <w:rsid w:val="00D64FBA"/>
    <w:rsid w:val="00D67907"/>
    <w:rsid w:val="00D67D1B"/>
    <w:rsid w:val="00D729DE"/>
    <w:rsid w:val="00D75B6A"/>
    <w:rsid w:val="00D83756"/>
    <w:rsid w:val="00D84BDA"/>
    <w:rsid w:val="00D86831"/>
    <w:rsid w:val="00D876A8"/>
    <w:rsid w:val="00D87F26"/>
    <w:rsid w:val="00D91BF6"/>
    <w:rsid w:val="00D93063"/>
    <w:rsid w:val="00D933B0"/>
    <w:rsid w:val="00D94C88"/>
    <w:rsid w:val="00D961E0"/>
    <w:rsid w:val="00D977E8"/>
    <w:rsid w:val="00D97B16"/>
    <w:rsid w:val="00DA22CA"/>
    <w:rsid w:val="00DA5306"/>
    <w:rsid w:val="00DA67AA"/>
    <w:rsid w:val="00DB1C89"/>
    <w:rsid w:val="00DB3763"/>
    <w:rsid w:val="00DB4029"/>
    <w:rsid w:val="00DB5F4D"/>
    <w:rsid w:val="00DB65F2"/>
    <w:rsid w:val="00DB6DA5"/>
    <w:rsid w:val="00DC076B"/>
    <w:rsid w:val="00DC186F"/>
    <w:rsid w:val="00DC2484"/>
    <w:rsid w:val="00DC252F"/>
    <w:rsid w:val="00DC57C9"/>
    <w:rsid w:val="00DC6050"/>
    <w:rsid w:val="00DC7C92"/>
    <w:rsid w:val="00DD01E7"/>
    <w:rsid w:val="00DD43EA"/>
    <w:rsid w:val="00DE0832"/>
    <w:rsid w:val="00DE1400"/>
    <w:rsid w:val="00DE4363"/>
    <w:rsid w:val="00DE4C89"/>
    <w:rsid w:val="00DE6F44"/>
    <w:rsid w:val="00DF1438"/>
    <w:rsid w:val="00DF373A"/>
    <w:rsid w:val="00E037D9"/>
    <w:rsid w:val="00E04927"/>
    <w:rsid w:val="00E05EB8"/>
    <w:rsid w:val="00E11894"/>
    <w:rsid w:val="00E128B0"/>
    <w:rsid w:val="00E130EB"/>
    <w:rsid w:val="00E162CD"/>
    <w:rsid w:val="00E17FA5"/>
    <w:rsid w:val="00E24AB4"/>
    <w:rsid w:val="00E26693"/>
    <w:rsid w:val="00E26930"/>
    <w:rsid w:val="00E270FC"/>
    <w:rsid w:val="00E27257"/>
    <w:rsid w:val="00E36320"/>
    <w:rsid w:val="00E42A02"/>
    <w:rsid w:val="00E4492C"/>
    <w:rsid w:val="00E449D0"/>
    <w:rsid w:val="00E44C19"/>
    <w:rsid w:val="00E4506A"/>
    <w:rsid w:val="00E46543"/>
    <w:rsid w:val="00E47383"/>
    <w:rsid w:val="00E47526"/>
    <w:rsid w:val="00E47D1E"/>
    <w:rsid w:val="00E51076"/>
    <w:rsid w:val="00E511DA"/>
    <w:rsid w:val="00E511F4"/>
    <w:rsid w:val="00E53F99"/>
    <w:rsid w:val="00E56510"/>
    <w:rsid w:val="00E62EA8"/>
    <w:rsid w:val="00E65610"/>
    <w:rsid w:val="00E67A6E"/>
    <w:rsid w:val="00E71B43"/>
    <w:rsid w:val="00E81612"/>
    <w:rsid w:val="00E834FA"/>
    <w:rsid w:val="00E839E9"/>
    <w:rsid w:val="00E8624E"/>
    <w:rsid w:val="00E87D18"/>
    <w:rsid w:val="00E87D62"/>
    <w:rsid w:val="00E96587"/>
    <w:rsid w:val="00EA486E"/>
    <w:rsid w:val="00EA4FA3"/>
    <w:rsid w:val="00EA5E7F"/>
    <w:rsid w:val="00EB001B"/>
    <w:rsid w:val="00EB3082"/>
    <w:rsid w:val="00EB684D"/>
    <w:rsid w:val="00EB6C33"/>
    <w:rsid w:val="00ED0187"/>
    <w:rsid w:val="00ED6019"/>
    <w:rsid w:val="00ED673B"/>
    <w:rsid w:val="00ED7830"/>
    <w:rsid w:val="00ED7A38"/>
    <w:rsid w:val="00EE0A2A"/>
    <w:rsid w:val="00EE3909"/>
    <w:rsid w:val="00EE79BD"/>
    <w:rsid w:val="00EF4205"/>
    <w:rsid w:val="00EF51DD"/>
    <w:rsid w:val="00EF5939"/>
    <w:rsid w:val="00F01714"/>
    <w:rsid w:val="00F0258F"/>
    <w:rsid w:val="00F02D06"/>
    <w:rsid w:val="00F056E5"/>
    <w:rsid w:val="00F06DDD"/>
    <w:rsid w:val="00F06FDD"/>
    <w:rsid w:val="00F10819"/>
    <w:rsid w:val="00F1474B"/>
    <w:rsid w:val="00F16F35"/>
    <w:rsid w:val="00F2229D"/>
    <w:rsid w:val="00F25ABB"/>
    <w:rsid w:val="00F27963"/>
    <w:rsid w:val="00F27F38"/>
    <w:rsid w:val="00F30446"/>
    <w:rsid w:val="00F32E1A"/>
    <w:rsid w:val="00F35B89"/>
    <w:rsid w:val="00F4135D"/>
    <w:rsid w:val="00F41F1B"/>
    <w:rsid w:val="00F46BD9"/>
    <w:rsid w:val="00F578A8"/>
    <w:rsid w:val="00F60BE0"/>
    <w:rsid w:val="00F60E03"/>
    <w:rsid w:val="00F6280E"/>
    <w:rsid w:val="00F644D5"/>
    <w:rsid w:val="00F649A4"/>
    <w:rsid w:val="00F65D52"/>
    <w:rsid w:val="00F6747B"/>
    <w:rsid w:val="00F7050A"/>
    <w:rsid w:val="00F75533"/>
    <w:rsid w:val="00F80751"/>
    <w:rsid w:val="00F8213A"/>
    <w:rsid w:val="00F848EC"/>
    <w:rsid w:val="00F9014D"/>
    <w:rsid w:val="00F97CCE"/>
    <w:rsid w:val="00FA074A"/>
    <w:rsid w:val="00FA3811"/>
    <w:rsid w:val="00FA3B9F"/>
    <w:rsid w:val="00FA3F06"/>
    <w:rsid w:val="00FA4A26"/>
    <w:rsid w:val="00FA7084"/>
    <w:rsid w:val="00FA7BEF"/>
    <w:rsid w:val="00FB057F"/>
    <w:rsid w:val="00FB1929"/>
    <w:rsid w:val="00FB5FD9"/>
    <w:rsid w:val="00FC0C5E"/>
    <w:rsid w:val="00FD33AB"/>
    <w:rsid w:val="00FD4724"/>
    <w:rsid w:val="00FD4A68"/>
    <w:rsid w:val="00FD68ED"/>
    <w:rsid w:val="00FE2824"/>
    <w:rsid w:val="00FE661F"/>
    <w:rsid w:val="00FF0400"/>
    <w:rsid w:val="00FF0F5C"/>
    <w:rsid w:val="00FF3D6B"/>
    <w:rsid w:val="00FF429D"/>
    <w:rsid w:val="00FF56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6B9C5DE"/>
  <w15:docId w15:val="{B416B8D5-CCF9-4ACD-865E-A5A899E2BA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SimSun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0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unhideWhenUsed/>
    <w:qFormat/>
    <w:rsid w:val="00B43B47"/>
    <w:pPr>
      <w:spacing w:before="60" w:after="60" w:line="276" w:lineRule="auto"/>
    </w:pPr>
    <w:rPr>
      <w:sz w:val="22"/>
      <w:szCs w:val="22"/>
    </w:rPr>
  </w:style>
  <w:style w:type="paragraph" w:styleId="1">
    <w:name w:val="heading 1"/>
    <w:basedOn w:val="a"/>
    <w:next w:val="a"/>
    <w:link w:val="10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2">
    <w:name w:val="heading 2"/>
    <w:basedOn w:val="a"/>
    <w:next w:val="a"/>
    <w:link w:val="20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標題 1 字元"/>
    <w:link w:val="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20">
    <w:name w:val="標題 2 字元"/>
    <w:link w:val="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a"/>
    <w:next w:val="a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a"/>
    <w:next w:val="BodyText1"/>
    <w:qFormat/>
    <w:rsid w:val="00596998"/>
    <w:pPr>
      <w:keepNext/>
      <w:numPr>
        <w:numId w:val="4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a"/>
    <w:qFormat/>
    <w:rsid w:val="00FD4A68"/>
    <w:rPr>
      <w:b/>
      <w:sz w:val="32"/>
    </w:rPr>
  </w:style>
  <w:style w:type="paragraph" w:customStyle="1" w:styleId="PageHead">
    <w:name w:val="Page Head"/>
    <w:basedOn w:val="a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a"/>
    <w:next w:val="BodyTextL25"/>
    <w:qFormat/>
    <w:rsid w:val="00B43B47"/>
    <w:pPr>
      <w:keepNext/>
      <w:numPr>
        <w:ilvl w:val="1"/>
        <w:numId w:val="10"/>
      </w:numPr>
      <w:spacing w:before="240" w:after="120"/>
    </w:pPr>
    <w:rPr>
      <w:b/>
    </w:rPr>
  </w:style>
  <w:style w:type="paragraph" w:styleId="a3">
    <w:name w:val="header"/>
    <w:basedOn w:val="a"/>
    <w:link w:val="a4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頁首 字元"/>
    <w:basedOn w:val="a0"/>
    <w:link w:val="a3"/>
    <w:uiPriority w:val="99"/>
    <w:rsid w:val="0090659A"/>
  </w:style>
  <w:style w:type="paragraph" w:styleId="a5">
    <w:name w:val="footer"/>
    <w:basedOn w:val="a"/>
    <w:link w:val="a6"/>
    <w:autoRedefine/>
    <w:uiPriority w:val="99"/>
    <w:unhideWhenUsed/>
    <w:rsid w:val="00B43B47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a6">
    <w:name w:val="頁尾 字元"/>
    <w:link w:val="a5"/>
    <w:uiPriority w:val="99"/>
    <w:rsid w:val="00B43B47"/>
    <w:rPr>
      <w:sz w:val="16"/>
      <w:szCs w:val="22"/>
    </w:rPr>
  </w:style>
  <w:style w:type="paragraph" w:styleId="a7">
    <w:name w:val="Balloon Text"/>
    <w:basedOn w:val="a"/>
    <w:link w:val="a8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a8">
    <w:name w:val="註解方塊文字 字元"/>
    <w:link w:val="a7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BodyText1">
    <w:name w:val="Body Text1"/>
    <w:basedOn w:val="a"/>
    <w:qFormat/>
    <w:rsid w:val="00596998"/>
    <w:pPr>
      <w:spacing w:line="240" w:lineRule="auto"/>
    </w:pPr>
    <w:rPr>
      <w:sz w:val="20"/>
    </w:rPr>
  </w:style>
  <w:style w:type="paragraph" w:customStyle="1" w:styleId="TableText">
    <w:name w:val="Table Text"/>
    <w:basedOn w:val="a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a9">
    <w:name w:val="Table Grid"/>
    <w:basedOn w:val="a1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a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a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a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BodyText1"/>
    <w:next w:val="BodyText1"/>
    <w:qFormat/>
    <w:rsid w:val="00FD33AB"/>
    <w:rPr>
      <w:color w:val="FF0000"/>
    </w:rPr>
  </w:style>
  <w:style w:type="paragraph" w:customStyle="1" w:styleId="PartHead">
    <w:name w:val="Part Head"/>
    <w:basedOn w:val="aa"/>
    <w:next w:val="BodyTextL25"/>
    <w:qFormat/>
    <w:rsid w:val="00B43B47"/>
    <w:pPr>
      <w:keepNext/>
      <w:numPr>
        <w:numId w:val="10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a"/>
    <w:qFormat/>
    <w:rsid w:val="00B43B47"/>
    <w:pPr>
      <w:numPr>
        <w:ilvl w:val="2"/>
        <w:numId w:val="10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a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a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BodyText1"/>
    <w:qFormat/>
    <w:rsid w:val="00596998"/>
    <w:pPr>
      <w:spacing w:before="120" w:after="120"/>
      <w:ind w:left="360"/>
    </w:pPr>
  </w:style>
  <w:style w:type="paragraph" w:customStyle="1" w:styleId="InstNoteRedL50">
    <w:name w:val="Inst Note Red L50"/>
    <w:basedOn w:val="InstNoteRed"/>
    <w:next w:val="BodyText1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a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a"/>
    <w:qFormat/>
    <w:rsid w:val="00C44DB7"/>
    <w:pPr>
      <w:spacing w:before="240" w:after="240"/>
      <w:jc w:val="center"/>
    </w:pPr>
  </w:style>
  <w:style w:type="paragraph" w:styleId="ab">
    <w:name w:val="Document Map"/>
    <w:basedOn w:val="a"/>
    <w:link w:val="ac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ac">
    <w:name w:val="文件引導模式 字元"/>
    <w:link w:val="ab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B43B47"/>
    <w:pPr>
      <w:numPr>
        <w:ilvl w:val="3"/>
      </w:numPr>
    </w:pPr>
  </w:style>
  <w:style w:type="table" w:customStyle="1" w:styleId="LightList-Accent11">
    <w:name w:val="Light List - Accent 11"/>
    <w:basedOn w:val="a1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a1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a2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a2"/>
    <w:uiPriority w:val="99"/>
    <w:rsid w:val="00B43B47"/>
    <w:pPr>
      <w:numPr>
        <w:numId w:val="10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styleId="aa">
    <w:name w:val="List Paragraph"/>
    <w:basedOn w:val="a"/>
    <w:uiPriority w:val="34"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">
    <w:name w:val="HTML Preformatted"/>
    <w:basedOn w:val="a"/>
    <w:link w:val="HTML0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0">
    <w:name w:val="HTML 預設格式 字元"/>
    <w:link w:val="HTML"/>
    <w:uiPriority w:val="99"/>
    <w:semiHidden/>
    <w:rsid w:val="00C6495E"/>
    <w:rPr>
      <w:rFonts w:ascii="Courier New" w:eastAsia="Times New Roman" w:hAnsi="Courier New" w:cs="Courier New"/>
    </w:rPr>
  </w:style>
  <w:style w:type="character" w:styleId="ad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ae">
    <w:name w:val="annotation text"/>
    <w:basedOn w:val="a"/>
    <w:link w:val="af"/>
    <w:uiPriority w:val="99"/>
    <w:semiHidden/>
    <w:unhideWhenUsed/>
    <w:rsid w:val="000B2344"/>
    <w:rPr>
      <w:sz w:val="20"/>
      <w:szCs w:val="20"/>
    </w:rPr>
  </w:style>
  <w:style w:type="character" w:customStyle="1" w:styleId="af">
    <w:name w:val="註解文字 字元"/>
    <w:basedOn w:val="a0"/>
    <w:link w:val="ae"/>
    <w:uiPriority w:val="99"/>
    <w:semiHidden/>
    <w:rsid w:val="000B2344"/>
  </w:style>
  <w:style w:type="paragraph" w:styleId="af0">
    <w:name w:val="annotation subject"/>
    <w:basedOn w:val="ae"/>
    <w:next w:val="ae"/>
    <w:link w:val="af1"/>
    <w:uiPriority w:val="99"/>
    <w:semiHidden/>
    <w:unhideWhenUsed/>
    <w:rsid w:val="000B2344"/>
    <w:rPr>
      <w:b/>
      <w:bCs/>
    </w:rPr>
  </w:style>
  <w:style w:type="character" w:customStyle="1" w:styleId="af1">
    <w:name w:val="註解主旨 字元"/>
    <w:link w:val="af0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4"/>
      </w:numPr>
    </w:pPr>
  </w:style>
  <w:style w:type="numbering" w:customStyle="1" w:styleId="SectionList">
    <w:name w:val="Section_List"/>
    <w:basedOn w:val="a2"/>
    <w:uiPriority w:val="99"/>
    <w:rsid w:val="00596998"/>
    <w:pPr>
      <w:numPr>
        <w:numId w:val="4"/>
      </w:numPr>
    </w:pPr>
  </w:style>
  <w:style w:type="paragraph" w:styleId="21">
    <w:name w:val="index 2"/>
    <w:basedOn w:val="a"/>
    <w:next w:val="a"/>
    <w:autoRedefine/>
    <w:semiHidden/>
    <w:rsid w:val="00EF51DD"/>
    <w:pPr>
      <w:spacing w:before="0" w:after="0" w:line="240" w:lineRule="auto"/>
      <w:ind w:left="480" w:hanging="240"/>
    </w:pPr>
    <w:rPr>
      <w:rFonts w:eastAsia="Times New Roman"/>
      <w:sz w:val="20"/>
      <w:szCs w:val="24"/>
    </w:rPr>
  </w:style>
  <w:style w:type="paragraph" w:styleId="6">
    <w:name w:val="toc 6"/>
    <w:basedOn w:val="a"/>
    <w:next w:val="a"/>
    <w:autoRedefine/>
    <w:semiHidden/>
    <w:rsid w:val="00AE350B"/>
    <w:pPr>
      <w:spacing w:before="0" w:after="0" w:line="240" w:lineRule="auto"/>
      <w:ind w:left="1000"/>
    </w:pPr>
    <w:rPr>
      <w:rFonts w:ascii="Times New Roman" w:eastAsia="Times New Roman" w:hAnsi="Times New Roman"/>
      <w:sz w:val="18"/>
      <w:szCs w:val="18"/>
    </w:rPr>
  </w:style>
  <w:style w:type="character" w:customStyle="1" w:styleId="Body2Char">
    <w:name w:val="Body 2 Char"/>
    <w:link w:val="Body2"/>
    <w:rsid w:val="006B6141"/>
    <w:rPr>
      <w:szCs w:val="24"/>
    </w:rPr>
  </w:style>
  <w:style w:type="paragraph" w:customStyle="1" w:styleId="Body2">
    <w:name w:val="Body 2"/>
    <w:basedOn w:val="a"/>
    <w:link w:val="Body2Char"/>
    <w:rsid w:val="006B6141"/>
    <w:pPr>
      <w:spacing w:before="120" w:after="120" w:line="240" w:lineRule="auto"/>
      <w:ind w:left="1080"/>
    </w:pPr>
    <w:rPr>
      <w:sz w:val="20"/>
      <w:szCs w:val="24"/>
    </w:rPr>
  </w:style>
  <w:style w:type="paragraph" w:styleId="af2">
    <w:name w:val="Revision"/>
    <w:hidden/>
    <w:uiPriority w:val="99"/>
    <w:semiHidden/>
    <w:rsid w:val="00E65610"/>
    <w:rPr>
      <w:sz w:val="22"/>
      <w:szCs w:val="22"/>
    </w:rPr>
  </w:style>
  <w:style w:type="paragraph" w:customStyle="1" w:styleId="Body">
    <w:name w:val="Body"/>
    <w:basedOn w:val="a"/>
    <w:link w:val="BodyChar"/>
    <w:rsid w:val="0092078A"/>
    <w:pPr>
      <w:spacing w:before="120" w:after="120" w:line="240" w:lineRule="auto"/>
      <w:ind w:left="360"/>
    </w:pPr>
    <w:rPr>
      <w:rFonts w:eastAsia="Times New Roman"/>
      <w:sz w:val="20"/>
      <w:szCs w:val="20"/>
    </w:rPr>
  </w:style>
  <w:style w:type="character" w:customStyle="1" w:styleId="BodyChar">
    <w:name w:val="Body Char"/>
    <w:link w:val="Body"/>
    <w:rsid w:val="0092078A"/>
    <w:rPr>
      <w:rFonts w:eastAsia="Times New Roman" w:cs="Arial"/>
    </w:rPr>
  </w:style>
  <w:style w:type="paragraph" w:customStyle="1" w:styleId="BodyText2">
    <w:name w:val="Body Text2"/>
    <w:basedOn w:val="a"/>
    <w:qFormat/>
    <w:rsid w:val="00F578A8"/>
    <w:pPr>
      <w:spacing w:line="240" w:lineRule="auto"/>
    </w:pPr>
    <w:rPr>
      <w:rFonts w:eastAsia="Calibri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072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62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585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8385416-4B62-42B0-9331-4BB7B90901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2</TotalTime>
  <Pages>7</Pages>
  <Words>1363</Words>
  <Characters>7774</Characters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9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Printed>2020-01-15T01:29:00Z</cp:lastPrinted>
  <dcterms:created xsi:type="dcterms:W3CDTF">2020-01-10T02:59:00Z</dcterms:created>
  <dcterms:modified xsi:type="dcterms:W3CDTF">2022-03-27T18:02:00Z</dcterms:modified>
</cp:coreProperties>
</file>